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2"/>
        <w:gridCol w:w="2952"/>
        <w:gridCol w:w="2952"/>
        <w:gridCol w:w="2953"/>
        <w:gridCol w:w="2955"/>
        <w:gridCol w:w="2955"/>
      </w:tblGrid>
      <w:tr w:rsidR="00BB393C" w:rsidRPr="0058033A" w14:paraId="738914BD" w14:textId="77777777" w:rsidTr="004C55A9">
        <w:trPr>
          <w:jc w:val="center"/>
        </w:trPr>
        <w:tc>
          <w:tcPr>
            <w:tcW w:w="15309" w:type="dxa"/>
            <w:gridSpan w:val="6"/>
            <w:tcBorders>
              <w:top w:val="nil"/>
              <w:left w:val="nil"/>
              <w:right w:val="nil"/>
            </w:tcBorders>
            <w:vAlign w:val="center"/>
          </w:tcPr>
          <w:p w14:paraId="7A7B9ED4" w14:textId="77777777" w:rsidR="00BB393C" w:rsidRPr="0058033A" w:rsidRDefault="00BB393C" w:rsidP="004C55A9">
            <w:pPr>
              <w:pStyle w:val="Heading3"/>
            </w:pPr>
            <w:r w:rsidRPr="0058033A">
              <w:t xml:space="preserve">Achievement Standards </w:t>
            </w:r>
            <w:r>
              <w:t>Technologies</w:t>
            </w:r>
            <w:r w:rsidRPr="0058033A">
              <w:t xml:space="preserve"> </w:t>
            </w:r>
            <w:r>
              <w:t>A</w:t>
            </w:r>
            <w:r w:rsidRPr="0058033A">
              <w:t xml:space="preserve"> Course Year 1</w:t>
            </w:r>
            <w:r>
              <w:t>1</w:t>
            </w:r>
          </w:p>
        </w:tc>
      </w:tr>
      <w:tr w:rsidR="00BB393C" w:rsidRPr="00CB11F1" w14:paraId="139086B4" w14:textId="77777777" w:rsidTr="004C55A9">
        <w:trPr>
          <w:jc w:val="center"/>
        </w:trPr>
        <w:tc>
          <w:tcPr>
            <w:tcW w:w="542" w:type="dxa"/>
            <w:vAlign w:val="center"/>
          </w:tcPr>
          <w:p w14:paraId="6CED7BE3" w14:textId="77777777" w:rsidR="00BB393C" w:rsidRPr="0058033A" w:rsidRDefault="00BB393C" w:rsidP="004C55A9">
            <w:pPr>
              <w:rPr>
                <w:sz w:val="16"/>
                <w:szCs w:val="16"/>
              </w:rPr>
            </w:pPr>
          </w:p>
        </w:tc>
        <w:tc>
          <w:tcPr>
            <w:tcW w:w="2952" w:type="dxa"/>
            <w:tcBorders>
              <w:bottom w:val="single" w:sz="4" w:space="0" w:color="auto"/>
            </w:tcBorders>
            <w:vAlign w:val="center"/>
          </w:tcPr>
          <w:p w14:paraId="6DB69C96" w14:textId="77777777" w:rsidR="00BB393C" w:rsidRPr="00CB11F1" w:rsidRDefault="00BB393C" w:rsidP="004C55A9">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2" w:type="dxa"/>
            <w:tcBorders>
              <w:bottom w:val="single" w:sz="4" w:space="0" w:color="auto"/>
            </w:tcBorders>
            <w:vAlign w:val="center"/>
          </w:tcPr>
          <w:p w14:paraId="11A220B4"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3" w:type="dxa"/>
            <w:tcBorders>
              <w:bottom w:val="single" w:sz="4" w:space="0" w:color="auto"/>
            </w:tcBorders>
            <w:vAlign w:val="center"/>
          </w:tcPr>
          <w:p w14:paraId="13CD56C3"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5" w:type="dxa"/>
            <w:tcBorders>
              <w:bottom w:val="single" w:sz="4" w:space="0" w:color="auto"/>
            </w:tcBorders>
            <w:vAlign w:val="center"/>
          </w:tcPr>
          <w:p w14:paraId="47862140"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5" w:type="dxa"/>
            <w:tcBorders>
              <w:bottom w:val="single" w:sz="4" w:space="0" w:color="auto"/>
            </w:tcBorders>
            <w:vAlign w:val="center"/>
          </w:tcPr>
          <w:p w14:paraId="7FB666BE" w14:textId="77777777" w:rsidR="00BB393C" w:rsidRPr="00CB11F1" w:rsidRDefault="00BB393C" w:rsidP="004C55A9">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BB393C" w:rsidRPr="00CE1EF7" w14:paraId="681870B3" w14:textId="77777777" w:rsidTr="004C55A9">
        <w:trPr>
          <w:cantSplit/>
          <w:trHeight w:val="627"/>
          <w:jc w:val="center"/>
        </w:trPr>
        <w:tc>
          <w:tcPr>
            <w:tcW w:w="542" w:type="dxa"/>
            <w:vMerge w:val="restart"/>
            <w:textDirection w:val="btLr"/>
            <w:vAlign w:val="center"/>
          </w:tcPr>
          <w:p w14:paraId="2A8C6EA6" w14:textId="77777777" w:rsidR="00BB393C" w:rsidRPr="00A722C2" w:rsidRDefault="00BB393C" w:rsidP="004C55A9">
            <w:pPr>
              <w:pStyle w:val="TabletextcentredBold10pt"/>
              <w:framePr w:hSpace="0" w:wrap="auto" w:hAnchor="text" w:yAlign="inline"/>
            </w:pPr>
            <w:r w:rsidRPr="00A722C2">
              <w:t>Knowledge and understanding</w:t>
            </w:r>
          </w:p>
        </w:tc>
        <w:tc>
          <w:tcPr>
            <w:tcW w:w="2952" w:type="dxa"/>
            <w:tcBorders>
              <w:bottom w:val="nil"/>
            </w:tcBorders>
          </w:tcPr>
          <w:p w14:paraId="687DA62D" w14:textId="77777777" w:rsidR="00BB393C" w:rsidRPr="00AB7475" w:rsidRDefault="00BB393C" w:rsidP="004C55A9">
            <w:pPr>
              <w:pStyle w:val="ListBullet8ptTable8pt"/>
              <w:framePr w:hSpace="0" w:wrap="auto" w:vAnchor="margin" w:hAnchor="text" w:yAlign="inline"/>
            </w:pPr>
            <w:r w:rsidRPr="00AB7475">
              <w:t>analyses the design process and explains decision making</w:t>
            </w:r>
          </w:p>
        </w:tc>
        <w:tc>
          <w:tcPr>
            <w:tcW w:w="2952" w:type="dxa"/>
            <w:tcBorders>
              <w:bottom w:val="nil"/>
            </w:tcBorders>
          </w:tcPr>
          <w:p w14:paraId="375CFE50" w14:textId="77777777" w:rsidR="00BB393C" w:rsidRPr="00AB7475" w:rsidRDefault="00BB393C" w:rsidP="004C55A9">
            <w:pPr>
              <w:pStyle w:val="ListBullet8ptTable8pt"/>
              <w:framePr w:hSpace="0" w:wrap="auto" w:vAnchor="margin" w:hAnchor="text" w:yAlign="inline"/>
            </w:pPr>
            <w:r w:rsidRPr="00AB7475">
              <w:t>explains the design process and describes decision making</w:t>
            </w:r>
          </w:p>
        </w:tc>
        <w:tc>
          <w:tcPr>
            <w:tcW w:w="2953" w:type="dxa"/>
            <w:tcBorders>
              <w:bottom w:val="nil"/>
            </w:tcBorders>
          </w:tcPr>
          <w:p w14:paraId="05952778" w14:textId="77777777" w:rsidR="00BB393C" w:rsidRPr="00AB7475" w:rsidRDefault="00BB393C" w:rsidP="004C55A9">
            <w:pPr>
              <w:pStyle w:val="ListBullet8ptTable8pt"/>
              <w:framePr w:hSpace="0" w:wrap="auto" w:vAnchor="margin" w:hAnchor="text" w:yAlign="inline"/>
            </w:pPr>
            <w:r w:rsidRPr="00AB7475">
              <w:t>describes the design process with reference to decision making</w:t>
            </w:r>
          </w:p>
        </w:tc>
        <w:tc>
          <w:tcPr>
            <w:tcW w:w="2955" w:type="dxa"/>
            <w:tcBorders>
              <w:bottom w:val="nil"/>
            </w:tcBorders>
          </w:tcPr>
          <w:p w14:paraId="4617E95B" w14:textId="77777777" w:rsidR="00BB393C" w:rsidRPr="00AB7475" w:rsidRDefault="00BB393C" w:rsidP="004C55A9">
            <w:pPr>
              <w:pStyle w:val="ListBullet8ptTable8pt"/>
              <w:framePr w:hSpace="0" w:wrap="auto" w:vAnchor="margin" w:hAnchor="text" w:yAlign="inline"/>
            </w:pPr>
            <w:r w:rsidRPr="00AB7475">
              <w:t>identifies major features of the design process with little reference to decision making</w:t>
            </w:r>
          </w:p>
        </w:tc>
        <w:tc>
          <w:tcPr>
            <w:tcW w:w="2955" w:type="dxa"/>
            <w:tcBorders>
              <w:bottom w:val="nil"/>
            </w:tcBorders>
          </w:tcPr>
          <w:p w14:paraId="1E601BD5" w14:textId="77777777" w:rsidR="00BB393C" w:rsidRPr="00AB7475" w:rsidRDefault="00BB393C" w:rsidP="004C55A9">
            <w:pPr>
              <w:pStyle w:val="ListBullet8ptTable8pt"/>
              <w:framePr w:hSpace="0" w:wrap="auto" w:vAnchor="margin" w:hAnchor="text" w:yAlign="inline"/>
            </w:pPr>
            <w:r w:rsidRPr="00AB7475">
              <w:t xml:space="preserve">identifies some features of the design process </w:t>
            </w:r>
          </w:p>
        </w:tc>
      </w:tr>
      <w:tr w:rsidR="00BB393C" w:rsidRPr="00A722C2" w14:paraId="12AB7074" w14:textId="77777777" w:rsidTr="004C55A9">
        <w:trPr>
          <w:cantSplit/>
          <w:trHeight w:val="836"/>
          <w:jc w:val="center"/>
        </w:trPr>
        <w:tc>
          <w:tcPr>
            <w:tcW w:w="542" w:type="dxa"/>
            <w:vMerge/>
            <w:textDirection w:val="btLr"/>
            <w:vAlign w:val="center"/>
          </w:tcPr>
          <w:p w14:paraId="0CA87752" w14:textId="77777777" w:rsidR="00BB393C" w:rsidRPr="0058033A" w:rsidRDefault="00BB393C" w:rsidP="004C55A9">
            <w:pPr>
              <w:pStyle w:val="TabletextcentredBold10pt"/>
              <w:framePr w:hSpace="0" w:wrap="auto" w:hAnchor="text" w:yAlign="inline"/>
            </w:pPr>
          </w:p>
        </w:tc>
        <w:tc>
          <w:tcPr>
            <w:tcW w:w="2952" w:type="dxa"/>
            <w:tcBorders>
              <w:top w:val="nil"/>
              <w:bottom w:val="nil"/>
            </w:tcBorders>
          </w:tcPr>
          <w:p w14:paraId="35F634AB" w14:textId="77777777" w:rsidR="00BB393C" w:rsidRPr="00FA6133" w:rsidRDefault="00BB393C" w:rsidP="004C55A9">
            <w:pPr>
              <w:pStyle w:val="ListBullet8ptTable8pt"/>
              <w:framePr w:hSpace="0" w:wrap="auto" w:vAnchor="margin" w:hAnchor="text" w:yAlign="inline"/>
            </w:pPr>
            <w:r w:rsidRPr="00FA6133">
              <w:t xml:space="preserve">analyses technology concepts and principles and explains the properties of materials or data or systems to address a need, </w:t>
            </w:r>
            <w:proofErr w:type="gramStart"/>
            <w:r w:rsidRPr="00FA6133">
              <w:t>problem</w:t>
            </w:r>
            <w:proofErr w:type="gramEnd"/>
            <w:r w:rsidRPr="00FA6133">
              <w:t xml:space="preserve"> or challenge</w:t>
            </w:r>
          </w:p>
        </w:tc>
        <w:tc>
          <w:tcPr>
            <w:tcW w:w="2952" w:type="dxa"/>
            <w:tcBorders>
              <w:top w:val="nil"/>
              <w:bottom w:val="nil"/>
            </w:tcBorders>
          </w:tcPr>
          <w:p w14:paraId="414F6095" w14:textId="77777777" w:rsidR="00BB393C" w:rsidRPr="00FA6133" w:rsidRDefault="00BB393C" w:rsidP="004C55A9">
            <w:pPr>
              <w:pStyle w:val="ListBullet8ptTable8pt"/>
              <w:framePr w:hSpace="0" w:wrap="auto" w:vAnchor="margin" w:hAnchor="text" w:yAlign="inline"/>
            </w:pPr>
            <w:r w:rsidRPr="00FA6133">
              <w:t xml:space="preserve">explains technology concepts and principles and describes the properties of materials or data or systems to address a need, </w:t>
            </w:r>
            <w:proofErr w:type="gramStart"/>
            <w:r w:rsidRPr="00FA6133">
              <w:t>problem</w:t>
            </w:r>
            <w:proofErr w:type="gramEnd"/>
            <w:r w:rsidRPr="00FA6133">
              <w:t xml:space="preserve"> or challenge</w:t>
            </w:r>
          </w:p>
        </w:tc>
        <w:tc>
          <w:tcPr>
            <w:tcW w:w="2953" w:type="dxa"/>
            <w:tcBorders>
              <w:top w:val="nil"/>
              <w:bottom w:val="nil"/>
            </w:tcBorders>
          </w:tcPr>
          <w:p w14:paraId="1D391384" w14:textId="77777777" w:rsidR="00BB393C" w:rsidRPr="00FA6133" w:rsidRDefault="00BB393C" w:rsidP="004C55A9">
            <w:pPr>
              <w:pStyle w:val="ListBullet8ptTable8pt"/>
              <w:framePr w:hSpace="0" w:wrap="auto" w:vAnchor="margin" w:hAnchor="text" w:yAlign="inline"/>
            </w:pPr>
            <w:r w:rsidRPr="00FA6133">
              <w:t xml:space="preserve">describes technology concepts and principles with some reference to properties of materials or data or systems to address a need, </w:t>
            </w:r>
            <w:proofErr w:type="gramStart"/>
            <w:r w:rsidRPr="00FA6133">
              <w:t>problem</w:t>
            </w:r>
            <w:proofErr w:type="gramEnd"/>
            <w:r w:rsidRPr="00FA6133">
              <w:t xml:space="preserve"> or challenge</w:t>
            </w:r>
          </w:p>
        </w:tc>
        <w:tc>
          <w:tcPr>
            <w:tcW w:w="2955" w:type="dxa"/>
            <w:tcBorders>
              <w:top w:val="nil"/>
              <w:bottom w:val="nil"/>
            </w:tcBorders>
          </w:tcPr>
          <w:p w14:paraId="31AE6B32" w14:textId="77777777" w:rsidR="00BB393C" w:rsidRPr="00FA6133" w:rsidRDefault="00BB393C" w:rsidP="004C55A9">
            <w:pPr>
              <w:pStyle w:val="ListBullet8ptTable8pt"/>
              <w:framePr w:hSpace="0" w:wrap="auto" w:vAnchor="margin" w:hAnchor="text" w:yAlign="inline"/>
            </w:pPr>
            <w:r w:rsidRPr="00FA6133">
              <w:t xml:space="preserve">identifies major technology concepts and principles with some reference to properties of materials or data or systems to address a need, </w:t>
            </w:r>
            <w:proofErr w:type="gramStart"/>
            <w:r w:rsidRPr="00FA6133">
              <w:t>problem</w:t>
            </w:r>
            <w:proofErr w:type="gramEnd"/>
            <w:r w:rsidRPr="00FA6133">
              <w:t xml:space="preserve"> or challenge</w:t>
            </w:r>
          </w:p>
        </w:tc>
        <w:tc>
          <w:tcPr>
            <w:tcW w:w="2955" w:type="dxa"/>
            <w:tcBorders>
              <w:top w:val="nil"/>
              <w:bottom w:val="nil"/>
            </w:tcBorders>
          </w:tcPr>
          <w:p w14:paraId="0B533881" w14:textId="77777777" w:rsidR="00BB393C" w:rsidRPr="00FA6133" w:rsidRDefault="00BB393C" w:rsidP="004C55A9">
            <w:pPr>
              <w:pStyle w:val="ListBullet8ptTable8pt"/>
              <w:framePr w:hSpace="0" w:wrap="auto" w:vAnchor="margin" w:hAnchor="text" w:yAlign="inline"/>
            </w:pPr>
            <w:r w:rsidRPr="00FA6133">
              <w:t xml:space="preserve">identifies few technology concepts and principles with minimal reference to properties of materials or data or systems to address a need, </w:t>
            </w:r>
            <w:proofErr w:type="gramStart"/>
            <w:r w:rsidRPr="00FA6133">
              <w:t>problem</w:t>
            </w:r>
            <w:proofErr w:type="gramEnd"/>
            <w:r w:rsidRPr="00FA6133">
              <w:t xml:space="preserve"> or challenge</w:t>
            </w:r>
          </w:p>
        </w:tc>
      </w:tr>
      <w:tr w:rsidR="00BB393C" w:rsidRPr="00A722C2" w14:paraId="69642802" w14:textId="77777777" w:rsidTr="004C55A9">
        <w:trPr>
          <w:cantSplit/>
          <w:trHeight w:val="550"/>
          <w:jc w:val="center"/>
        </w:trPr>
        <w:tc>
          <w:tcPr>
            <w:tcW w:w="542" w:type="dxa"/>
            <w:vMerge/>
            <w:textDirection w:val="btLr"/>
            <w:vAlign w:val="center"/>
          </w:tcPr>
          <w:p w14:paraId="5605BF79" w14:textId="77777777" w:rsidR="00BB393C" w:rsidRPr="0058033A" w:rsidRDefault="00BB393C" w:rsidP="004C55A9">
            <w:pPr>
              <w:pStyle w:val="TabletextcentredBold10pt"/>
              <w:framePr w:hSpace="0" w:wrap="auto" w:hAnchor="text" w:yAlign="inline"/>
            </w:pPr>
          </w:p>
        </w:tc>
        <w:tc>
          <w:tcPr>
            <w:tcW w:w="2952" w:type="dxa"/>
            <w:tcBorders>
              <w:top w:val="nil"/>
              <w:bottom w:val="nil"/>
            </w:tcBorders>
          </w:tcPr>
          <w:p w14:paraId="358F5AAD" w14:textId="77777777" w:rsidR="00BB393C" w:rsidRPr="00FA6133" w:rsidRDefault="00BB393C" w:rsidP="004C55A9">
            <w:pPr>
              <w:pStyle w:val="ListBullet8ptTable8pt"/>
              <w:framePr w:hSpace="0" w:wrap="auto" w:vAnchor="margin" w:hAnchor="text" w:yAlign="inline"/>
            </w:pPr>
            <w:r w:rsidRPr="00FA6133">
              <w:t xml:space="preserve">analyses technologies, explains ethical and sustainable application </w:t>
            </w:r>
          </w:p>
        </w:tc>
        <w:tc>
          <w:tcPr>
            <w:tcW w:w="2952" w:type="dxa"/>
            <w:tcBorders>
              <w:top w:val="nil"/>
              <w:bottom w:val="nil"/>
            </w:tcBorders>
          </w:tcPr>
          <w:p w14:paraId="579670E5" w14:textId="77777777" w:rsidR="00BB393C" w:rsidRPr="00FA6133" w:rsidRDefault="00BB393C" w:rsidP="004C55A9">
            <w:pPr>
              <w:pStyle w:val="ListBullet8ptTable8pt"/>
              <w:framePr w:hSpace="0" w:wrap="auto" w:vAnchor="margin" w:hAnchor="text" w:yAlign="inline"/>
            </w:pPr>
            <w:r w:rsidRPr="00FA6133">
              <w:t>explains technologies</w:t>
            </w:r>
            <w:r>
              <w:t>,</w:t>
            </w:r>
            <w:r w:rsidRPr="00FA6133">
              <w:t xml:space="preserve"> describes ethical and sustainable application </w:t>
            </w:r>
          </w:p>
        </w:tc>
        <w:tc>
          <w:tcPr>
            <w:tcW w:w="2953" w:type="dxa"/>
            <w:tcBorders>
              <w:top w:val="nil"/>
              <w:bottom w:val="nil"/>
            </w:tcBorders>
          </w:tcPr>
          <w:p w14:paraId="4175D70F" w14:textId="77777777" w:rsidR="00BB393C" w:rsidRPr="00FA6133" w:rsidRDefault="00BB393C" w:rsidP="004C55A9">
            <w:pPr>
              <w:pStyle w:val="ListBullet8ptTable8pt"/>
              <w:framePr w:hSpace="0" w:wrap="auto" w:vAnchor="margin" w:hAnchor="text" w:yAlign="inline"/>
            </w:pPr>
            <w:r w:rsidRPr="00FA6133">
              <w:t xml:space="preserve">describes technologies with some reference to ethical and sustainable application </w:t>
            </w:r>
          </w:p>
        </w:tc>
        <w:tc>
          <w:tcPr>
            <w:tcW w:w="2955" w:type="dxa"/>
            <w:tcBorders>
              <w:top w:val="nil"/>
              <w:bottom w:val="nil"/>
            </w:tcBorders>
          </w:tcPr>
          <w:p w14:paraId="60C83A6E" w14:textId="77777777" w:rsidR="00BB393C" w:rsidRPr="00FA6133" w:rsidRDefault="00BB393C" w:rsidP="004C55A9">
            <w:pPr>
              <w:pStyle w:val="ListBullet8ptTable8pt"/>
              <w:framePr w:hSpace="0" w:wrap="auto" w:vAnchor="margin" w:hAnchor="text" w:yAlign="inline"/>
            </w:pPr>
            <w:r w:rsidRPr="00FA6133">
              <w:t>identifies major features of technologies with little reference to ethical and sustainable application</w:t>
            </w:r>
          </w:p>
        </w:tc>
        <w:tc>
          <w:tcPr>
            <w:tcW w:w="2955" w:type="dxa"/>
            <w:tcBorders>
              <w:top w:val="nil"/>
              <w:bottom w:val="nil"/>
            </w:tcBorders>
          </w:tcPr>
          <w:p w14:paraId="7C7681F2" w14:textId="77777777" w:rsidR="00BB393C" w:rsidRPr="00FA6133" w:rsidRDefault="00BB393C" w:rsidP="004C55A9">
            <w:pPr>
              <w:pStyle w:val="ListBullet8ptTable8pt"/>
              <w:framePr w:hSpace="0" w:wrap="auto" w:vAnchor="margin" w:hAnchor="text" w:yAlign="inline"/>
            </w:pPr>
            <w:r w:rsidRPr="00FA6133">
              <w:t>identifies some features of technologies with no reference to ethical and sustainable application</w:t>
            </w:r>
          </w:p>
        </w:tc>
      </w:tr>
      <w:tr w:rsidR="00BB393C" w:rsidRPr="00A722C2" w14:paraId="28A8C60B" w14:textId="77777777" w:rsidTr="004C55A9">
        <w:trPr>
          <w:cantSplit/>
          <w:trHeight w:val="900"/>
          <w:jc w:val="center"/>
        </w:trPr>
        <w:tc>
          <w:tcPr>
            <w:tcW w:w="542" w:type="dxa"/>
            <w:vMerge/>
            <w:textDirection w:val="btLr"/>
            <w:vAlign w:val="center"/>
          </w:tcPr>
          <w:p w14:paraId="425FC1BF" w14:textId="77777777" w:rsidR="00BB393C" w:rsidRPr="0058033A" w:rsidRDefault="00BB393C" w:rsidP="004C55A9">
            <w:pPr>
              <w:pStyle w:val="TabletextcentredBold10pt"/>
              <w:framePr w:hSpace="0" w:wrap="auto" w:hAnchor="text" w:yAlign="inline"/>
            </w:pPr>
          </w:p>
        </w:tc>
        <w:tc>
          <w:tcPr>
            <w:tcW w:w="2952" w:type="dxa"/>
            <w:tcBorders>
              <w:top w:val="nil"/>
              <w:bottom w:val="single" w:sz="4" w:space="0" w:color="auto"/>
            </w:tcBorders>
          </w:tcPr>
          <w:p w14:paraId="6E98A13D" w14:textId="77777777" w:rsidR="00BB393C" w:rsidRPr="00FA6133" w:rsidRDefault="00BB393C" w:rsidP="004C55A9">
            <w:pPr>
              <w:pStyle w:val="ListBullet8ptTable8pt"/>
              <w:framePr w:hSpace="0" w:wrap="auto" w:vAnchor="margin" w:hAnchor="text" w:yAlign="inline"/>
            </w:pPr>
            <w:r w:rsidRPr="00FA6133">
              <w:t>thinks critically, drawing on data and information to solve complex problems and analyses opportunities for application of technology</w:t>
            </w:r>
          </w:p>
        </w:tc>
        <w:tc>
          <w:tcPr>
            <w:tcW w:w="2952" w:type="dxa"/>
            <w:tcBorders>
              <w:top w:val="nil"/>
              <w:bottom w:val="single" w:sz="4" w:space="0" w:color="auto"/>
            </w:tcBorders>
          </w:tcPr>
          <w:p w14:paraId="706E8DBB" w14:textId="77777777" w:rsidR="00BB393C" w:rsidRPr="00FA6133" w:rsidRDefault="00BB393C" w:rsidP="004C55A9">
            <w:pPr>
              <w:pStyle w:val="ListBullet8ptTable8pt"/>
              <w:framePr w:hSpace="0" w:wrap="auto" w:vAnchor="margin" w:hAnchor="text" w:yAlign="inline"/>
            </w:pPr>
            <w:r w:rsidRPr="00FA6133">
              <w:t>thinks critically, drawing on data and information to solve problems and explains opportunities for application of technology</w:t>
            </w:r>
          </w:p>
        </w:tc>
        <w:tc>
          <w:tcPr>
            <w:tcW w:w="2953" w:type="dxa"/>
            <w:tcBorders>
              <w:top w:val="nil"/>
              <w:bottom w:val="single" w:sz="4" w:space="0" w:color="auto"/>
            </w:tcBorders>
          </w:tcPr>
          <w:p w14:paraId="5C40206A" w14:textId="77777777" w:rsidR="00BB393C" w:rsidRPr="00FA6133" w:rsidRDefault="00BB393C" w:rsidP="004C55A9">
            <w:pPr>
              <w:pStyle w:val="ListBullet8ptTable8pt"/>
              <w:framePr w:hSpace="0" w:wrap="auto" w:vAnchor="margin" w:hAnchor="text" w:yAlign="inline"/>
            </w:pPr>
            <w:r w:rsidRPr="00FA6133">
              <w:t>draws on data and information to solve problems and describes opportunities for application of technology</w:t>
            </w:r>
          </w:p>
        </w:tc>
        <w:tc>
          <w:tcPr>
            <w:tcW w:w="2955" w:type="dxa"/>
            <w:tcBorders>
              <w:top w:val="nil"/>
              <w:bottom w:val="single" w:sz="4" w:space="0" w:color="auto"/>
            </w:tcBorders>
          </w:tcPr>
          <w:p w14:paraId="2328687D" w14:textId="77777777" w:rsidR="00BB393C" w:rsidRPr="00FA6133" w:rsidRDefault="00BB393C" w:rsidP="004C55A9">
            <w:pPr>
              <w:pStyle w:val="ListBullet8ptTable8pt"/>
              <w:framePr w:hSpace="0" w:wrap="auto" w:vAnchor="margin" w:hAnchor="text" w:yAlign="inline"/>
            </w:pPr>
            <w:r w:rsidRPr="00FA6133">
              <w:t>identifies some opportunities for application of technology with limited use of information and data</w:t>
            </w:r>
          </w:p>
        </w:tc>
        <w:tc>
          <w:tcPr>
            <w:tcW w:w="2955" w:type="dxa"/>
            <w:tcBorders>
              <w:top w:val="nil"/>
              <w:bottom w:val="single" w:sz="4" w:space="0" w:color="auto"/>
            </w:tcBorders>
          </w:tcPr>
          <w:p w14:paraId="603D3F0D" w14:textId="77777777" w:rsidR="00BB393C" w:rsidRPr="00FA6133" w:rsidRDefault="00BB393C" w:rsidP="004C55A9">
            <w:pPr>
              <w:pStyle w:val="ListBullet8ptTable8pt"/>
              <w:framePr w:hSpace="0" w:wrap="auto" w:vAnchor="margin" w:hAnchor="text" w:yAlign="inline"/>
            </w:pPr>
            <w:r w:rsidRPr="00FA6133">
              <w:t>identifies some opportunities for application of technology with little evidence of use of information and data</w:t>
            </w:r>
          </w:p>
        </w:tc>
      </w:tr>
      <w:tr w:rsidR="00BB393C" w:rsidRPr="00204CF7" w14:paraId="12F38085" w14:textId="77777777" w:rsidTr="004C55A9">
        <w:trPr>
          <w:cantSplit/>
          <w:trHeight w:val="1000"/>
          <w:jc w:val="center"/>
        </w:trPr>
        <w:tc>
          <w:tcPr>
            <w:tcW w:w="542" w:type="dxa"/>
            <w:vMerge w:val="restart"/>
            <w:textDirection w:val="btLr"/>
            <w:vAlign w:val="center"/>
          </w:tcPr>
          <w:p w14:paraId="6DC2522F" w14:textId="77777777" w:rsidR="00BB393C" w:rsidRPr="00A722C2" w:rsidRDefault="00BB393C" w:rsidP="004C55A9">
            <w:pPr>
              <w:pStyle w:val="TabletextcentredBold10pt"/>
              <w:framePr w:hSpace="0" w:wrap="auto" w:hAnchor="text" w:yAlign="inline"/>
            </w:pPr>
            <w:r w:rsidRPr="00A722C2">
              <w:t>Skills</w:t>
            </w:r>
          </w:p>
        </w:tc>
        <w:tc>
          <w:tcPr>
            <w:tcW w:w="2952" w:type="dxa"/>
            <w:tcBorders>
              <w:top w:val="single" w:sz="4" w:space="0" w:color="auto"/>
              <w:bottom w:val="nil"/>
            </w:tcBorders>
          </w:tcPr>
          <w:p w14:paraId="52D7CC22" w14:textId="77777777" w:rsidR="00BB393C" w:rsidRPr="00FA6133" w:rsidRDefault="00BB393C" w:rsidP="004C55A9">
            <w:pPr>
              <w:pStyle w:val="ListBullet8ptTable8pt"/>
              <w:framePr w:hSpace="0" w:wrap="auto" w:vAnchor="margin" w:hAnchor="text" w:yAlign="inline"/>
            </w:pPr>
            <w:r w:rsidRPr="00FA6133">
              <w:t xml:space="preserve">applies technology concepts, strategies and methodologies with control and precision demonstrating understanding of the historical and cultural context and its impact </w:t>
            </w:r>
          </w:p>
        </w:tc>
        <w:tc>
          <w:tcPr>
            <w:tcW w:w="2952" w:type="dxa"/>
            <w:tcBorders>
              <w:top w:val="single" w:sz="4" w:space="0" w:color="auto"/>
              <w:bottom w:val="nil"/>
            </w:tcBorders>
          </w:tcPr>
          <w:p w14:paraId="3BBF2651" w14:textId="77777777" w:rsidR="00BB393C" w:rsidRPr="00FA6133" w:rsidRDefault="00BB393C" w:rsidP="004C55A9">
            <w:pPr>
              <w:pStyle w:val="ListBullet8ptTable8pt"/>
              <w:framePr w:hSpace="0" w:wrap="auto" w:vAnchor="margin" w:hAnchor="text" w:yAlign="inline"/>
            </w:pPr>
            <w:r w:rsidRPr="00FA6133">
              <w:t xml:space="preserve">applies technology concepts, strategies and methodologies with control demonstrating understanding of the historical and cultural context and its impact </w:t>
            </w:r>
          </w:p>
        </w:tc>
        <w:tc>
          <w:tcPr>
            <w:tcW w:w="2953" w:type="dxa"/>
            <w:tcBorders>
              <w:top w:val="single" w:sz="4" w:space="0" w:color="auto"/>
              <w:bottom w:val="nil"/>
            </w:tcBorders>
          </w:tcPr>
          <w:p w14:paraId="2F2DD5D5" w14:textId="77777777" w:rsidR="00BB393C" w:rsidRPr="00FA6133" w:rsidRDefault="00BB393C" w:rsidP="004C55A9">
            <w:pPr>
              <w:pStyle w:val="ListBullet8ptTable8pt"/>
              <w:framePr w:hSpace="0" w:wrap="auto" w:vAnchor="margin" w:hAnchor="text" w:yAlign="inline"/>
            </w:pPr>
            <w:r w:rsidRPr="00FA6133">
              <w:t xml:space="preserve">applies technology concepts, strategies and methodologies with some control demonstrating understanding of context and its impact </w:t>
            </w:r>
          </w:p>
        </w:tc>
        <w:tc>
          <w:tcPr>
            <w:tcW w:w="2955" w:type="dxa"/>
            <w:tcBorders>
              <w:top w:val="single" w:sz="4" w:space="0" w:color="auto"/>
              <w:bottom w:val="nil"/>
            </w:tcBorders>
          </w:tcPr>
          <w:p w14:paraId="0C710F25" w14:textId="77777777" w:rsidR="00BB393C" w:rsidRPr="00FA6133" w:rsidRDefault="00BB393C" w:rsidP="004C55A9">
            <w:pPr>
              <w:pStyle w:val="ListBullet8ptTable8pt"/>
              <w:framePr w:hSpace="0" w:wrap="auto" w:vAnchor="margin" w:hAnchor="text" w:yAlign="inline"/>
            </w:pPr>
            <w:r w:rsidRPr="00FA6133">
              <w:t xml:space="preserve">applies technology concepts, strategies and methodologies with minimal control demonstrating understanding of its impact </w:t>
            </w:r>
          </w:p>
        </w:tc>
        <w:tc>
          <w:tcPr>
            <w:tcW w:w="2955" w:type="dxa"/>
            <w:tcBorders>
              <w:top w:val="single" w:sz="4" w:space="0" w:color="auto"/>
              <w:bottom w:val="nil"/>
            </w:tcBorders>
          </w:tcPr>
          <w:p w14:paraId="685EABD9" w14:textId="77777777" w:rsidR="00BB393C" w:rsidRPr="00FA6133" w:rsidRDefault="00BB393C" w:rsidP="004C55A9">
            <w:pPr>
              <w:pStyle w:val="ListBullet8ptTable8pt"/>
              <w:framePr w:hSpace="0" w:wrap="auto" w:vAnchor="margin" w:hAnchor="text" w:yAlign="inline"/>
            </w:pPr>
            <w:r w:rsidRPr="00FA6133">
              <w:t xml:space="preserve">applies technology concepts, strategies and methodologies with limited control demonstrating little evidence of understanding its impact </w:t>
            </w:r>
          </w:p>
        </w:tc>
      </w:tr>
      <w:tr w:rsidR="00BB393C" w:rsidRPr="00B65B76" w14:paraId="189DDC00" w14:textId="77777777" w:rsidTr="004C55A9">
        <w:trPr>
          <w:cantSplit/>
          <w:trHeight w:val="793"/>
          <w:jc w:val="center"/>
        </w:trPr>
        <w:tc>
          <w:tcPr>
            <w:tcW w:w="542" w:type="dxa"/>
            <w:vMerge/>
            <w:textDirection w:val="btLr"/>
            <w:vAlign w:val="center"/>
          </w:tcPr>
          <w:p w14:paraId="22963C3E" w14:textId="77777777" w:rsidR="00BB393C" w:rsidRPr="0058033A" w:rsidRDefault="00BB393C" w:rsidP="004C55A9">
            <w:pPr>
              <w:pStyle w:val="TabletextcentredBold10pt"/>
              <w:framePr w:hSpace="0" w:wrap="auto" w:hAnchor="text" w:yAlign="inline"/>
            </w:pPr>
          </w:p>
        </w:tc>
        <w:tc>
          <w:tcPr>
            <w:tcW w:w="2952" w:type="dxa"/>
            <w:tcBorders>
              <w:top w:val="nil"/>
              <w:bottom w:val="nil"/>
            </w:tcBorders>
          </w:tcPr>
          <w:p w14:paraId="7891ECC3" w14:textId="77777777" w:rsidR="00BB393C" w:rsidRPr="00FA6133" w:rsidRDefault="00BB393C" w:rsidP="004C55A9">
            <w:pPr>
              <w:pStyle w:val="ListBullet8ptTable8pt"/>
              <w:framePr w:wrap="around"/>
            </w:pPr>
            <w:r w:rsidRPr="00FA6133">
              <w:t>creates innovative and high-quality design solutions/products using techniques and approaches and justifies ideas coherently</w:t>
            </w:r>
          </w:p>
        </w:tc>
        <w:tc>
          <w:tcPr>
            <w:tcW w:w="2952" w:type="dxa"/>
            <w:tcBorders>
              <w:top w:val="nil"/>
              <w:bottom w:val="nil"/>
            </w:tcBorders>
          </w:tcPr>
          <w:p w14:paraId="1134F7AB" w14:textId="77777777" w:rsidR="00BB393C" w:rsidRPr="00FA6133" w:rsidRDefault="00BB393C" w:rsidP="004C55A9">
            <w:pPr>
              <w:pStyle w:val="ListBullet8ptTable8pt"/>
              <w:framePr w:wrap="around"/>
            </w:pPr>
            <w:r w:rsidRPr="00FA6133">
              <w:t>creates innovative and high-quality design solutions/products using techniques and approaches and justifies ideas coherently</w:t>
            </w:r>
          </w:p>
        </w:tc>
        <w:tc>
          <w:tcPr>
            <w:tcW w:w="2953" w:type="dxa"/>
            <w:tcBorders>
              <w:top w:val="nil"/>
              <w:bottom w:val="nil"/>
            </w:tcBorders>
          </w:tcPr>
          <w:p w14:paraId="380E144B" w14:textId="77777777" w:rsidR="00BB393C" w:rsidRPr="00FA6133" w:rsidRDefault="00BB393C" w:rsidP="004C55A9">
            <w:pPr>
              <w:pStyle w:val="ListBullet8ptTable8pt"/>
              <w:framePr w:hSpace="0" w:wrap="auto" w:vAnchor="margin" w:hAnchor="text" w:yAlign="inline"/>
            </w:pPr>
            <w:r w:rsidRPr="00FA6133">
              <w:t>creates design solutions/products using techniques and approaches and explains ideas</w:t>
            </w:r>
          </w:p>
        </w:tc>
        <w:tc>
          <w:tcPr>
            <w:tcW w:w="2955" w:type="dxa"/>
            <w:tcBorders>
              <w:top w:val="nil"/>
              <w:bottom w:val="nil"/>
            </w:tcBorders>
          </w:tcPr>
          <w:p w14:paraId="0F2D4B6E" w14:textId="77777777" w:rsidR="00BB393C" w:rsidRPr="00FA6133" w:rsidRDefault="00BB393C" w:rsidP="004C55A9">
            <w:pPr>
              <w:pStyle w:val="ListBullet8ptTable8pt"/>
              <w:framePr w:hSpace="0" w:wrap="auto" w:vAnchor="margin" w:hAnchor="text" w:yAlign="inline"/>
            </w:pPr>
            <w:r w:rsidRPr="00FA6133">
              <w:t>creates design solutions/products using some techniques and approaches and describes ideas</w:t>
            </w:r>
          </w:p>
        </w:tc>
        <w:tc>
          <w:tcPr>
            <w:tcW w:w="2955" w:type="dxa"/>
            <w:tcBorders>
              <w:top w:val="nil"/>
              <w:bottom w:val="nil"/>
            </w:tcBorders>
          </w:tcPr>
          <w:p w14:paraId="57B367B1" w14:textId="77777777" w:rsidR="00BB393C" w:rsidRPr="00FA6133" w:rsidRDefault="00BB393C" w:rsidP="004C55A9">
            <w:pPr>
              <w:pStyle w:val="ListBullet8ptTable8pt"/>
              <w:framePr w:hSpace="0" w:wrap="auto" w:vAnchor="margin" w:hAnchor="text" w:yAlign="inline"/>
            </w:pPr>
            <w:r w:rsidRPr="00FA6133">
              <w:t>creates design solutions/products using some techniques and approaches and description of ideas</w:t>
            </w:r>
          </w:p>
        </w:tc>
      </w:tr>
      <w:tr w:rsidR="00BB393C" w:rsidRPr="00B65B76" w14:paraId="6C9A9DCB" w14:textId="77777777" w:rsidTr="004C55A9">
        <w:trPr>
          <w:cantSplit/>
          <w:trHeight w:val="760"/>
          <w:jc w:val="center"/>
        </w:trPr>
        <w:tc>
          <w:tcPr>
            <w:tcW w:w="542" w:type="dxa"/>
            <w:vMerge/>
            <w:textDirection w:val="btLr"/>
            <w:vAlign w:val="center"/>
          </w:tcPr>
          <w:p w14:paraId="7B0DB8A6" w14:textId="77777777" w:rsidR="00BB393C" w:rsidRPr="0058033A" w:rsidRDefault="00BB393C" w:rsidP="004C55A9">
            <w:pPr>
              <w:pStyle w:val="TabletextcentredBold10pt"/>
              <w:framePr w:hSpace="0" w:wrap="auto" w:hAnchor="text" w:yAlign="inline"/>
            </w:pPr>
          </w:p>
        </w:tc>
        <w:tc>
          <w:tcPr>
            <w:tcW w:w="2952" w:type="dxa"/>
            <w:tcBorders>
              <w:top w:val="nil"/>
              <w:bottom w:val="nil"/>
            </w:tcBorders>
          </w:tcPr>
          <w:p w14:paraId="5871B18A" w14:textId="77777777" w:rsidR="00BB393C" w:rsidRPr="00FA6133" w:rsidRDefault="00BB393C" w:rsidP="004C55A9">
            <w:pPr>
              <w:pStyle w:val="ListBullet8ptTable8pt"/>
              <w:framePr w:wrap="around"/>
            </w:pPr>
            <w:r w:rsidRPr="00FA6133">
              <w:t>critically analyses potential prototypes and solutions evaluating their appropriateness and effectiveness via iterative improvement and review</w:t>
            </w:r>
          </w:p>
        </w:tc>
        <w:tc>
          <w:tcPr>
            <w:tcW w:w="2952" w:type="dxa"/>
            <w:tcBorders>
              <w:top w:val="nil"/>
              <w:bottom w:val="nil"/>
            </w:tcBorders>
          </w:tcPr>
          <w:p w14:paraId="1CB4D114" w14:textId="77777777" w:rsidR="00BB393C" w:rsidRPr="00FA6133" w:rsidRDefault="00BB393C" w:rsidP="004C55A9">
            <w:pPr>
              <w:pStyle w:val="ListBullet8ptTable8pt"/>
              <w:framePr w:wrap="around"/>
            </w:pPr>
            <w:r w:rsidRPr="00FA6133">
              <w:t>analyses potential prototypes and solutions evaluating their appropriateness and effectiveness via iterative improvement and review</w:t>
            </w:r>
          </w:p>
        </w:tc>
        <w:tc>
          <w:tcPr>
            <w:tcW w:w="2953" w:type="dxa"/>
            <w:tcBorders>
              <w:top w:val="nil"/>
              <w:bottom w:val="nil"/>
            </w:tcBorders>
          </w:tcPr>
          <w:p w14:paraId="5FC5ACDA" w14:textId="77777777" w:rsidR="00BB393C" w:rsidRPr="00FA6133" w:rsidRDefault="00BB393C" w:rsidP="004C55A9">
            <w:pPr>
              <w:pStyle w:val="ListBullet8ptTable8pt"/>
              <w:framePr w:wrap="around"/>
            </w:pPr>
            <w:r w:rsidRPr="00FA6133">
              <w:t>explains potential prototypes and solutions evaluating their appropriateness and effectiveness via iterative improvement and review</w:t>
            </w:r>
          </w:p>
        </w:tc>
        <w:tc>
          <w:tcPr>
            <w:tcW w:w="2955" w:type="dxa"/>
            <w:tcBorders>
              <w:top w:val="nil"/>
              <w:bottom w:val="nil"/>
            </w:tcBorders>
          </w:tcPr>
          <w:p w14:paraId="3D851710" w14:textId="77777777" w:rsidR="00BB393C" w:rsidRPr="00FA6133" w:rsidRDefault="00BB393C" w:rsidP="004C55A9">
            <w:pPr>
              <w:pStyle w:val="ListBullet8ptTable8pt"/>
              <w:framePr w:wrap="around"/>
            </w:pPr>
            <w:r w:rsidRPr="00FA6133">
              <w:t>describes analyses potential prototypes and solutions evaluating their appropriateness and effectiveness via iterative improvement and review</w:t>
            </w:r>
          </w:p>
        </w:tc>
        <w:tc>
          <w:tcPr>
            <w:tcW w:w="2955" w:type="dxa"/>
            <w:tcBorders>
              <w:top w:val="nil"/>
              <w:bottom w:val="nil"/>
            </w:tcBorders>
          </w:tcPr>
          <w:p w14:paraId="35D2A1EC" w14:textId="77777777" w:rsidR="00BB393C" w:rsidRPr="00FA6133" w:rsidRDefault="00BB393C" w:rsidP="004C55A9">
            <w:pPr>
              <w:pStyle w:val="ListBullet8ptTable8pt"/>
              <w:framePr w:wrap="around"/>
            </w:pPr>
            <w:r w:rsidRPr="00FA6133">
              <w:t>identifies potential prototypes and solutions with little or no reference to their appropriateness and effectiveness via iterative improvement and review</w:t>
            </w:r>
          </w:p>
        </w:tc>
      </w:tr>
      <w:tr w:rsidR="00BB393C" w:rsidRPr="00DE71F2" w14:paraId="3ADA061B" w14:textId="77777777" w:rsidTr="004C55A9">
        <w:trPr>
          <w:cantSplit/>
          <w:trHeight w:val="718"/>
          <w:jc w:val="center"/>
        </w:trPr>
        <w:tc>
          <w:tcPr>
            <w:tcW w:w="542" w:type="dxa"/>
            <w:vMerge/>
            <w:textDirection w:val="btLr"/>
            <w:vAlign w:val="center"/>
          </w:tcPr>
          <w:p w14:paraId="02A46465" w14:textId="77777777" w:rsidR="00BB393C" w:rsidRPr="0058033A" w:rsidRDefault="00BB393C" w:rsidP="004C55A9">
            <w:pPr>
              <w:pStyle w:val="TabletextcentredBold10pt"/>
              <w:framePr w:hSpace="0" w:wrap="auto" w:hAnchor="text" w:yAlign="inline"/>
            </w:pPr>
          </w:p>
        </w:tc>
        <w:tc>
          <w:tcPr>
            <w:tcW w:w="2952" w:type="dxa"/>
            <w:tcBorders>
              <w:top w:val="nil"/>
              <w:bottom w:val="nil"/>
            </w:tcBorders>
          </w:tcPr>
          <w:p w14:paraId="77AC1CAD" w14:textId="77777777" w:rsidR="00BB393C" w:rsidRPr="00FA6133" w:rsidRDefault="00BB393C" w:rsidP="004C55A9">
            <w:pPr>
              <w:pStyle w:val="ListBullet8ptTable8pt"/>
              <w:framePr w:hSpace="0" w:wrap="auto" w:vAnchor="margin" w:hAnchor="text" w:yAlign="inline"/>
            </w:pPr>
            <w:r w:rsidRPr="00FA6133">
              <w:t xml:space="preserve">communicates complex ideas and insights effectively in a range of mediums and justifies ideas coherently using appropriate evidence, </w:t>
            </w:r>
            <w:proofErr w:type="gramStart"/>
            <w:r w:rsidRPr="00FA6133">
              <w:t>metalanguage</w:t>
            </w:r>
            <w:proofErr w:type="gramEnd"/>
            <w:r w:rsidRPr="00FA6133">
              <w:t xml:space="preserve"> and accurate referencing</w:t>
            </w:r>
          </w:p>
        </w:tc>
        <w:tc>
          <w:tcPr>
            <w:tcW w:w="2952" w:type="dxa"/>
            <w:tcBorders>
              <w:top w:val="nil"/>
              <w:bottom w:val="nil"/>
            </w:tcBorders>
          </w:tcPr>
          <w:p w14:paraId="20D51C93" w14:textId="77777777" w:rsidR="00BB393C" w:rsidRPr="00FA6133" w:rsidRDefault="00BB393C" w:rsidP="004C55A9">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3" w:type="dxa"/>
            <w:tcBorders>
              <w:top w:val="nil"/>
              <w:bottom w:val="nil"/>
            </w:tcBorders>
          </w:tcPr>
          <w:p w14:paraId="2AB60A65" w14:textId="77777777" w:rsidR="00BB393C" w:rsidRPr="00FA6133" w:rsidRDefault="00BB393C" w:rsidP="004C55A9">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5" w:type="dxa"/>
            <w:tcBorders>
              <w:top w:val="nil"/>
              <w:bottom w:val="nil"/>
            </w:tcBorders>
          </w:tcPr>
          <w:p w14:paraId="24B99A1D" w14:textId="77777777" w:rsidR="00BB393C" w:rsidRPr="00FA6133" w:rsidRDefault="00BB393C" w:rsidP="004C55A9">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55" w:type="dxa"/>
            <w:tcBorders>
              <w:top w:val="nil"/>
              <w:bottom w:val="nil"/>
            </w:tcBorders>
          </w:tcPr>
          <w:p w14:paraId="7F5A00B4" w14:textId="77777777" w:rsidR="00BB393C" w:rsidRPr="00FA6133" w:rsidRDefault="00BB393C" w:rsidP="004C55A9">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BB393C" w:rsidRPr="00204CF7" w14:paraId="033DBD4B" w14:textId="77777777" w:rsidTr="004C55A9">
        <w:trPr>
          <w:cantSplit/>
          <w:trHeight w:val="1271"/>
          <w:jc w:val="center"/>
        </w:trPr>
        <w:tc>
          <w:tcPr>
            <w:tcW w:w="542" w:type="dxa"/>
            <w:vMerge/>
            <w:textDirection w:val="btLr"/>
            <w:vAlign w:val="center"/>
          </w:tcPr>
          <w:p w14:paraId="59291871" w14:textId="77777777" w:rsidR="00BB393C" w:rsidRPr="0058033A" w:rsidRDefault="00BB393C" w:rsidP="004C55A9">
            <w:pPr>
              <w:pStyle w:val="TabletextcentredBold10pt"/>
              <w:framePr w:hSpace="0" w:wrap="auto" w:hAnchor="text" w:yAlign="inline"/>
            </w:pPr>
          </w:p>
        </w:tc>
        <w:tc>
          <w:tcPr>
            <w:tcW w:w="2952" w:type="dxa"/>
            <w:tcBorders>
              <w:top w:val="nil"/>
            </w:tcBorders>
          </w:tcPr>
          <w:p w14:paraId="189B90B4" w14:textId="77777777" w:rsidR="00BB393C" w:rsidRPr="00FA6133" w:rsidRDefault="00BB393C" w:rsidP="004C55A9">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2" w:type="dxa"/>
            <w:tcBorders>
              <w:top w:val="nil"/>
            </w:tcBorders>
          </w:tcPr>
          <w:p w14:paraId="230B0137" w14:textId="77777777" w:rsidR="00BB393C" w:rsidRPr="00FA6133" w:rsidRDefault="00BB393C" w:rsidP="004C55A9">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3" w:type="dxa"/>
            <w:tcBorders>
              <w:top w:val="nil"/>
            </w:tcBorders>
          </w:tcPr>
          <w:p w14:paraId="783A5AD1" w14:textId="77777777" w:rsidR="00BB393C" w:rsidRPr="00FA6133" w:rsidRDefault="00BB393C" w:rsidP="004C55A9">
            <w:pPr>
              <w:pStyle w:val="ListBullet8ptTable8pt"/>
              <w:framePr w:hSpace="0" w:wrap="auto" w:vAnchor="margin" w:hAnchor="text" w:yAlign="inline"/>
            </w:pPr>
            <w:r w:rsidRPr="00FA6133">
              <w:t>reflects on their own thinking and explains inter and intrapersonal skills including planning, time management, use of appropriate techniques and strategies and capacity to work both independently and collaboratively</w:t>
            </w:r>
          </w:p>
        </w:tc>
        <w:tc>
          <w:tcPr>
            <w:tcW w:w="2955" w:type="dxa"/>
            <w:tcBorders>
              <w:top w:val="nil"/>
            </w:tcBorders>
          </w:tcPr>
          <w:p w14:paraId="71BAFAD6" w14:textId="77777777" w:rsidR="00BB393C" w:rsidRPr="00FA6133" w:rsidRDefault="00BB393C" w:rsidP="004C55A9">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55" w:type="dxa"/>
            <w:tcBorders>
              <w:top w:val="nil"/>
            </w:tcBorders>
          </w:tcPr>
          <w:p w14:paraId="2D35C7C6" w14:textId="77777777" w:rsidR="00BB393C" w:rsidRPr="00FA6133" w:rsidRDefault="00BB393C" w:rsidP="004C55A9">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729388DC" w14:textId="77777777" w:rsidR="00BB393C" w:rsidRDefault="00BB393C" w:rsidP="00BB393C">
      <w:pPr>
        <w:sectPr w:rsidR="00BB393C" w:rsidSect="00D03A42">
          <w:headerReference w:type="default" r:id="rId5"/>
          <w:footerReference w:type="default" r:id="rId6"/>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
        <w:gridCol w:w="2965"/>
        <w:gridCol w:w="2966"/>
        <w:gridCol w:w="2945"/>
        <w:gridCol w:w="2956"/>
        <w:gridCol w:w="2956"/>
      </w:tblGrid>
      <w:tr w:rsidR="00BB393C" w:rsidRPr="0058033A" w14:paraId="2659D9BC" w14:textId="77777777" w:rsidTr="004C55A9">
        <w:trPr>
          <w:jc w:val="center"/>
        </w:trPr>
        <w:tc>
          <w:tcPr>
            <w:tcW w:w="15309" w:type="dxa"/>
            <w:gridSpan w:val="6"/>
            <w:tcBorders>
              <w:top w:val="nil"/>
              <w:left w:val="nil"/>
              <w:right w:val="nil"/>
            </w:tcBorders>
            <w:vAlign w:val="center"/>
          </w:tcPr>
          <w:p w14:paraId="20F65CFB" w14:textId="77777777" w:rsidR="00BB393C" w:rsidRPr="0058033A" w:rsidRDefault="00BB393C" w:rsidP="004C55A9">
            <w:pPr>
              <w:pStyle w:val="Heading3"/>
            </w:pPr>
            <w:r w:rsidRPr="0058033A">
              <w:lastRenderedPageBreak/>
              <w:t xml:space="preserve">Achievement Standards </w:t>
            </w:r>
            <w:r>
              <w:t>Technologies</w:t>
            </w:r>
            <w:r w:rsidRPr="0058033A">
              <w:t xml:space="preserve"> </w:t>
            </w:r>
            <w:r>
              <w:t>T</w:t>
            </w:r>
            <w:r w:rsidRPr="0058033A">
              <w:t xml:space="preserve"> Course Year 1</w:t>
            </w:r>
            <w:r>
              <w:t>1</w:t>
            </w:r>
          </w:p>
        </w:tc>
      </w:tr>
      <w:tr w:rsidR="00BB393C" w:rsidRPr="00CB11F1" w14:paraId="59C6E46F" w14:textId="77777777" w:rsidTr="004C55A9">
        <w:trPr>
          <w:jc w:val="center"/>
        </w:trPr>
        <w:tc>
          <w:tcPr>
            <w:tcW w:w="521" w:type="dxa"/>
            <w:vAlign w:val="center"/>
          </w:tcPr>
          <w:p w14:paraId="6002BEE3" w14:textId="77777777" w:rsidR="00BB393C" w:rsidRPr="0058033A" w:rsidRDefault="00BB393C" w:rsidP="004C55A9">
            <w:pPr>
              <w:rPr>
                <w:sz w:val="16"/>
                <w:szCs w:val="16"/>
              </w:rPr>
            </w:pPr>
          </w:p>
        </w:tc>
        <w:tc>
          <w:tcPr>
            <w:tcW w:w="2965" w:type="dxa"/>
            <w:tcBorders>
              <w:bottom w:val="single" w:sz="4" w:space="0" w:color="auto"/>
            </w:tcBorders>
            <w:vAlign w:val="center"/>
          </w:tcPr>
          <w:p w14:paraId="6461F024" w14:textId="77777777" w:rsidR="00BB393C" w:rsidRPr="00CB11F1" w:rsidRDefault="00BB393C" w:rsidP="004C55A9">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66" w:type="dxa"/>
            <w:tcBorders>
              <w:bottom w:val="single" w:sz="4" w:space="0" w:color="auto"/>
            </w:tcBorders>
            <w:vAlign w:val="center"/>
          </w:tcPr>
          <w:p w14:paraId="1C468194"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45" w:type="dxa"/>
            <w:tcBorders>
              <w:bottom w:val="single" w:sz="4" w:space="0" w:color="auto"/>
            </w:tcBorders>
            <w:vAlign w:val="center"/>
          </w:tcPr>
          <w:p w14:paraId="57E5BED7"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6" w:type="dxa"/>
            <w:tcBorders>
              <w:bottom w:val="single" w:sz="4" w:space="0" w:color="auto"/>
            </w:tcBorders>
            <w:vAlign w:val="center"/>
          </w:tcPr>
          <w:p w14:paraId="23D7212A"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6" w:type="dxa"/>
            <w:tcBorders>
              <w:bottom w:val="single" w:sz="4" w:space="0" w:color="auto"/>
            </w:tcBorders>
            <w:vAlign w:val="center"/>
          </w:tcPr>
          <w:p w14:paraId="0F2000AF" w14:textId="77777777" w:rsidR="00BB393C" w:rsidRPr="00CB11F1" w:rsidRDefault="00BB393C" w:rsidP="004C55A9">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BB393C" w:rsidRPr="00204CF7" w14:paraId="01506CB1" w14:textId="77777777" w:rsidTr="004C55A9">
        <w:trPr>
          <w:cantSplit/>
          <w:trHeight w:val="626"/>
          <w:jc w:val="center"/>
        </w:trPr>
        <w:tc>
          <w:tcPr>
            <w:tcW w:w="521" w:type="dxa"/>
            <w:vMerge w:val="restart"/>
            <w:textDirection w:val="btLr"/>
            <w:vAlign w:val="center"/>
          </w:tcPr>
          <w:p w14:paraId="3E364C44" w14:textId="77777777" w:rsidR="00BB393C" w:rsidRPr="00FA6133" w:rsidRDefault="00BB393C" w:rsidP="004C55A9">
            <w:pPr>
              <w:pStyle w:val="TabletextcentredBold10pt"/>
              <w:framePr w:hSpace="0" w:wrap="auto" w:hAnchor="text" w:yAlign="inline"/>
            </w:pPr>
            <w:r w:rsidRPr="00FA6133">
              <w:t>Knowledge and understanding</w:t>
            </w:r>
          </w:p>
        </w:tc>
        <w:tc>
          <w:tcPr>
            <w:tcW w:w="2965" w:type="dxa"/>
            <w:tcBorders>
              <w:bottom w:val="nil"/>
            </w:tcBorders>
          </w:tcPr>
          <w:p w14:paraId="4418B3A8" w14:textId="77777777" w:rsidR="00BB393C" w:rsidRPr="00FA6133" w:rsidRDefault="00BB393C" w:rsidP="004C55A9">
            <w:pPr>
              <w:pStyle w:val="ListBullet8ptTable8pt"/>
              <w:framePr w:hSpace="0" w:wrap="auto" w:vAnchor="margin" w:hAnchor="text" w:yAlign="inline"/>
            </w:pPr>
            <w:r w:rsidRPr="00FA6133">
              <w:t>critically analyses the design process and evaluates constraints and implications for decision making</w:t>
            </w:r>
          </w:p>
        </w:tc>
        <w:tc>
          <w:tcPr>
            <w:tcW w:w="2966" w:type="dxa"/>
            <w:tcBorders>
              <w:bottom w:val="nil"/>
            </w:tcBorders>
          </w:tcPr>
          <w:p w14:paraId="02B0FD8A" w14:textId="77777777" w:rsidR="00BB393C" w:rsidRPr="00FA6133" w:rsidRDefault="00BB393C" w:rsidP="004C55A9">
            <w:pPr>
              <w:pStyle w:val="ListBullet8ptTable8pt"/>
              <w:framePr w:hSpace="0" w:wrap="auto" w:vAnchor="margin" w:hAnchor="text" w:yAlign="inline"/>
            </w:pPr>
            <w:r w:rsidRPr="00FA6133">
              <w:t>analyses the design process and explains constraints and implications for decision making</w:t>
            </w:r>
          </w:p>
        </w:tc>
        <w:tc>
          <w:tcPr>
            <w:tcW w:w="2945" w:type="dxa"/>
            <w:tcBorders>
              <w:bottom w:val="nil"/>
            </w:tcBorders>
          </w:tcPr>
          <w:p w14:paraId="5AFB51E0" w14:textId="77777777" w:rsidR="00BB393C" w:rsidRPr="00FA6133" w:rsidRDefault="00BB393C" w:rsidP="004C55A9">
            <w:pPr>
              <w:pStyle w:val="ListBullet8ptTable8pt"/>
              <w:framePr w:hSpace="0" w:wrap="auto" w:vAnchor="margin" w:hAnchor="text" w:yAlign="inline"/>
            </w:pPr>
            <w:r w:rsidRPr="00FA6133">
              <w:t>explains the design process and describes constraints and implications for decision making</w:t>
            </w:r>
          </w:p>
        </w:tc>
        <w:tc>
          <w:tcPr>
            <w:tcW w:w="2956" w:type="dxa"/>
            <w:tcBorders>
              <w:bottom w:val="nil"/>
            </w:tcBorders>
          </w:tcPr>
          <w:p w14:paraId="7680E7CC" w14:textId="77777777" w:rsidR="00BB393C" w:rsidRPr="00FA6133" w:rsidRDefault="00BB393C" w:rsidP="004C55A9">
            <w:pPr>
              <w:pStyle w:val="ListBullet8ptTable8pt"/>
              <w:framePr w:hSpace="0" w:wrap="auto" w:vAnchor="margin" w:hAnchor="text" w:yAlign="inline"/>
            </w:pPr>
            <w:r w:rsidRPr="00FA6133">
              <w:t>describes the design process with some reference to constraints and implications for decision making</w:t>
            </w:r>
          </w:p>
        </w:tc>
        <w:tc>
          <w:tcPr>
            <w:tcW w:w="2956" w:type="dxa"/>
            <w:tcBorders>
              <w:bottom w:val="nil"/>
            </w:tcBorders>
          </w:tcPr>
          <w:p w14:paraId="4A4983C1" w14:textId="77777777" w:rsidR="00BB393C" w:rsidRPr="00FA6133" w:rsidRDefault="00BB393C" w:rsidP="004C55A9">
            <w:pPr>
              <w:pStyle w:val="ListBullet8ptTable8pt"/>
              <w:framePr w:hSpace="0" w:wrap="auto" w:vAnchor="margin" w:hAnchor="text" w:yAlign="inline"/>
            </w:pPr>
            <w:r w:rsidRPr="00FA6133">
              <w:t>identifies features of the design process with little or no reference to decision making</w:t>
            </w:r>
          </w:p>
        </w:tc>
      </w:tr>
      <w:tr w:rsidR="00BB393C" w:rsidRPr="00204CF7" w14:paraId="3527A1C2" w14:textId="77777777" w:rsidTr="004C55A9">
        <w:trPr>
          <w:cantSplit/>
          <w:trHeight w:val="422"/>
          <w:jc w:val="center"/>
        </w:trPr>
        <w:tc>
          <w:tcPr>
            <w:tcW w:w="521" w:type="dxa"/>
            <w:vMerge/>
            <w:textDirection w:val="btLr"/>
            <w:vAlign w:val="center"/>
          </w:tcPr>
          <w:p w14:paraId="05667328" w14:textId="77777777" w:rsidR="00BB393C" w:rsidRPr="00FA6133" w:rsidRDefault="00BB393C" w:rsidP="004C55A9">
            <w:pPr>
              <w:pStyle w:val="TabletextcentredBold10pt"/>
              <w:framePr w:hSpace="0" w:wrap="auto" w:hAnchor="text" w:yAlign="inline"/>
            </w:pPr>
          </w:p>
        </w:tc>
        <w:tc>
          <w:tcPr>
            <w:tcW w:w="2965" w:type="dxa"/>
            <w:tcBorders>
              <w:top w:val="nil"/>
              <w:bottom w:val="nil"/>
            </w:tcBorders>
          </w:tcPr>
          <w:p w14:paraId="465C897E" w14:textId="77777777" w:rsidR="00BB393C" w:rsidRPr="00FA6133" w:rsidRDefault="00BB393C" w:rsidP="004C55A9">
            <w:pPr>
              <w:pStyle w:val="ListBullet8ptTable8pt"/>
              <w:framePr w:hSpace="0" w:wrap="auto" w:vAnchor="margin" w:hAnchor="text" w:yAlign="inline"/>
            </w:pPr>
            <w:r w:rsidRPr="00FA6133">
              <w:t xml:space="preserve">synthesises technology theories, concepts and principles and evaluates the properties of materials or data or systems to address a need, </w:t>
            </w:r>
            <w:proofErr w:type="gramStart"/>
            <w:r w:rsidRPr="00FA6133">
              <w:t>problem</w:t>
            </w:r>
            <w:proofErr w:type="gramEnd"/>
            <w:r w:rsidRPr="00FA6133">
              <w:t xml:space="preserve"> or challenge</w:t>
            </w:r>
          </w:p>
        </w:tc>
        <w:tc>
          <w:tcPr>
            <w:tcW w:w="2966" w:type="dxa"/>
            <w:tcBorders>
              <w:top w:val="nil"/>
              <w:bottom w:val="nil"/>
            </w:tcBorders>
          </w:tcPr>
          <w:p w14:paraId="67138271" w14:textId="77777777" w:rsidR="00BB393C" w:rsidRPr="00FA6133" w:rsidRDefault="00BB393C" w:rsidP="004C55A9">
            <w:pPr>
              <w:pStyle w:val="ListBullet8ptTable8pt"/>
              <w:framePr w:hSpace="0" w:wrap="auto" w:vAnchor="margin" w:hAnchor="text" w:yAlign="inline"/>
            </w:pPr>
            <w:r w:rsidRPr="00FA6133">
              <w:t xml:space="preserve">analyses technology theories, concepts and principles and explains the properties of materials or data or systems to address a need, </w:t>
            </w:r>
            <w:proofErr w:type="gramStart"/>
            <w:r w:rsidRPr="00FA6133">
              <w:t>problem</w:t>
            </w:r>
            <w:proofErr w:type="gramEnd"/>
            <w:r w:rsidRPr="00FA6133">
              <w:t xml:space="preserve"> or challenge</w:t>
            </w:r>
          </w:p>
        </w:tc>
        <w:tc>
          <w:tcPr>
            <w:tcW w:w="2945" w:type="dxa"/>
            <w:tcBorders>
              <w:top w:val="nil"/>
              <w:bottom w:val="nil"/>
            </w:tcBorders>
          </w:tcPr>
          <w:p w14:paraId="72801791" w14:textId="77777777" w:rsidR="00BB393C" w:rsidRPr="00FA6133" w:rsidRDefault="00BB393C" w:rsidP="004C55A9">
            <w:pPr>
              <w:pStyle w:val="ListBullet8ptTable8pt"/>
              <w:framePr w:hSpace="0" w:wrap="auto" w:vAnchor="margin" w:hAnchor="text" w:yAlign="inline"/>
            </w:pPr>
            <w:r w:rsidRPr="00FA6133">
              <w:t xml:space="preserve">explains technology theories, concepts and principles and describes the properties of materials or data or systems to address a need, </w:t>
            </w:r>
            <w:proofErr w:type="gramStart"/>
            <w:r w:rsidRPr="00FA6133">
              <w:t>problem</w:t>
            </w:r>
            <w:proofErr w:type="gramEnd"/>
            <w:r w:rsidRPr="00FA6133">
              <w:t xml:space="preserve"> or challenge</w:t>
            </w:r>
          </w:p>
        </w:tc>
        <w:tc>
          <w:tcPr>
            <w:tcW w:w="2956" w:type="dxa"/>
            <w:tcBorders>
              <w:top w:val="nil"/>
              <w:bottom w:val="nil"/>
            </w:tcBorders>
          </w:tcPr>
          <w:p w14:paraId="371512CF" w14:textId="77777777" w:rsidR="00BB393C" w:rsidRPr="00FA6133" w:rsidRDefault="00BB393C" w:rsidP="004C55A9">
            <w:pPr>
              <w:pStyle w:val="ListBullet8ptTable8pt"/>
              <w:framePr w:hSpace="0" w:wrap="auto" w:vAnchor="margin" w:hAnchor="text" w:yAlign="inline"/>
            </w:pPr>
            <w:r w:rsidRPr="00FA6133">
              <w:t xml:space="preserve">describes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c>
          <w:tcPr>
            <w:tcW w:w="2956" w:type="dxa"/>
            <w:tcBorders>
              <w:top w:val="nil"/>
              <w:bottom w:val="nil"/>
            </w:tcBorders>
          </w:tcPr>
          <w:p w14:paraId="3E7F4FDD" w14:textId="77777777" w:rsidR="00BB393C" w:rsidRPr="00FA6133" w:rsidRDefault="00BB393C" w:rsidP="004C55A9">
            <w:pPr>
              <w:pStyle w:val="ListBullet8ptTable8pt"/>
              <w:framePr w:hSpace="0" w:wrap="auto" w:vAnchor="margin" w:hAnchor="text" w:yAlign="inline"/>
            </w:pPr>
            <w:r w:rsidRPr="00FA6133">
              <w:t xml:space="preserve">identifies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r>
      <w:tr w:rsidR="00BB393C" w:rsidRPr="00204CF7" w14:paraId="7D58A7A4" w14:textId="77777777" w:rsidTr="004C55A9">
        <w:trPr>
          <w:cantSplit/>
          <w:trHeight w:val="592"/>
          <w:jc w:val="center"/>
        </w:trPr>
        <w:tc>
          <w:tcPr>
            <w:tcW w:w="521" w:type="dxa"/>
            <w:vMerge/>
            <w:textDirection w:val="btLr"/>
            <w:vAlign w:val="center"/>
          </w:tcPr>
          <w:p w14:paraId="4C756C76" w14:textId="77777777" w:rsidR="00BB393C" w:rsidRPr="00FA6133" w:rsidRDefault="00BB393C" w:rsidP="004C55A9">
            <w:pPr>
              <w:pStyle w:val="TabletextcentredBold10pt"/>
              <w:framePr w:hSpace="0" w:wrap="auto" w:hAnchor="text" w:yAlign="inline"/>
            </w:pPr>
          </w:p>
        </w:tc>
        <w:tc>
          <w:tcPr>
            <w:tcW w:w="2965" w:type="dxa"/>
            <w:tcBorders>
              <w:top w:val="nil"/>
              <w:bottom w:val="nil"/>
            </w:tcBorders>
          </w:tcPr>
          <w:p w14:paraId="4FCED4AA" w14:textId="77777777" w:rsidR="00BB393C" w:rsidRPr="00FA6133" w:rsidRDefault="00BB393C" w:rsidP="004C55A9">
            <w:pPr>
              <w:pStyle w:val="ListBullet8ptTable8pt"/>
              <w:framePr w:hSpace="0" w:wrap="auto" w:vAnchor="margin" w:hAnchor="text" w:yAlign="inline"/>
            </w:pPr>
            <w:r w:rsidRPr="00FA6133">
              <w:t>critically analyses technologies and evaluates ethical and sustainable application of technology</w:t>
            </w:r>
          </w:p>
        </w:tc>
        <w:tc>
          <w:tcPr>
            <w:tcW w:w="2966" w:type="dxa"/>
            <w:tcBorders>
              <w:top w:val="nil"/>
              <w:bottom w:val="nil"/>
            </w:tcBorders>
          </w:tcPr>
          <w:p w14:paraId="4CC169E1" w14:textId="77777777" w:rsidR="00BB393C" w:rsidRPr="00FA6133" w:rsidRDefault="00BB393C" w:rsidP="004C55A9">
            <w:pPr>
              <w:pStyle w:val="ListBullet8ptTable8pt"/>
              <w:framePr w:hSpace="0" w:wrap="auto" w:vAnchor="margin" w:hAnchor="text" w:yAlign="inline"/>
            </w:pPr>
            <w:r w:rsidRPr="00FA6133">
              <w:t>analyses technologies and explains ethical and sustainable application of technology</w:t>
            </w:r>
          </w:p>
        </w:tc>
        <w:tc>
          <w:tcPr>
            <w:tcW w:w="2945" w:type="dxa"/>
            <w:tcBorders>
              <w:top w:val="nil"/>
              <w:bottom w:val="nil"/>
            </w:tcBorders>
          </w:tcPr>
          <w:p w14:paraId="3307BAB3" w14:textId="77777777" w:rsidR="00BB393C" w:rsidRPr="00FA6133" w:rsidRDefault="00BB393C" w:rsidP="004C55A9">
            <w:pPr>
              <w:pStyle w:val="ListBullet8ptTable8pt"/>
              <w:framePr w:hSpace="0" w:wrap="auto" w:vAnchor="margin" w:hAnchor="text" w:yAlign="inline"/>
            </w:pPr>
            <w:r w:rsidRPr="00FA6133">
              <w:t>explains technologies and describes ethical and sustainable application of technology</w:t>
            </w:r>
          </w:p>
        </w:tc>
        <w:tc>
          <w:tcPr>
            <w:tcW w:w="2956" w:type="dxa"/>
            <w:tcBorders>
              <w:top w:val="nil"/>
              <w:bottom w:val="nil"/>
            </w:tcBorders>
          </w:tcPr>
          <w:p w14:paraId="4A923653" w14:textId="77777777" w:rsidR="00BB393C" w:rsidRPr="00FA6133" w:rsidRDefault="00BB393C" w:rsidP="004C55A9">
            <w:pPr>
              <w:pStyle w:val="ListBullet8ptTable8pt"/>
              <w:framePr w:hSpace="0" w:wrap="auto" w:vAnchor="margin" w:hAnchor="text" w:yAlign="inline"/>
            </w:pPr>
            <w:r w:rsidRPr="00FA6133">
              <w:t>describes technologies with some reference to ethical and sustainable application of technology</w:t>
            </w:r>
          </w:p>
        </w:tc>
        <w:tc>
          <w:tcPr>
            <w:tcW w:w="2956" w:type="dxa"/>
            <w:tcBorders>
              <w:top w:val="nil"/>
              <w:bottom w:val="nil"/>
            </w:tcBorders>
          </w:tcPr>
          <w:p w14:paraId="663AEB10" w14:textId="77777777" w:rsidR="00BB393C" w:rsidRPr="00FA6133" w:rsidRDefault="00BB393C" w:rsidP="004C55A9">
            <w:pPr>
              <w:pStyle w:val="ListBullet8ptTable8pt"/>
              <w:framePr w:hSpace="0" w:wrap="auto" w:vAnchor="margin" w:hAnchor="text" w:yAlign="inline"/>
            </w:pPr>
            <w:r w:rsidRPr="00FA6133">
              <w:t>identifies some features of technologies with little or no reference to ethical and sustainable application of technology</w:t>
            </w:r>
          </w:p>
        </w:tc>
      </w:tr>
      <w:tr w:rsidR="00BB393C" w:rsidRPr="00204CF7" w14:paraId="029FB9B4" w14:textId="77777777" w:rsidTr="004C55A9">
        <w:trPr>
          <w:cantSplit/>
          <w:trHeight w:val="690"/>
          <w:jc w:val="center"/>
        </w:trPr>
        <w:tc>
          <w:tcPr>
            <w:tcW w:w="521" w:type="dxa"/>
            <w:vMerge/>
            <w:textDirection w:val="btLr"/>
            <w:vAlign w:val="center"/>
          </w:tcPr>
          <w:p w14:paraId="4D242ED2" w14:textId="77777777" w:rsidR="00BB393C" w:rsidRPr="00FA6133" w:rsidRDefault="00BB393C" w:rsidP="004C55A9">
            <w:pPr>
              <w:pStyle w:val="TabletextcentredBold10pt"/>
              <w:framePr w:hSpace="0" w:wrap="auto" w:hAnchor="text" w:yAlign="inline"/>
            </w:pPr>
          </w:p>
        </w:tc>
        <w:tc>
          <w:tcPr>
            <w:tcW w:w="2965" w:type="dxa"/>
            <w:tcBorders>
              <w:top w:val="nil"/>
              <w:bottom w:val="single" w:sz="4" w:space="0" w:color="auto"/>
            </w:tcBorders>
          </w:tcPr>
          <w:p w14:paraId="00250C07" w14:textId="77777777" w:rsidR="00BB393C" w:rsidRPr="00FA6133" w:rsidRDefault="00BB393C" w:rsidP="004C55A9">
            <w:pPr>
              <w:pStyle w:val="ListBullet8ptTable8pt"/>
              <w:framePr w:hSpace="0" w:wrap="auto" w:vAnchor="margin" w:hAnchor="text" w:yAlign="inline"/>
            </w:pPr>
            <w:r w:rsidRPr="00FA6133">
              <w:t xml:space="preserve">thinks critically and creatively, drawing on data and information to solve complex problems </w:t>
            </w:r>
          </w:p>
        </w:tc>
        <w:tc>
          <w:tcPr>
            <w:tcW w:w="2966" w:type="dxa"/>
            <w:tcBorders>
              <w:top w:val="nil"/>
              <w:bottom w:val="single" w:sz="4" w:space="0" w:color="auto"/>
            </w:tcBorders>
          </w:tcPr>
          <w:p w14:paraId="284B24F0" w14:textId="77777777" w:rsidR="00BB393C" w:rsidRPr="00FA6133" w:rsidRDefault="00BB393C" w:rsidP="004C55A9">
            <w:pPr>
              <w:pStyle w:val="ListBullet8ptTable8pt"/>
              <w:framePr w:hSpace="0" w:wrap="auto" w:vAnchor="margin" w:hAnchor="text" w:yAlign="inline"/>
            </w:pPr>
            <w:r w:rsidRPr="00FA6133">
              <w:t xml:space="preserve">thinks critically, drawing on data and information to solve complex problems </w:t>
            </w:r>
          </w:p>
        </w:tc>
        <w:tc>
          <w:tcPr>
            <w:tcW w:w="2945" w:type="dxa"/>
            <w:tcBorders>
              <w:top w:val="nil"/>
              <w:bottom w:val="single" w:sz="4" w:space="0" w:color="auto"/>
            </w:tcBorders>
          </w:tcPr>
          <w:p w14:paraId="65D4CE19" w14:textId="77777777" w:rsidR="00BB393C" w:rsidRPr="00FA6133" w:rsidRDefault="00BB393C" w:rsidP="004C55A9">
            <w:pPr>
              <w:pStyle w:val="ListBullet8ptTable8pt"/>
              <w:framePr w:hSpace="0" w:wrap="auto" w:vAnchor="margin" w:hAnchor="text" w:yAlign="inline"/>
            </w:pPr>
            <w:r w:rsidRPr="00FA6133">
              <w:t xml:space="preserve">thinks critically, drawing on data and information to solve problems </w:t>
            </w:r>
          </w:p>
        </w:tc>
        <w:tc>
          <w:tcPr>
            <w:tcW w:w="2956" w:type="dxa"/>
            <w:tcBorders>
              <w:top w:val="nil"/>
              <w:bottom w:val="single" w:sz="4" w:space="0" w:color="auto"/>
            </w:tcBorders>
          </w:tcPr>
          <w:p w14:paraId="2FF3852D" w14:textId="77777777" w:rsidR="00BB393C" w:rsidRPr="00FA6133" w:rsidRDefault="00BB393C" w:rsidP="004C55A9">
            <w:pPr>
              <w:pStyle w:val="ListBullet8ptTable8pt"/>
              <w:framePr w:hSpace="0" w:wrap="auto" w:vAnchor="margin" w:hAnchor="text" w:yAlign="inline"/>
            </w:pPr>
            <w:r w:rsidRPr="00FA6133">
              <w:t xml:space="preserve">draws on data and information to solve problems and describes opportunities </w:t>
            </w:r>
          </w:p>
        </w:tc>
        <w:tc>
          <w:tcPr>
            <w:tcW w:w="2956" w:type="dxa"/>
            <w:tcBorders>
              <w:top w:val="nil"/>
              <w:bottom w:val="single" w:sz="4" w:space="0" w:color="auto"/>
            </w:tcBorders>
          </w:tcPr>
          <w:p w14:paraId="2C48DEFF" w14:textId="77777777" w:rsidR="00BB393C" w:rsidRPr="00FA6133" w:rsidRDefault="00BB393C" w:rsidP="004C55A9">
            <w:pPr>
              <w:pStyle w:val="ListBullet8ptTable8pt"/>
              <w:framePr w:hSpace="0" w:wrap="auto" w:vAnchor="margin" w:hAnchor="text" w:yAlign="inline"/>
            </w:pPr>
            <w:r w:rsidRPr="00FA6133">
              <w:t>applying limited use of information and data</w:t>
            </w:r>
          </w:p>
        </w:tc>
      </w:tr>
      <w:tr w:rsidR="00BB393C" w:rsidRPr="00204CF7" w14:paraId="2FDE1D77" w14:textId="77777777" w:rsidTr="004C55A9">
        <w:trPr>
          <w:cantSplit/>
          <w:trHeight w:val="1018"/>
          <w:jc w:val="center"/>
        </w:trPr>
        <w:tc>
          <w:tcPr>
            <w:tcW w:w="521" w:type="dxa"/>
            <w:vMerge w:val="restart"/>
            <w:textDirection w:val="btLr"/>
            <w:vAlign w:val="center"/>
          </w:tcPr>
          <w:p w14:paraId="44A3D26E" w14:textId="77777777" w:rsidR="00BB393C" w:rsidRPr="00A722C2" w:rsidRDefault="00BB393C" w:rsidP="004C55A9">
            <w:pPr>
              <w:pStyle w:val="TabletextcentredBold10pt"/>
              <w:framePr w:hSpace="0" w:wrap="auto" w:hAnchor="text" w:yAlign="inline"/>
            </w:pPr>
            <w:r w:rsidRPr="00A722C2">
              <w:t>Skills</w:t>
            </w:r>
          </w:p>
        </w:tc>
        <w:tc>
          <w:tcPr>
            <w:tcW w:w="2965" w:type="dxa"/>
            <w:tcBorders>
              <w:top w:val="single" w:sz="4" w:space="0" w:color="auto"/>
              <w:bottom w:val="nil"/>
            </w:tcBorders>
          </w:tcPr>
          <w:p w14:paraId="5BCCADF6"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66" w:type="dxa"/>
            <w:tcBorders>
              <w:top w:val="single" w:sz="4" w:space="0" w:color="auto"/>
              <w:bottom w:val="nil"/>
            </w:tcBorders>
          </w:tcPr>
          <w:p w14:paraId="563AABB4"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45" w:type="dxa"/>
            <w:tcBorders>
              <w:top w:val="single" w:sz="4" w:space="0" w:color="auto"/>
              <w:bottom w:val="nil"/>
            </w:tcBorders>
          </w:tcPr>
          <w:p w14:paraId="23DA0377"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t>it</w:t>
            </w:r>
            <w:r w:rsidRPr="00736850">
              <w:t>s</w:t>
            </w:r>
            <w:r w:rsidRPr="00204CF7">
              <w:t xml:space="preserve"> impact </w:t>
            </w:r>
          </w:p>
        </w:tc>
        <w:tc>
          <w:tcPr>
            <w:tcW w:w="2956" w:type="dxa"/>
            <w:tcBorders>
              <w:top w:val="single" w:sz="4" w:space="0" w:color="auto"/>
              <w:bottom w:val="nil"/>
            </w:tcBorders>
          </w:tcPr>
          <w:p w14:paraId="7DC3B55B"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56" w:type="dxa"/>
            <w:tcBorders>
              <w:top w:val="single" w:sz="4" w:space="0" w:color="auto"/>
              <w:bottom w:val="nil"/>
            </w:tcBorders>
          </w:tcPr>
          <w:p w14:paraId="58116F0D" w14:textId="77777777" w:rsidR="00BB393C" w:rsidRPr="00204CF7" w:rsidRDefault="00BB393C" w:rsidP="004C55A9">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BB393C" w:rsidRPr="00D4470B" w14:paraId="7BD021BD" w14:textId="77777777" w:rsidTr="004C55A9">
        <w:trPr>
          <w:cantSplit/>
          <w:trHeight w:val="793"/>
          <w:jc w:val="center"/>
        </w:trPr>
        <w:tc>
          <w:tcPr>
            <w:tcW w:w="521" w:type="dxa"/>
            <w:vMerge/>
            <w:textDirection w:val="btLr"/>
            <w:vAlign w:val="center"/>
          </w:tcPr>
          <w:p w14:paraId="771D2C9A" w14:textId="77777777" w:rsidR="00BB393C" w:rsidRPr="0058033A" w:rsidRDefault="00BB393C" w:rsidP="004C55A9">
            <w:pPr>
              <w:pStyle w:val="TabletextcentredBold10pt"/>
              <w:framePr w:hSpace="0" w:wrap="auto" w:hAnchor="text" w:yAlign="inline"/>
            </w:pPr>
          </w:p>
        </w:tc>
        <w:tc>
          <w:tcPr>
            <w:tcW w:w="2965" w:type="dxa"/>
            <w:tcBorders>
              <w:top w:val="nil"/>
              <w:bottom w:val="nil"/>
            </w:tcBorders>
          </w:tcPr>
          <w:p w14:paraId="35451000" w14:textId="77777777" w:rsidR="00BB393C" w:rsidRPr="00FA6133" w:rsidRDefault="00BB393C" w:rsidP="004C55A9">
            <w:pPr>
              <w:pStyle w:val="ListBullet8ptTable8pt"/>
              <w:framePr w:wrap="around"/>
            </w:pPr>
            <w:r w:rsidRPr="00FA6133">
              <w:t xml:space="preserve">creates innovative and </w:t>
            </w:r>
            <w:proofErr w:type="gramStart"/>
            <w:r w:rsidRPr="00FA6133">
              <w:t>high quality</w:t>
            </w:r>
            <w:proofErr w:type="gramEnd"/>
            <w:r w:rsidRPr="00FA6133">
              <w:t xml:space="preserve"> design solutions/products using techniques and approaches and justifies ideas coherently</w:t>
            </w:r>
          </w:p>
        </w:tc>
        <w:tc>
          <w:tcPr>
            <w:tcW w:w="2966" w:type="dxa"/>
            <w:tcBorders>
              <w:top w:val="nil"/>
              <w:bottom w:val="nil"/>
            </w:tcBorders>
          </w:tcPr>
          <w:p w14:paraId="358393D0" w14:textId="77777777" w:rsidR="00BB393C" w:rsidRPr="00FA6133" w:rsidRDefault="00BB393C" w:rsidP="004C55A9">
            <w:pPr>
              <w:pStyle w:val="ListBullet8ptTable8pt"/>
              <w:framePr w:hSpace="0" w:wrap="auto" w:vAnchor="margin" w:hAnchor="text" w:yAlign="inline"/>
            </w:pPr>
            <w:r w:rsidRPr="00FA6133">
              <w:t>creates innovative and quality design solutions/products using techniques and approaches and justifies ideas coherently</w:t>
            </w:r>
          </w:p>
        </w:tc>
        <w:tc>
          <w:tcPr>
            <w:tcW w:w="2945" w:type="dxa"/>
            <w:tcBorders>
              <w:top w:val="nil"/>
              <w:bottom w:val="nil"/>
            </w:tcBorders>
          </w:tcPr>
          <w:p w14:paraId="13CA54CD" w14:textId="77777777" w:rsidR="00BB393C" w:rsidRPr="00FA6133" w:rsidRDefault="00BB393C" w:rsidP="004C55A9">
            <w:pPr>
              <w:pStyle w:val="ListBullet8ptTable8pt"/>
              <w:framePr w:hSpace="0" w:wrap="auto" w:vAnchor="margin" w:hAnchor="text" w:yAlign="inline"/>
            </w:pPr>
            <w:r w:rsidRPr="00FA6133">
              <w:t>creates quality design solutions/</w:t>
            </w:r>
            <w:r>
              <w:t xml:space="preserve"> </w:t>
            </w:r>
            <w:r w:rsidRPr="00FA6133">
              <w:t>products using techniques and approaches and justifies ideas coherently</w:t>
            </w:r>
          </w:p>
        </w:tc>
        <w:tc>
          <w:tcPr>
            <w:tcW w:w="2956" w:type="dxa"/>
            <w:tcBorders>
              <w:top w:val="nil"/>
              <w:bottom w:val="nil"/>
            </w:tcBorders>
          </w:tcPr>
          <w:p w14:paraId="542405D4" w14:textId="77777777" w:rsidR="00BB393C" w:rsidRPr="00FA6133" w:rsidRDefault="00BB393C" w:rsidP="004C55A9">
            <w:pPr>
              <w:pStyle w:val="ListBullet8ptTable8pt"/>
              <w:framePr w:hSpace="0" w:wrap="auto" w:vAnchor="margin" w:hAnchor="text" w:yAlign="inline"/>
            </w:pPr>
            <w:r w:rsidRPr="00FA6133">
              <w:t>creates design solutions/products using some techniques and approaches and explains ideas</w:t>
            </w:r>
          </w:p>
        </w:tc>
        <w:tc>
          <w:tcPr>
            <w:tcW w:w="2956" w:type="dxa"/>
            <w:tcBorders>
              <w:top w:val="nil"/>
              <w:bottom w:val="nil"/>
            </w:tcBorders>
          </w:tcPr>
          <w:p w14:paraId="05006931" w14:textId="77777777" w:rsidR="00BB393C" w:rsidRPr="00FA6133" w:rsidRDefault="00BB393C" w:rsidP="004C55A9">
            <w:pPr>
              <w:pStyle w:val="ListBullet8ptTable8pt"/>
              <w:framePr w:hSpace="0" w:wrap="auto" w:vAnchor="margin" w:hAnchor="text" w:yAlign="inline"/>
            </w:pPr>
            <w:r w:rsidRPr="00FA6133">
              <w:t>plans design solutions/products using some techniques and approaches and describes ideas</w:t>
            </w:r>
          </w:p>
        </w:tc>
      </w:tr>
      <w:tr w:rsidR="00BB393C" w:rsidRPr="00D4470B" w14:paraId="6829D884" w14:textId="77777777" w:rsidTr="004C55A9">
        <w:trPr>
          <w:cantSplit/>
          <w:trHeight w:val="808"/>
          <w:jc w:val="center"/>
        </w:trPr>
        <w:tc>
          <w:tcPr>
            <w:tcW w:w="521" w:type="dxa"/>
            <w:vMerge/>
            <w:textDirection w:val="btLr"/>
            <w:vAlign w:val="center"/>
          </w:tcPr>
          <w:p w14:paraId="7AAB3E8D" w14:textId="77777777" w:rsidR="00BB393C" w:rsidRPr="0058033A" w:rsidRDefault="00BB393C" w:rsidP="004C55A9">
            <w:pPr>
              <w:pStyle w:val="TabletextcentredBold10pt"/>
              <w:framePr w:hSpace="0" w:wrap="auto" w:hAnchor="text" w:yAlign="inline"/>
            </w:pPr>
          </w:p>
        </w:tc>
        <w:tc>
          <w:tcPr>
            <w:tcW w:w="2965" w:type="dxa"/>
            <w:tcBorders>
              <w:top w:val="nil"/>
              <w:bottom w:val="nil"/>
            </w:tcBorders>
          </w:tcPr>
          <w:p w14:paraId="168BA0D6" w14:textId="77777777" w:rsidR="00BB393C" w:rsidRPr="00FA6133" w:rsidRDefault="00BB393C" w:rsidP="004C55A9">
            <w:pPr>
              <w:pStyle w:val="ListBullet8ptTable8pt"/>
              <w:framePr w:wrap="around"/>
            </w:pPr>
            <w:r w:rsidRPr="00FA6133">
              <w:t>critically analyses potential prototypes and solutions evaluating their appropriateness and effectiveness via iterative improvement and review</w:t>
            </w:r>
          </w:p>
        </w:tc>
        <w:tc>
          <w:tcPr>
            <w:tcW w:w="2966" w:type="dxa"/>
            <w:tcBorders>
              <w:top w:val="nil"/>
              <w:bottom w:val="nil"/>
            </w:tcBorders>
          </w:tcPr>
          <w:p w14:paraId="05A5DDBB" w14:textId="77777777" w:rsidR="00BB393C" w:rsidRPr="00FA6133" w:rsidRDefault="00BB393C" w:rsidP="004C55A9">
            <w:pPr>
              <w:pStyle w:val="ListBullet8ptTable8pt"/>
              <w:framePr w:wrap="around"/>
            </w:pPr>
            <w:r w:rsidRPr="00FA6133">
              <w:t>analyses potential prototypes and solutions explaining their appropriateness and effectiveness via iterative improvement and review</w:t>
            </w:r>
          </w:p>
        </w:tc>
        <w:tc>
          <w:tcPr>
            <w:tcW w:w="2945" w:type="dxa"/>
            <w:tcBorders>
              <w:top w:val="nil"/>
              <w:bottom w:val="nil"/>
            </w:tcBorders>
          </w:tcPr>
          <w:p w14:paraId="4737F3F3" w14:textId="77777777" w:rsidR="00BB393C" w:rsidRPr="00FA6133" w:rsidRDefault="00BB393C" w:rsidP="004C55A9">
            <w:pPr>
              <w:pStyle w:val="ListBullet8ptTable8pt"/>
              <w:framePr w:wrap="around"/>
            </w:pPr>
            <w:r w:rsidRPr="00FA6133">
              <w:t>explains potential prototypes and solutions describing their appropriateness and effectiveness via iterative improvement and review</w:t>
            </w:r>
          </w:p>
        </w:tc>
        <w:tc>
          <w:tcPr>
            <w:tcW w:w="2956" w:type="dxa"/>
            <w:tcBorders>
              <w:top w:val="nil"/>
              <w:bottom w:val="nil"/>
            </w:tcBorders>
          </w:tcPr>
          <w:p w14:paraId="489680C7" w14:textId="77777777" w:rsidR="00BB393C" w:rsidRPr="00FA6133" w:rsidRDefault="00BB393C" w:rsidP="004C55A9">
            <w:pPr>
              <w:pStyle w:val="ListBullet8ptTable8pt"/>
              <w:framePr w:wrap="around"/>
            </w:pPr>
            <w:r w:rsidRPr="00FA6133">
              <w:t>describes potential prototypes and solutions with some reference to their appropriateness and effectiveness via iterative improvement and review</w:t>
            </w:r>
          </w:p>
        </w:tc>
        <w:tc>
          <w:tcPr>
            <w:tcW w:w="2956" w:type="dxa"/>
            <w:tcBorders>
              <w:top w:val="nil"/>
              <w:bottom w:val="nil"/>
            </w:tcBorders>
          </w:tcPr>
          <w:p w14:paraId="50D7216B" w14:textId="77777777" w:rsidR="00BB393C" w:rsidRPr="00FA6133" w:rsidRDefault="00BB393C" w:rsidP="004C55A9">
            <w:pPr>
              <w:pStyle w:val="ListBullet8ptTable8pt"/>
              <w:framePr w:wrap="around"/>
            </w:pPr>
            <w:r w:rsidRPr="00FA6133">
              <w:t>identifies potential prototypes and solutions with little or no reference to their appropriateness and effectiveness via iterative improvement and review</w:t>
            </w:r>
          </w:p>
        </w:tc>
      </w:tr>
      <w:tr w:rsidR="00BB393C" w:rsidRPr="00EF7C72" w14:paraId="2C87D8B8" w14:textId="77777777" w:rsidTr="004C55A9">
        <w:trPr>
          <w:cantSplit/>
          <w:trHeight w:val="649"/>
          <w:jc w:val="center"/>
        </w:trPr>
        <w:tc>
          <w:tcPr>
            <w:tcW w:w="521" w:type="dxa"/>
            <w:vMerge/>
            <w:textDirection w:val="btLr"/>
            <w:vAlign w:val="center"/>
          </w:tcPr>
          <w:p w14:paraId="28642735" w14:textId="77777777" w:rsidR="00BB393C" w:rsidRPr="0058033A" w:rsidRDefault="00BB393C" w:rsidP="004C55A9">
            <w:pPr>
              <w:pStyle w:val="TabletextcentredBold10pt"/>
              <w:framePr w:hSpace="0" w:wrap="auto" w:hAnchor="text" w:yAlign="inline"/>
            </w:pPr>
          </w:p>
        </w:tc>
        <w:tc>
          <w:tcPr>
            <w:tcW w:w="2965" w:type="dxa"/>
            <w:tcBorders>
              <w:top w:val="nil"/>
              <w:bottom w:val="nil"/>
            </w:tcBorders>
          </w:tcPr>
          <w:p w14:paraId="2540DB45" w14:textId="77777777" w:rsidR="00BB393C" w:rsidRPr="00FA6133" w:rsidRDefault="00BB393C" w:rsidP="004C55A9">
            <w:pPr>
              <w:pStyle w:val="ListBullet8ptTable8pt"/>
              <w:framePr w:hSpace="0" w:wrap="auto" w:vAnchor="margin" w:hAnchor="text" w:yAlign="inline"/>
            </w:pPr>
            <w:r w:rsidRPr="00FA6133">
              <w:t xml:space="preserve">communicates complex ideas and insights effectively in a range of mediums to a variety of audiences using appropriate evidence, </w:t>
            </w:r>
            <w:proofErr w:type="gramStart"/>
            <w:r w:rsidRPr="00FA6133">
              <w:t>metalanguage</w:t>
            </w:r>
            <w:proofErr w:type="gramEnd"/>
            <w:r w:rsidRPr="00FA6133">
              <w:t xml:space="preserve"> and accurate referencing</w:t>
            </w:r>
          </w:p>
        </w:tc>
        <w:tc>
          <w:tcPr>
            <w:tcW w:w="2966" w:type="dxa"/>
            <w:tcBorders>
              <w:top w:val="nil"/>
              <w:bottom w:val="nil"/>
            </w:tcBorders>
          </w:tcPr>
          <w:p w14:paraId="4428B6B0" w14:textId="77777777" w:rsidR="00BB393C" w:rsidRPr="00FA6133" w:rsidRDefault="00BB393C" w:rsidP="004C55A9">
            <w:pPr>
              <w:pStyle w:val="ListBullet8ptTable8pt"/>
              <w:framePr w:hSpace="0" w:wrap="auto" w:vAnchor="margin" w:hAnchor="text" w:yAlign="inline"/>
            </w:pPr>
            <w:r w:rsidRPr="00FA6133">
              <w:t xml:space="preserve">communicates ideas effectively in a range of mediums to a variety of audiences using appropriate evidence, </w:t>
            </w:r>
            <w:proofErr w:type="gramStart"/>
            <w:r w:rsidRPr="00FA6133">
              <w:t>metalanguage</w:t>
            </w:r>
            <w:proofErr w:type="gramEnd"/>
            <w:r w:rsidRPr="00FA6133">
              <w:t xml:space="preserve"> and accurate referencing</w:t>
            </w:r>
          </w:p>
        </w:tc>
        <w:tc>
          <w:tcPr>
            <w:tcW w:w="2945" w:type="dxa"/>
            <w:tcBorders>
              <w:top w:val="nil"/>
              <w:bottom w:val="nil"/>
            </w:tcBorders>
          </w:tcPr>
          <w:p w14:paraId="68F568DC" w14:textId="77777777" w:rsidR="00BB393C" w:rsidRPr="00FA6133" w:rsidRDefault="00BB393C" w:rsidP="004C55A9">
            <w:pPr>
              <w:pStyle w:val="ListBullet8ptTable8pt"/>
              <w:framePr w:hSpace="0" w:wrap="auto" w:vAnchor="margin" w:hAnchor="text" w:yAlign="inline"/>
            </w:pPr>
            <w:r w:rsidRPr="00FA6133">
              <w:t xml:space="preserve">communicates ideas appropriately in a range of mediums to a variety of audiences using appropriate evidence, </w:t>
            </w:r>
            <w:proofErr w:type="gramStart"/>
            <w:r w:rsidRPr="00FA6133">
              <w:t>metalanguage</w:t>
            </w:r>
            <w:proofErr w:type="gramEnd"/>
            <w:r w:rsidRPr="00FA6133">
              <w:t xml:space="preserve"> and accurate referencing</w:t>
            </w:r>
          </w:p>
        </w:tc>
        <w:tc>
          <w:tcPr>
            <w:tcW w:w="2956" w:type="dxa"/>
            <w:tcBorders>
              <w:top w:val="nil"/>
              <w:bottom w:val="nil"/>
            </w:tcBorders>
          </w:tcPr>
          <w:p w14:paraId="29C4A17B" w14:textId="77777777" w:rsidR="00BB393C" w:rsidRPr="00FA6133" w:rsidRDefault="00BB393C" w:rsidP="004C55A9">
            <w:pPr>
              <w:pStyle w:val="ListBullet8ptTable8pt"/>
              <w:framePr w:hSpace="0" w:wrap="auto" w:vAnchor="margin" w:hAnchor="text" w:yAlign="inline"/>
            </w:pPr>
            <w:r w:rsidRPr="00FA6133">
              <w:t>communicates ideas in mediums to a variety of audiences using some evidence, metalanguage and referencing</w:t>
            </w:r>
          </w:p>
        </w:tc>
        <w:tc>
          <w:tcPr>
            <w:tcW w:w="2956" w:type="dxa"/>
            <w:tcBorders>
              <w:top w:val="nil"/>
              <w:bottom w:val="nil"/>
            </w:tcBorders>
          </w:tcPr>
          <w:p w14:paraId="7773B230" w14:textId="77777777" w:rsidR="00BB393C" w:rsidRPr="00FA6133" w:rsidRDefault="00BB393C" w:rsidP="004C55A9">
            <w:pPr>
              <w:pStyle w:val="ListBullet8ptTable8pt"/>
              <w:framePr w:hSpace="0" w:wrap="auto" w:vAnchor="margin" w:hAnchor="text" w:yAlign="inline"/>
            </w:pPr>
            <w:r w:rsidRPr="00FA6133">
              <w:t xml:space="preserve">communicates basic ideas in mediums to a variety of audiences using minimal evidence, </w:t>
            </w:r>
            <w:proofErr w:type="gramStart"/>
            <w:r w:rsidRPr="00FA6133">
              <w:t>metalanguage</w:t>
            </w:r>
            <w:proofErr w:type="gramEnd"/>
            <w:r w:rsidRPr="00FA6133">
              <w:t xml:space="preserve"> and some referencing</w:t>
            </w:r>
          </w:p>
        </w:tc>
      </w:tr>
      <w:tr w:rsidR="00BB393C" w:rsidRPr="008F0E1B" w14:paraId="21BB2499" w14:textId="77777777" w:rsidTr="004C55A9">
        <w:trPr>
          <w:cantSplit/>
          <w:trHeight w:val="1298"/>
          <w:jc w:val="center"/>
        </w:trPr>
        <w:tc>
          <w:tcPr>
            <w:tcW w:w="521" w:type="dxa"/>
            <w:vMerge/>
            <w:textDirection w:val="btLr"/>
            <w:vAlign w:val="center"/>
          </w:tcPr>
          <w:p w14:paraId="7291D94A" w14:textId="77777777" w:rsidR="00BB393C" w:rsidRPr="0058033A" w:rsidRDefault="00BB393C" w:rsidP="004C55A9">
            <w:pPr>
              <w:pStyle w:val="TabletextcentredBold10pt"/>
              <w:framePr w:hSpace="0" w:wrap="auto" w:hAnchor="text" w:yAlign="inline"/>
            </w:pPr>
          </w:p>
        </w:tc>
        <w:tc>
          <w:tcPr>
            <w:tcW w:w="2965" w:type="dxa"/>
            <w:tcBorders>
              <w:top w:val="nil"/>
            </w:tcBorders>
          </w:tcPr>
          <w:p w14:paraId="6049F2E7" w14:textId="77777777" w:rsidR="00BB393C" w:rsidRPr="00EB5DD8" w:rsidRDefault="00BB393C" w:rsidP="004C55A9">
            <w:pPr>
              <w:pStyle w:val="ListBullet8ptTable8pt"/>
              <w:framePr w:wrap="around"/>
            </w:pPr>
            <w:r w:rsidRPr="00EB5DD8">
              <w:t>reflects with insight on their own thinking and that of others and evaluates inter and intrapersonal skills including planning, time management, use of appropriate techniques and strategies and capacity to work independently and collaboratively</w:t>
            </w:r>
          </w:p>
        </w:tc>
        <w:tc>
          <w:tcPr>
            <w:tcW w:w="2966" w:type="dxa"/>
            <w:tcBorders>
              <w:top w:val="nil"/>
            </w:tcBorders>
          </w:tcPr>
          <w:p w14:paraId="0FF86E0C" w14:textId="77777777" w:rsidR="00BB393C" w:rsidRPr="00EB5DD8" w:rsidRDefault="00BB393C" w:rsidP="004C55A9">
            <w:pPr>
              <w:pStyle w:val="ListBullet8ptTable8pt"/>
              <w:framePr w:wrap="around"/>
            </w:pPr>
            <w:r w:rsidRPr="00EB5DD8">
              <w:t>reflects on their own thinking and analyses inter and intrapersonal skills including planning, time management, use of appropriate techniques and strategies and capacity to work independently and collaboratively</w:t>
            </w:r>
          </w:p>
        </w:tc>
        <w:tc>
          <w:tcPr>
            <w:tcW w:w="2945" w:type="dxa"/>
            <w:tcBorders>
              <w:top w:val="nil"/>
            </w:tcBorders>
          </w:tcPr>
          <w:p w14:paraId="48A28BF0" w14:textId="77777777" w:rsidR="00BB393C" w:rsidRPr="00EB5DD8" w:rsidRDefault="00BB393C" w:rsidP="004C55A9">
            <w:pPr>
              <w:pStyle w:val="ListBullet8ptTable8pt"/>
              <w:framePr w:wrap="around"/>
            </w:pPr>
            <w:r w:rsidRPr="00EB5DD8">
              <w:t>reflects on their own thinking and explains inter and intrapersonal skills including planning, time management, use of appropriate techniques and strategies and capacity to work independently and collaboratively</w:t>
            </w:r>
          </w:p>
        </w:tc>
        <w:tc>
          <w:tcPr>
            <w:tcW w:w="2956" w:type="dxa"/>
            <w:tcBorders>
              <w:top w:val="nil"/>
            </w:tcBorders>
          </w:tcPr>
          <w:p w14:paraId="1EDF5E44" w14:textId="77777777" w:rsidR="00BB393C" w:rsidRPr="00EB5DD8" w:rsidRDefault="00BB393C" w:rsidP="004C55A9">
            <w:pPr>
              <w:pStyle w:val="ListBullet8ptTable8pt"/>
              <w:framePr w:wrap="around"/>
            </w:pPr>
            <w:r w:rsidRPr="00EB5DD8">
              <w:t>reflects on their own thinking with some reference to inter and intrapersonal skills including planning, time management, use of appropriate techniques and strategies and capacity to work independently and collaboratively</w:t>
            </w:r>
          </w:p>
        </w:tc>
        <w:tc>
          <w:tcPr>
            <w:tcW w:w="2956" w:type="dxa"/>
            <w:tcBorders>
              <w:top w:val="nil"/>
            </w:tcBorders>
          </w:tcPr>
          <w:p w14:paraId="7A3015A4" w14:textId="77777777" w:rsidR="00BB393C" w:rsidRPr="00EB5DD8" w:rsidRDefault="00BB393C" w:rsidP="004C55A9">
            <w:pPr>
              <w:pStyle w:val="ListBullet8ptTable8pt"/>
              <w:framePr w:wrap="around"/>
            </w:pPr>
            <w:r w:rsidRPr="00EB5DD8">
              <w:t>reflects on their own thinking with little or no reference to planning, time management, use of appropriate techniques and strategies and capacity to work independently and collaboratively</w:t>
            </w:r>
          </w:p>
        </w:tc>
      </w:tr>
    </w:tbl>
    <w:p w14:paraId="2377CA57" w14:textId="77777777" w:rsidR="00BB393C" w:rsidRDefault="00BB393C" w:rsidP="00BB393C">
      <w:pPr>
        <w:sectPr w:rsidR="00BB393C" w:rsidSect="00D03A42">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
        <w:gridCol w:w="2959"/>
        <w:gridCol w:w="2959"/>
        <w:gridCol w:w="2959"/>
        <w:gridCol w:w="2959"/>
        <w:gridCol w:w="2960"/>
      </w:tblGrid>
      <w:tr w:rsidR="00BB393C" w:rsidRPr="0058033A" w14:paraId="46CC4199" w14:textId="77777777" w:rsidTr="004C55A9">
        <w:trPr>
          <w:jc w:val="center"/>
        </w:trPr>
        <w:tc>
          <w:tcPr>
            <w:tcW w:w="15309" w:type="dxa"/>
            <w:gridSpan w:val="6"/>
            <w:tcBorders>
              <w:top w:val="nil"/>
              <w:left w:val="nil"/>
              <w:right w:val="nil"/>
            </w:tcBorders>
            <w:vAlign w:val="center"/>
          </w:tcPr>
          <w:p w14:paraId="459A2D64" w14:textId="77777777" w:rsidR="00BB393C" w:rsidRPr="0058033A" w:rsidRDefault="00BB393C" w:rsidP="004C55A9">
            <w:pPr>
              <w:pStyle w:val="Heading3"/>
            </w:pPr>
            <w:r w:rsidRPr="0058033A">
              <w:lastRenderedPageBreak/>
              <w:t xml:space="preserve">Achievement Standards </w:t>
            </w:r>
            <w:r>
              <w:t>Technologies</w:t>
            </w:r>
            <w:r w:rsidRPr="0058033A">
              <w:t xml:space="preserve"> </w:t>
            </w:r>
            <w:r>
              <w:t>A</w:t>
            </w:r>
            <w:r w:rsidRPr="0058033A">
              <w:t xml:space="preserve"> Course Year 1</w:t>
            </w:r>
            <w:r>
              <w:t>2</w:t>
            </w:r>
          </w:p>
        </w:tc>
      </w:tr>
      <w:tr w:rsidR="00BB393C" w:rsidRPr="00CB11F1" w14:paraId="44CE7C04" w14:textId="77777777" w:rsidTr="004C55A9">
        <w:trPr>
          <w:jc w:val="center"/>
        </w:trPr>
        <w:tc>
          <w:tcPr>
            <w:tcW w:w="513" w:type="dxa"/>
            <w:vAlign w:val="center"/>
          </w:tcPr>
          <w:p w14:paraId="24FD767B" w14:textId="77777777" w:rsidR="00BB393C" w:rsidRPr="0058033A" w:rsidRDefault="00BB393C" w:rsidP="004C55A9">
            <w:pPr>
              <w:rPr>
                <w:sz w:val="16"/>
                <w:szCs w:val="16"/>
              </w:rPr>
            </w:pPr>
          </w:p>
        </w:tc>
        <w:tc>
          <w:tcPr>
            <w:tcW w:w="2959" w:type="dxa"/>
            <w:tcBorders>
              <w:bottom w:val="single" w:sz="4" w:space="0" w:color="auto"/>
            </w:tcBorders>
            <w:vAlign w:val="center"/>
          </w:tcPr>
          <w:p w14:paraId="2AB715BE" w14:textId="77777777" w:rsidR="00BB393C" w:rsidRPr="00CB11F1" w:rsidRDefault="00BB393C" w:rsidP="004C55A9">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9" w:type="dxa"/>
            <w:tcBorders>
              <w:bottom w:val="single" w:sz="4" w:space="0" w:color="auto"/>
            </w:tcBorders>
            <w:vAlign w:val="center"/>
          </w:tcPr>
          <w:p w14:paraId="4CC9D152"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9" w:type="dxa"/>
            <w:tcBorders>
              <w:bottom w:val="single" w:sz="4" w:space="0" w:color="auto"/>
            </w:tcBorders>
            <w:vAlign w:val="center"/>
          </w:tcPr>
          <w:p w14:paraId="75701293"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9" w:type="dxa"/>
            <w:tcBorders>
              <w:bottom w:val="single" w:sz="4" w:space="0" w:color="auto"/>
            </w:tcBorders>
            <w:vAlign w:val="center"/>
          </w:tcPr>
          <w:p w14:paraId="67857ECC" w14:textId="77777777" w:rsidR="00BB393C" w:rsidRPr="00CB11F1" w:rsidRDefault="00BB393C" w:rsidP="004C55A9">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60" w:type="dxa"/>
            <w:tcBorders>
              <w:bottom w:val="single" w:sz="4" w:space="0" w:color="auto"/>
            </w:tcBorders>
            <w:vAlign w:val="center"/>
          </w:tcPr>
          <w:p w14:paraId="075E3972" w14:textId="77777777" w:rsidR="00BB393C" w:rsidRPr="00CB11F1" w:rsidRDefault="00BB393C" w:rsidP="004C55A9">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BB393C" w:rsidRPr="00CE1EF7" w14:paraId="5C7E4A3C" w14:textId="77777777" w:rsidTr="004C55A9">
        <w:trPr>
          <w:cantSplit/>
          <w:trHeight w:val="768"/>
          <w:jc w:val="center"/>
        </w:trPr>
        <w:tc>
          <w:tcPr>
            <w:tcW w:w="513" w:type="dxa"/>
            <w:vMerge w:val="restart"/>
            <w:textDirection w:val="btLr"/>
            <w:vAlign w:val="center"/>
          </w:tcPr>
          <w:p w14:paraId="407888BC" w14:textId="77777777" w:rsidR="00BB393C" w:rsidRPr="00A722C2" w:rsidRDefault="00BB393C" w:rsidP="004C55A9">
            <w:pPr>
              <w:pStyle w:val="TabletextcentredBold10pt"/>
              <w:framePr w:hSpace="0" w:wrap="auto" w:hAnchor="text" w:yAlign="inline"/>
            </w:pPr>
            <w:r w:rsidRPr="00A722C2">
              <w:t>Knowledge and understanding</w:t>
            </w:r>
          </w:p>
        </w:tc>
        <w:tc>
          <w:tcPr>
            <w:tcW w:w="2959" w:type="dxa"/>
            <w:tcBorders>
              <w:bottom w:val="nil"/>
            </w:tcBorders>
          </w:tcPr>
          <w:p w14:paraId="6B22619F" w14:textId="77777777" w:rsidR="00BB393C" w:rsidRPr="00A722C2" w:rsidRDefault="00BB393C" w:rsidP="004C55A9">
            <w:pPr>
              <w:pStyle w:val="ListBullet8ptTable8pt"/>
              <w:framePr w:hSpace="0" w:wrap="auto" w:vAnchor="margin" w:hAnchor="text" w:yAlign="inline"/>
            </w:pPr>
            <w:r w:rsidRPr="00CE1EF7">
              <w:t>analyses the design process and e</w:t>
            </w:r>
            <w:r>
              <w:t>xplains</w:t>
            </w:r>
            <w:r w:rsidRPr="00CE1EF7">
              <w:t xml:space="preserve"> opportunities, constraints and implications for decision making</w:t>
            </w:r>
          </w:p>
        </w:tc>
        <w:tc>
          <w:tcPr>
            <w:tcW w:w="2959" w:type="dxa"/>
            <w:tcBorders>
              <w:bottom w:val="nil"/>
            </w:tcBorders>
          </w:tcPr>
          <w:p w14:paraId="2107FBFC" w14:textId="77777777" w:rsidR="00BB393C" w:rsidRPr="00A722C2" w:rsidRDefault="00BB393C" w:rsidP="004C55A9">
            <w:pPr>
              <w:pStyle w:val="ListBullet8ptTable8pt"/>
              <w:framePr w:hSpace="0" w:wrap="auto" w:vAnchor="margin" w:hAnchor="text" w:yAlign="inline"/>
            </w:pPr>
            <w:r>
              <w:t>explains</w:t>
            </w:r>
            <w:r w:rsidRPr="00CE1EF7">
              <w:t xml:space="preserve"> </w:t>
            </w:r>
            <w:r>
              <w:t>the design process and describes</w:t>
            </w:r>
            <w:r w:rsidRPr="00CE1EF7">
              <w:t xml:space="preserve"> opportunities, constraints and implications for decision making</w:t>
            </w:r>
          </w:p>
        </w:tc>
        <w:tc>
          <w:tcPr>
            <w:tcW w:w="2959" w:type="dxa"/>
            <w:tcBorders>
              <w:bottom w:val="nil"/>
            </w:tcBorders>
          </w:tcPr>
          <w:p w14:paraId="4A5AC9B0" w14:textId="77777777" w:rsidR="00BB393C" w:rsidRPr="00A722C2" w:rsidRDefault="00BB393C" w:rsidP="004C55A9">
            <w:pPr>
              <w:pStyle w:val="ListBullet8ptTable8pt"/>
              <w:framePr w:hSpace="0" w:wrap="auto" w:vAnchor="margin" w:hAnchor="text" w:yAlign="inline"/>
            </w:pPr>
            <w:r w:rsidRPr="00CE1EF7">
              <w:t xml:space="preserve">describes the design process </w:t>
            </w:r>
            <w:r>
              <w:t xml:space="preserve">with reference to </w:t>
            </w:r>
            <w:r w:rsidRPr="00CE1EF7">
              <w:t>opportunities, constraints and implications for decision making</w:t>
            </w:r>
          </w:p>
        </w:tc>
        <w:tc>
          <w:tcPr>
            <w:tcW w:w="2959" w:type="dxa"/>
            <w:tcBorders>
              <w:bottom w:val="nil"/>
            </w:tcBorders>
          </w:tcPr>
          <w:p w14:paraId="17F8484C" w14:textId="77777777" w:rsidR="00BB393C" w:rsidRPr="00CE1EF7" w:rsidRDefault="00BB393C" w:rsidP="004C55A9">
            <w:pPr>
              <w:pStyle w:val="ListBullet8ptTable8pt"/>
              <w:framePr w:hSpace="0" w:wrap="auto" w:vAnchor="margin" w:hAnchor="text" w:yAlign="inline"/>
            </w:pPr>
            <w:r>
              <w:t xml:space="preserve">identifies major features of the </w:t>
            </w:r>
            <w:r w:rsidRPr="00CE1EF7">
              <w:t>design process</w:t>
            </w:r>
            <w:r>
              <w:t xml:space="preserve"> with little reference to </w:t>
            </w:r>
            <w:r w:rsidRPr="00CE1EF7">
              <w:t>opportunities, constraints and implications for decision making</w:t>
            </w:r>
          </w:p>
        </w:tc>
        <w:tc>
          <w:tcPr>
            <w:tcW w:w="2960" w:type="dxa"/>
            <w:tcBorders>
              <w:bottom w:val="nil"/>
            </w:tcBorders>
          </w:tcPr>
          <w:p w14:paraId="2AFA398B" w14:textId="77777777" w:rsidR="00BB393C" w:rsidRPr="00CE1EF7" w:rsidRDefault="00BB393C" w:rsidP="004C55A9">
            <w:pPr>
              <w:pStyle w:val="ListBullet8ptTable8pt"/>
              <w:framePr w:hSpace="0" w:wrap="auto" w:vAnchor="margin" w:hAnchor="text" w:yAlign="inline"/>
            </w:pPr>
            <w:r>
              <w:t xml:space="preserve">identifies some features of the </w:t>
            </w:r>
            <w:r w:rsidRPr="00CE1EF7">
              <w:t>design process</w:t>
            </w:r>
            <w:r>
              <w:t xml:space="preserve"> with minimal understanding of opportunities, </w:t>
            </w:r>
            <w:proofErr w:type="gramStart"/>
            <w:r>
              <w:t>constraints</w:t>
            </w:r>
            <w:proofErr w:type="gramEnd"/>
            <w:r>
              <w:t xml:space="preserve"> and implications </w:t>
            </w:r>
          </w:p>
        </w:tc>
      </w:tr>
      <w:tr w:rsidR="00BB393C" w:rsidRPr="00A722C2" w14:paraId="1243F69D" w14:textId="77777777" w:rsidTr="004C55A9">
        <w:trPr>
          <w:cantSplit/>
          <w:trHeight w:val="866"/>
          <w:jc w:val="center"/>
        </w:trPr>
        <w:tc>
          <w:tcPr>
            <w:tcW w:w="513" w:type="dxa"/>
            <w:vMerge/>
            <w:textDirection w:val="btLr"/>
            <w:vAlign w:val="center"/>
          </w:tcPr>
          <w:p w14:paraId="73F2B73C" w14:textId="77777777" w:rsidR="00BB393C" w:rsidRPr="0058033A" w:rsidRDefault="00BB393C" w:rsidP="004C55A9">
            <w:pPr>
              <w:pStyle w:val="TabletextcentredBold10pt"/>
              <w:framePr w:hSpace="0" w:wrap="auto" w:hAnchor="text" w:yAlign="inline"/>
            </w:pPr>
          </w:p>
        </w:tc>
        <w:tc>
          <w:tcPr>
            <w:tcW w:w="2959" w:type="dxa"/>
            <w:tcBorders>
              <w:top w:val="nil"/>
              <w:bottom w:val="nil"/>
            </w:tcBorders>
          </w:tcPr>
          <w:p w14:paraId="416C7806" w14:textId="77777777" w:rsidR="00BB393C" w:rsidRPr="00FA6133" w:rsidRDefault="00BB393C" w:rsidP="004C55A9">
            <w:pPr>
              <w:pStyle w:val="ListBullet8ptTable8pt"/>
              <w:framePr w:hSpace="0" w:wrap="auto" w:vAnchor="margin" w:hAnchor="text" w:yAlign="inline"/>
            </w:pPr>
            <w:r w:rsidRPr="00FA6133">
              <w:t xml:space="preserve">analyses technology theories, concepts and principles and explains the properties of materials or data or systems to address a need, </w:t>
            </w:r>
            <w:proofErr w:type="gramStart"/>
            <w:r w:rsidRPr="00FA6133">
              <w:t>problem</w:t>
            </w:r>
            <w:proofErr w:type="gramEnd"/>
            <w:r w:rsidRPr="00FA6133">
              <w:t xml:space="preserve"> or challenge</w:t>
            </w:r>
          </w:p>
        </w:tc>
        <w:tc>
          <w:tcPr>
            <w:tcW w:w="2959" w:type="dxa"/>
            <w:tcBorders>
              <w:top w:val="nil"/>
              <w:bottom w:val="nil"/>
            </w:tcBorders>
          </w:tcPr>
          <w:p w14:paraId="79456880" w14:textId="77777777" w:rsidR="00BB393C" w:rsidRPr="00FA6133" w:rsidRDefault="00BB393C" w:rsidP="004C55A9">
            <w:pPr>
              <w:pStyle w:val="ListBullet8ptTable8pt"/>
              <w:framePr w:hSpace="0" w:wrap="auto" w:vAnchor="margin" w:hAnchor="text" w:yAlign="inline"/>
            </w:pPr>
            <w:r w:rsidRPr="00FA6133">
              <w:t xml:space="preserve">explains technology theories, concepts and principles and describes the properties of materials or data or systems to address a need, </w:t>
            </w:r>
            <w:proofErr w:type="gramStart"/>
            <w:r w:rsidRPr="00FA6133">
              <w:t>problem</w:t>
            </w:r>
            <w:proofErr w:type="gramEnd"/>
            <w:r w:rsidRPr="00FA6133">
              <w:t xml:space="preserve"> or challenge</w:t>
            </w:r>
          </w:p>
        </w:tc>
        <w:tc>
          <w:tcPr>
            <w:tcW w:w="2959" w:type="dxa"/>
            <w:tcBorders>
              <w:top w:val="nil"/>
              <w:bottom w:val="nil"/>
            </w:tcBorders>
          </w:tcPr>
          <w:p w14:paraId="76C6ED09" w14:textId="77777777" w:rsidR="00BB393C" w:rsidRPr="00FA6133" w:rsidRDefault="00BB393C" w:rsidP="004C55A9">
            <w:pPr>
              <w:pStyle w:val="ListBullet8ptTable8pt"/>
              <w:framePr w:hSpace="0" w:wrap="auto" w:vAnchor="margin" w:hAnchor="text" w:yAlign="inline"/>
            </w:pPr>
            <w:r w:rsidRPr="00FA6133">
              <w:t xml:space="preserve">describes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c>
          <w:tcPr>
            <w:tcW w:w="2959" w:type="dxa"/>
            <w:tcBorders>
              <w:top w:val="nil"/>
              <w:bottom w:val="nil"/>
            </w:tcBorders>
          </w:tcPr>
          <w:p w14:paraId="488059E5" w14:textId="77777777" w:rsidR="00BB393C" w:rsidRPr="00FA6133" w:rsidRDefault="00BB393C" w:rsidP="004C55A9">
            <w:pPr>
              <w:pStyle w:val="ListBullet8ptTable8pt"/>
              <w:framePr w:hSpace="0" w:wrap="auto" w:vAnchor="margin" w:hAnchor="text" w:yAlign="inline"/>
            </w:pPr>
            <w:r w:rsidRPr="00FA6133">
              <w:t xml:space="preserve">identifies major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c>
          <w:tcPr>
            <w:tcW w:w="2960" w:type="dxa"/>
            <w:tcBorders>
              <w:top w:val="nil"/>
              <w:bottom w:val="nil"/>
            </w:tcBorders>
          </w:tcPr>
          <w:p w14:paraId="7F05881F" w14:textId="77777777" w:rsidR="00BB393C" w:rsidRPr="00FA6133" w:rsidRDefault="00BB393C" w:rsidP="004C55A9">
            <w:pPr>
              <w:pStyle w:val="ListBullet8ptTable8pt"/>
              <w:framePr w:hSpace="0" w:wrap="auto" w:vAnchor="margin" w:hAnchor="text" w:yAlign="inline"/>
            </w:pPr>
            <w:r w:rsidRPr="00FA6133">
              <w:t xml:space="preserve">identifies few technology theories, </w:t>
            </w:r>
            <w:proofErr w:type="gramStart"/>
            <w:r w:rsidRPr="00FA6133">
              <w:t>concepts</w:t>
            </w:r>
            <w:proofErr w:type="gramEnd"/>
            <w:r w:rsidRPr="00FA6133">
              <w:t xml:space="preserve"> and principles with minimal reference to properties of materials or data or systems to address a need, problem or challenge</w:t>
            </w:r>
          </w:p>
        </w:tc>
      </w:tr>
      <w:tr w:rsidR="00BB393C" w:rsidRPr="00A722C2" w14:paraId="2CA97BEE" w14:textId="77777777" w:rsidTr="004C55A9">
        <w:trPr>
          <w:cantSplit/>
          <w:trHeight w:val="483"/>
          <w:jc w:val="center"/>
        </w:trPr>
        <w:tc>
          <w:tcPr>
            <w:tcW w:w="513" w:type="dxa"/>
            <w:vMerge/>
            <w:textDirection w:val="btLr"/>
            <w:vAlign w:val="center"/>
          </w:tcPr>
          <w:p w14:paraId="5458A77F" w14:textId="77777777" w:rsidR="00BB393C" w:rsidRPr="0058033A" w:rsidRDefault="00BB393C" w:rsidP="004C55A9">
            <w:pPr>
              <w:pStyle w:val="TabletextcentredBold10pt"/>
              <w:framePr w:hSpace="0" w:wrap="auto" w:hAnchor="text" w:yAlign="inline"/>
            </w:pPr>
          </w:p>
        </w:tc>
        <w:tc>
          <w:tcPr>
            <w:tcW w:w="2959" w:type="dxa"/>
            <w:tcBorders>
              <w:top w:val="nil"/>
              <w:bottom w:val="nil"/>
            </w:tcBorders>
          </w:tcPr>
          <w:p w14:paraId="681E9165" w14:textId="77777777" w:rsidR="00BB393C" w:rsidRPr="00A722C2" w:rsidRDefault="00BB393C" w:rsidP="004C55A9">
            <w:pPr>
              <w:pStyle w:val="ListBullet8ptTable8pt"/>
              <w:framePr w:hSpace="0" w:wrap="auto" w:vAnchor="margin" w:hAnchor="text" w:yAlign="inline"/>
            </w:pPr>
            <w:r w:rsidRPr="00CE1EF7">
              <w:t xml:space="preserve">analyses technologies in a range of contexts and </w:t>
            </w:r>
            <w:r>
              <w:t>explains</w:t>
            </w:r>
            <w:r w:rsidRPr="00CE1EF7">
              <w:t xml:space="preserve"> ethical and sustainable application</w:t>
            </w:r>
            <w:r>
              <w:t xml:space="preserve"> </w:t>
            </w:r>
          </w:p>
        </w:tc>
        <w:tc>
          <w:tcPr>
            <w:tcW w:w="2959" w:type="dxa"/>
            <w:tcBorders>
              <w:top w:val="nil"/>
              <w:bottom w:val="nil"/>
            </w:tcBorders>
          </w:tcPr>
          <w:p w14:paraId="77BCBCDC" w14:textId="77777777" w:rsidR="00BB393C" w:rsidRPr="00A722C2" w:rsidRDefault="00BB393C" w:rsidP="004C55A9">
            <w:pPr>
              <w:pStyle w:val="ListBullet8ptTable8pt"/>
              <w:framePr w:hSpace="0" w:wrap="auto" w:vAnchor="margin" w:hAnchor="text" w:yAlign="inline"/>
            </w:pPr>
            <w:r>
              <w:t>explains</w:t>
            </w:r>
            <w:r w:rsidRPr="00CE1EF7">
              <w:t xml:space="preserve"> technologies in a range of contexts and</w:t>
            </w:r>
            <w:r>
              <w:t xml:space="preserve"> describes</w:t>
            </w:r>
            <w:r w:rsidRPr="00CE1EF7">
              <w:t xml:space="preserve"> ethical and sustainable application</w:t>
            </w:r>
            <w:r>
              <w:t xml:space="preserve"> </w:t>
            </w:r>
          </w:p>
        </w:tc>
        <w:tc>
          <w:tcPr>
            <w:tcW w:w="2959" w:type="dxa"/>
            <w:tcBorders>
              <w:top w:val="nil"/>
              <w:bottom w:val="nil"/>
            </w:tcBorders>
          </w:tcPr>
          <w:p w14:paraId="1EA636B7" w14:textId="77777777" w:rsidR="00BB393C" w:rsidRPr="00A722C2" w:rsidRDefault="00BB393C" w:rsidP="004C55A9">
            <w:pPr>
              <w:pStyle w:val="ListBullet8ptTable8pt"/>
              <w:framePr w:hSpace="0" w:wrap="auto" w:vAnchor="margin" w:hAnchor="text" w:yAlign="inline"/>
            </w:pPr>
            <w:r>
              <w:t>describes</w:t>
            </w:r>
            <w:r w:rsidRPr="00CE1EF7">
              <w:t xml:space="preserve"> technologies in a range of contexts </w:t>
            </w:r>
            <w:r>
              <w:t xml:space="preserve">with some reference to </w:t>
            </w:r>
            <w:r w:rsidRPr="00CE1EF7">
              <w:t>ethical and sustainable application</w:t>
            </w:r>
            <w:r>
              <w:t xml:space="preserve"> </w:t>
            </w:r>
          </w:p>
        </w:tc>
        <w:tc>
          <w:tcPr>
            <w:tcW w:w="2959" w:type="dxa"/>
            <w:tcBorders>
              <w:top w:val="nil"/>
              <w:bottom w:val="nil"/>
            </w:tcBorders>
          </w:tcPr>
          <w:p w14:paraId="698DC872" w14:textId="77777777" w:rsidR="00BB393C" w:rsidRPr="00A722C2" w:rsidRDefault="00BB393C" w:rsidP="004C55A9">
            <w:pPr>
              <w:pStyle w:val="ListBullet8ptTable8pt"/>
              <w:framePr w:hSpace="0" w:wrap="auto" w:vAnchor="margin" w:hAnchor="text" w:yAlign="inline"/>
            </w:pPr>
            <w:r>
              <w:t xml:space="preserve">identifies major features of </w:t>
            </w:r>
            <w:r w:rsidRPr="00CE1EF7">
              <w:t xml:space="preserve">technologies </w:t>
            </w:r>
            <w:r>
              <w:t xml:space="preserve">with little reference to </w:t>
            </w:r>
            <w:r w:rsidRPr="00CE1EF7">
              <w:t>ethical and sustainable application</w:t>
            </w:r>
          </w:p>
        </w:tc>
        <w:tc>
          <w:tcPr>
            <w:tcW w:w="2960" w:type="dxa"/>
            <w:tcBorders>
              <w:top w:val="nil"/>
              <w:bottom w:val="nil"/>
            </w:tcBorders>
          </w:tcPr>
          <w:p w14:paraId="7F4F9F91" w14:textId="77777777" w:rsidR="00BB393C" w:rsidRPr="00A722C2" w:rsidRDefault="00BB393C" w:rsidP="004C55A9">
            <w:pPr>
              <w:pStyle w:val="ListBullet8ptTable8pt"/>
              <w:framePr w:hSpace="0" w:wrap="auto" w:vAnchor="margin" w:hAnchor="text" w:yAlign="inline"/>
            </w:pPr>
            <w:r>
              <w:t>identifies some features of t</w:t>
            </w:r>
            <w:r w:rsidRPr="00CE1EF7">
              <w:t xml:space="preserve">echnologies </w:t>
            </w:r>
            <w:r>
              <w:t xml:space="preserve">with no reference to </w:t>
            </w:r>
            <w:r w:rsidRPr="00CE1EF7">
              <w:t>ethical and sustainable application</w:t>
            </w:r>
          </w:p>
        </w:tc>
      </w:tr>
      <w:tr w:rsidR="00BB393C" w:rsidRPr="00A722C2" w14:paraId="26AD2005" w14:textId="77777777" w:rsidTr="004C55A9">
        <w:trPr>
          <w:cantSplit/>
          <w:trHeight w:val="872"/>
          <w:jc w:val="center"/>
        </w:trPr>
        <w:tc>
          <w:tcPr>
            <w:tcW w:w="513" w:type="dxa"/>
            <w:vMerge/>
            <w:textDirection w:val="btLr"/>
            <w:vAlign w:val="center"/>
          </w:tcPr>
          <w:p w14:paraId="7D0435D8" w14:textId="77777777" w:rsidR="00BB393C" w:rsidRPr="0058033A" w:rsidRDefault="00BB393C" w:rsidP="004C55A9">
            <w:pPr>
              <w:pStyle w:val="TabletextcentredBold10pt"/>
              <w:framePr w:hSpace="0" w:wrap="auto" w:hAnchor="text" w:yAlign="inline"/>
            </w:pPr>
          </w:p>
        </w:tc>
        <w:tc>
          <w:tcPr>
            <w:tcW w:w="2959" w:type="dxa"/>
            <w:tcBorders>
              <w:top w:val="nil"/>
              <w:bottom w:val="single" w:sz="4" w:space="0" w:color="auto"/>
            </w:tcBorders>
          </w:tcPr>
          <w:p w14:paraId="25929E40" w14:textId="77777777" w:rsidR="00BB393C" w:rsidRPr="00A722C2" w:rsidRDefault="00BB393C" w:rsidP="004C55A9">
            <w:pPr>
              <w:pStyle w:val="ListBullet8ptTable8pt"/>
              <w:framePr w:hSpace="0" w:wrap="auto" w:vAnchor="margin" w:hAnchor="text" w:yAlign="inline"/>
            </w:pPr>
            <w:r>
              <w:t>thinks critically</w:t>
            </w:r>
            <w:r w:rsidRPr="00CE1EF7">
              <w:t>, drawing on data and information to solve</w:t>
            </w:r>
            <w:r>
              <w:t xml:space="preserve"> complex problems and analyses </w:t>
            </w:r>
            <w:r w:rsidRPr="00CE1EF7">
              <w:t>opportunities for application</w:t>
            </w:r>
            <w:r>
              <w:t xml:space="preserve"> of technology</w:t>
            </w:r>
          </w:p>
        </w:tc>
        <w:tc>
          <w:tcPr>
            <w:tcW w:w="2959" w:type="dxa"/>
            <w:tcBorders>
              <w:top w:val="nil"/>
              <w:bottom w:val="single" w:sz="4" w:space="0" w:color="auto"/>
            </w:tcBorders>
          </w:tcPr>
          <w:p w14:paraId="04CDBD9E" w14:textId="77777777" w:rsidR="00BB393C" w:rsidRPr="00A722C2" w:rsidRDefault="00BB393C" w:rsidP="004C55A9">
            <w:pPr>
              <w:pStyle w:val="ListBullet8ptTable8pt"/>
              <w:framePr w:hSpace="0" w:wrap="auto" w:vAnchor="margin" w:hAnchor="text" w:yAlign="inline"/>
            </w:pPr>
            <w:r>
              <w:t>thinks critically</w:t>
            </w:r>
            <w:r w:rsidRPr="00CE1EF7">
              <w:t xml:space="preserve">, drawing on data </w:t>
            </w:r>
            <w:r>
              <w:t>and information to solve problems and explains</w:t>
            </w:r>
            <w:r w:rsidRPr="00CE1EF7">
              <w:t xml:space="preserve"> opportunities for application</w:t>
            </w:r>
            <w:r>
              <w:t xml:space="preserve"> of technology</w:t>
            </w:r>
          </w:p>
        </w:tc>
        <w:tc>
          <w:tcPr>
            <w:tcW w:w="2959" w:type="dxa"/>
            <w:tcBorders>
              <w:top w:val="nil"/>
              <w:bottom w:val="single" w:sz="4" w:space="0" w:color="auto"/>
            </w:tcBorders>
          </w:tcPr>
          <w:p w14:paraId="63F00AFF" w14:textId="77777777" w:rsidR="00BB393C" w:rsidRPr="00A722C2" w:rsidRDefault="00BB393C" w:rsidP="004C55A9">
            <w:pPr>
              <w:pStyle w:val="ListBullet8ptTable8pt"/>
              <w:framePr w:hSpace="0" w:wrap="auto" w:vAnchor="margin" w:hAnchor="text" w:yAlign="inline"/>
            </w:pPr>
            <w:r>
              <w:t>draws</w:t>
            </w:r>
            <w:r w:rsidRPr="00CE1EF7">
              <w:t xml:space="preserve"> on data </w:t>
            </w:r>
            <w:r>
              <w:t xml:space="preserve">and information to solve problems and describes </w:t>
            </w:r>
            <w:r w:rsidRPr="00CE1EF7">
              <w:t>opportunities for application</w:t>
            </w:r>
            <w:r>
              <w:t xml:space="preserve"> of technology</w:t>
            </w:r>
          </w:p>
        </w:tc>
        <w:tc>
          <w:tcPr>
            <w:tcW w:w="2959" w:type="dxa"/>
            <w:tcBorders>
              <w:top w:val="nil"/>
              <w:bottom w:val="single" w:sz="4" w:space="0" w:color="auto"/>
            </w:tcBorders>
          </w:tcPr>
          <w:p w14:paraId="0AE2C61C" w14:textId="77777777" w:rsidR="00BB393C" w:rsidRPr="00A722C2" w:rsidRDefault="00BB393C" w:rsidP="004C55A9">
            <w:pPr>
              <w:pStyle w:val="ListBullet8ptTable8pt"/>
              <w:framePr w:hSpace="0" w:wrap="auto" w:vAnchor="margin" w:hAnchor="text" w:yAlign="inline"/>
            </w:pPr>
            <w:r>
              <w:t>identifies some opportunities for application of technology with limited use of information and data</w:t>
            </w:r>
          </w:p>
        </w:tc>
        <w:tc>
          <w:tcPr>
            <w:tcW w:w="2960" w:type="dxa"/>
            <w:tcBorders>
              <w:top w:val="nil"/>
              <w:bottom w:val="single" w:sz="4" w:space="0" w:color="auto"/>
            </w:tcBorders>
          </w:tcPr>
          <w:p w14:paraId="38D6E21C" w14:textId="77777777" w:rsidR="00BB393C" w:rsidRPr="00A722C2" w:rsidRDefault="00BB393C" w:rsidP="004C55A9">
            <w:pPr>
              <w:pStyle w:val="ListBullet8ptTable8pt"/>
              <w:framePr w:hSpace="0" w:wrap="auto" w:vAnchor="margin" w:hAnchor="text" w:yAlign="inline"/>
            </w:pPr>
            <w:r>
              <w:t>identifies some opportunities for application of technology with little evidence of use of information and data</w:t>
            </w:r>
          </w:p>
        </w:tc>
      </w:tr>
      <w:tr w:rsidR="00BB393C" w:rsidRPr="00204CF7" w14:paraId="7C792ECD" w14:textId="77777777" w:rsidTr="004C55A9">
        <w:trPr>
          <w:cantSplit/>
          <w:trHeight w:val="949"/>
          <w:jc w:val="center"/>
        </w:trPr>
        <w:tc>
          <w:tcPr>
            <w:tcW w:w="513" w:type="dxa"/>
            <w:vMerge w:val="restart"/>
            <w:textDirection w:val="btLr"/>
            <w:vAlign w:val="center"/>
          </w:tcPr>
          <w:p w14:paraId="5AB21D1B" w14:textId="77777777" w:rsidR="00BB393C" w:rsidRPr="00A722C2" w:rsidRDefault="00BB393C" w:rsidP="004C55A9">
            <w:pPr>
              <w:pStyle w:val="TabletextcentredBold10pt"/>
              <w:framePr w:hSpace="0" w:wrap="auto" w:hAnchor="text" w:yAlign="inline"/>
            </w:pPr>
            <w:r w:rsidRPr="00A722C2">
              <w:t>Skills</w:t>
            </w:r>
          </w:p>
        </w:tc>
        <w:tc>
          <w:tcPr>
            <w:tcW w:w="2959" w:type="dxa"/>
            <w:tcBorders>
              <w:top w:val="single" w:sz="4" w:space="0" w:color="auto"/>
              <w:bottom w:val="nil"/>
            </w:tcBorders>
          </w:tcPr>
          <w:p w14:paraId="7E1384F9"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4DE14170"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55983EA0"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rsidRPr="00736850">
              <w:t>its</w:t>
            </w:r>
            <w:r w:rsidRPr="00204CF7">
              <w:t xml:space="preserve"> impact </w:t>
            </w:r>
          </w:p>
        </w:tc>
        <w:tc>
          <w:tcPr>
            <w:tcW w:w="2959" w:type="dxa"/>
            <w:tcBorders>
              <w:top w:val="single" w:sz="4" w:space="0" w:color="auto"/>
              <w:bottom w:val="nil"/>
            </w:tcBorders>
          </w:tcPr>
          <w:p w14:paraId="4CA77144" w14:textId="77777777" w:rsidR="00BB393C" w:rsidRPr="00204CF7" w:rsidRDefault="00BB393C" w:rsidP="004C55A9">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60" w:type="dxa"/>
            <w:tcBorders>
              <w:top w:val="single" w:sz="4" w:space="0" w:color="auto"/>
              <w:bottom w:val="nil"/>
            </w:tcBorders>
          </w:tcPr>
          <w:p w14:paraId="4EB1222E" w14:textId="77777777" w:rsidR="00BB393C" w:rsidRPr="00204CF7" w:rsidRDefault="00BB393C" w:rsidP="004C55A9">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BB393C" w:rsidRPr="00C116AD" w14:paraId="2E213573" w14:textId="77777777" w:rsidTr="004C55A9">
        <w:trPr>
          <w:cantSplit/>
          <w:trHeight w:val="735"/>
          <w:jc w:val="center"/>
        </w:trPr>
        <w:tc>
          <w:tcPr>
            <w:tcW w:w="513" w:type="dxa"/>
            <w:vMerge/>
            <w:textDirection w:val="btLr"/>
            <w:vAlign w:val="center"/>
          </w:tcPr>
          <w:p w14:paraId="5005647C" w14:textId="77777777" w:rsidR="00BB393C" w:rsidRPr="0058033A" w:rsidRDefault="00BB393C" w:rsidP="004C55A9">
            <w:pPr>
              <w:pStyle w:val="TabletextcentredBold10pt"/>
              <w:framePr w:hSpace="0" w:wrap="auto" w:hAnchor="text" w:yAlign="inline"/>
            </w:pPr>
          </w:p>
        </w:tc>
        <w:tc>
          <w:tcPr>
            <w:tcW w:w="2959" w:type="dxa"/>
            <w:tcBorders>
              <w:top w:val="nil"/>
              <w:bottom w:val="nil"/>
            </w:tcBorders>
          </w:tcPr>
          <w:p w14:paraId="79ECC62E" w14:textId="77777777" w:rsidR="00BB393C" w:rsidRPr="00FA6133" w:rsidRDefault="00BB393C" w:rsidP="004C55A9">
            <w:pPr>
              <w:pStyle w:val="ListBullet8ptTable8pt"/>
              <w:framePr w:wrap="around"/>
            </w:pPr>
            <w:r w:rsidRPr="00FA6133">
              <w:t>creates innovative and high-quality design solutions/products using techniques and approaches and justifies ideas coherently</w:t>
            </w:r>
          </w:p>
        </w:tc>
        <w:tc>
          <w:tcPr>
            <w:tcW w:w="2959" w:type="dxa"/>
            <w:tcBorders>
              <w:top w:val="nil"/>
              <w:bottom w:val="nil"/>
            </w:tcBorders>
          </w:tcPr>
          <w:p w14:paraId="0B7BCA73" w14:textId="77777777" w:rsidR="00BB393C" w:rsidRPr="00FA6133" w:rsidRDefault="00BB393C" w:rsidP="004C55A9">
            <w:pPr>
              <w:pStyle w:val="ListBullet8ptTable8pt"/>
              <w:framePr w:hSpace="0" w:wrap="auto" w:vAnchor="margin" w:hAnchor="text" w:yAlign="inline"/>
            </w:pPr>
            <w:r w:rsidRPr="00FA6133">
              <w:t>creates quality design solutions/products using techniques and approaches and explains ideas coherently</w:t>
            </w:r>
          </w:p>
        </w:tc>
        <w:tc>
          <w:tcPr>
            <w:tcW w:w="2959" w:type="dxa"/>
            <w:tcBorders>
              <w:top w:val="nil"/>
              <w:bottom w:val="nil"/>
            </w:tcBorders>
          </w:tcPr>
          <w:p w14:paraId="27125B72" w14:textId="77777777" w:rsidR="00BB393C" w:rsidRPr="00FA6133" w:rsidRDefault="00BB393C" w:rsidP="004C55A9">
            <w:pPr>
              <w:pStyle w:val="ListBullet8ptTable8pt"/>
              <w:framePr w:hSpace="0" w:wrap="auto" w:vAnchor="margin" w:hAnchor="text" w:yAlign="inline"/>
            </w:pPr>
            <w:r w:rsidRPr="00FA6133">
              <w:t>creates design solutions/products using some techniques and approaches and explains ideas</w:t>
            </w:r>
          </w:p>
        </w:tc>
        <w:tc>
          <w:tcPr>
            <w:tcW w:w="2959" w:type="dxa"/>
            <w:tcBorders>
              <w:top w:val="nil"/>
              <w:bottom w:val="nil"/>
            </w:tcBorders>
          </w:tcPr>
          <w:p w14:paraId="064AEAB3" w14:textId="77777777" w:rsidR="00BB393C" w:rsidRPr="00FA6133" w:rsidRDefault="00BB393C" w:rsidP="004C55A9">
            <w:pPr>
              <w:pStyle w:val="ListBullet8ptTable8pt"/>
              <w:framePr w:hSpace="0" w:wrap="auto" w:vAnchor="margin" w:hAnchor="text" w:yAlign="inline"/>
            </w:pPr>
            <w:r w:rsidRPr="00FA6133">
              <w:t>creates design solutions/products using some techniques and approaches and describes ideas</w:t>
            </w:r>
          </w:p>
        </w:tc>
        <w:tc>
          <w:tcPr>
            <w:tcW w:w="2960" w:type="dxa"/>
            <w:tcBorders>
              <w:top w:val="nil"/>
              <w:bottom w:val="nil"/>
            </w:tcBorders>
          </w:tcPr>
          <w:p w14:paraId="031A970B" w14:textId="77777777" w:rsidR="00BB393C" w:rsidRPr="00FA6133" w:rsidRDefault="00BB393C" w:rsidP="004C55A9">
            <w:pPr>
              <w:pStyle w:val="ListBullet8ptTable8pt"/>
              <w:framePr w:hSpace="0" w:wrap="auto" w:vAnchor="margin" w:hAnchor="text" w:yAlign="inline"/>
            </w:pPr>
            <w:r w:rsidRPr="00FA6133">
              <w:t>creates design solutions/products using some techniques and approaches and description of ideas</w:t>
            </w:r>
          </w:p>
        </w:tc>
      </w:tr>
      <w:tr w:rsidR="00BB393C" w:rsidRPr="00C116AD" w14:paraId="21C8D6B0" w14:textId="77777777" w:rsidTr="004C55A9">
        <w:trPr>
          <w:cantSplit/>
          <w:trHeight w:val="688"/>
          <w:jc w:val="center"/>
        </w:trPr>
        <w:tc>
          <w:tcPr>
            <w:tcW w:w="513" w:type="dxa"/>
            <w:vMerge/>
            <w:textDirection w:val="btLr"/>
            <w:vAlign w:val="center"/>
          </w:tcPr>
          <w:p w14:paraId="4B0C35F3" w14:textId="77777777" w:rsidR="00BB393C" w:rsidRPr="0058033A" w:rsidRDefault="00BB393C" w:rsidP="004C55A9">
            <w:pPr>
              <w:pStyle w:val="TabletextcentredBold10pt"/>
              <w:framePr w:hSpace="0" w:wrap="auto" w:hAnchor="text" w:yAlign="inline"/>
            </w:pPr>
          </w:p>
        </w:tc>
        <w:tc>
          <w:tcPr>
            <w:tcW w:w="2959" w:type="dxa"/>
            <w:tcBorders>
              <w:top w:val="nil"/>
              <w:bottom w:val="nil"/>
            </w:tcBorders>
          </w:tcPr>
          <w:p w14:paraId="2E7E8C76" w14:textId="77777777" w:rsidR="00BB393C" w:rsidRPr="00FA6133" w:rsidRDefault="00BB393C" w:rsidP="004C55A9">
            <w:pPr>
              <w:pStyle w:val="ListBullet8ptTable8pt"/>
              <w:framePr w:wrap="around"/>
            </w:pPr>
            <w:r w:rsidRPr="00FA6133">
              <w:t>critically analyses potential prototypes and solutions evaluating their appropriateness and effectiveness via iterative improvement and review</w:t>
            </w:r>
          </w:p>
        </w:tc>
        <w:tc>
          <w:tcPr>
            <w:tcW w:w="2959" w:type="dxa"/>
            <w:tcBorders>
              <w:top w:val="nil"/>
              <w:bottom w:val="nil"/>
            </w:tcBorders>
          </w:tcPr>
          <w:p w14:paraId="47DF54E5" w14:textId="77777777" w:rsidR="00BB393C" w:rsidRPr="00FA6133" w:rsidRDefault="00BB393C" w:rsidP="004C55A9">
            <w:pPr>
              <w:pStyle w:val="ListBullet8ptTable8pt"/>
              <w:framePr w:wrap="around"/>
            </w:pPr>
            <w:r w:rsidRPr="00FA6133">
              <w:t>analyses potential prototypes and solutions evaluating their appropriateness and effectiveness via iterative improvement and review</w:t>
            </w:r>
          </w:p>
        </w:tc>
        <w:tc>
          <w:tcPr>
            <w:tcW w:w="2959" w:type="dxa"/>
            <w:tcBorders>
              <w:top w:val="nil"/>
              <w:bottom w:val="nil"/>
            </w:tcBorders>
          </w:tcPr>
          <w:p w14:paraId="5DC8C0B6" w14:textId="77777777" w:rsidR="00BB393C" w:rsidRPr="00FA6133" w:rsidRDefault="00BB393C" w:rsidP="004C55A9">
            <w:pPr>
              <w:pStyle w:val="ListBullet8ptTable8pt"/>
              <w:framePr w:wrap="around"/>
            </w:pPr>
            <w:r w:rsidRPr="00FA6133">
              <w:t>explains potential prototypes and solutions evaluating their appropriateness and effectiveness via iterative improvement and review</w:t>
            </w:r>
          </w:p>
        </w:tc>
        <w:tc>
          <w:tcPr>
            <w:tcW w:w="2959" w:type="dxa"/>
            <w:tcBorders>
              <w:top w:val="nil"/>
              <w:bottom w:val="nil"/>
            </w:tcBorders>
          </w:tcPr>
          <w:p w14:paraId="7995F90E" w14:textId="77777777" w:rsidR="00BB393C" w:rsidRPr="00FA6133" w:rsidRDefault="00BB393C" w:rsidP="004C55A9">
            <w:pPr>
              <w:pStyle w:val="ListBullet8ptTable8pt"/>
              <w:framePr w:wrap="around"/>
            </w:pPr>
            <w:r w:rsidRPr="00FA6133">
              <w:t>describes analyses potential prototypes and solutions evaluating their appropriateness and effectiveness via iterative improvement and review</w:t>
            </w:r>
          </w:p>
        </w:tc>
        <w:tc>
          <w:tcPr>
            <w:tcW w:w="2960" w:type="dxa"/>
            <w:tcBorders>
              <w:top w:val="nil"/>
              <w:bottom w:val="nil"/>
            </w:tcBorders>
          </w:tcPr>
          <w:p w14:paraId="0980805B" w14:textId="77777777" w:rsidR="00BB393C" w:rsidRPr="00FA6133" w:rsidRDefault="00BB393C" w:rsidP="004C55A9">
            <w:pPr>
              <w:pStyle w:val="ListBullet8ptTable8pt"/>
              <w:framePr w:wrap="around"/>
            </w:pPr>
            <w:r w:rsidRPr="00FA6133">
              <w:t>identifies potential prototypes and solutions with little or no reference to their appropriateness and effectiveness via iterative improvement and review</w:t>
            </w:r>
          </w:p>
        </w:tc>
      </w:tr>
      <w:tr w:rsidR="00BB393C" w:rsidRPr="00DE71F2" w14:paraId="653D677D" w14:textId="77777777" w:rsidTr="004C55A9">
        <w:trPr>
          <w:cantSplit/>
          <w:trHeight w:val="693"/>
          <w:jc w:val="center"/>
        </w:trPr>
        <w:tc>
          <w:tcPr>
            <w:tcW w:w="513" w:type="dxa"/>
            <w:vMerge/>
            <w:textDirection w:val="btLr"/>
            <w:vAlign w:val="center"/>
          </w:tcPr>
          <w:p w14:paraId="30E0D72F" w14:textId="77777777" w:rsidR="00BB393C" w:rsidRPr="0058033A" w:rsidRDefault="00BB393C" w:rsidP="004C55A9">
            <w:pPr>
              <w:pStyle w:val="TabletextcentredBold10pt"/>
              <w:framePr w:hSpace="0" w:wrap="auto" w:hAnchor="text" w:yAlign="inline"/>
            </w:pPr>
          </w:p>
        </w:tc>
        <w:tc>
          <w:tcPr>
            <w:tcW w:w="2959" w:type="dxa"/>
            <w:tcBorders>
              <w:top w:val="nil"/>
              <w:bottom w:val="nil"/>
            </w:tcBorders>
          </w:tcPr>
          <w:p w14:paraId="3CABF739" w14:textId="77777777" w:rsidR="00BB393C" w:rsidRPr="00FA6133" w:rsidRDefault="00BB393C" w:rsidP="004C55A9">
            <w:pPr>
              <w:pStyle w:val="ListBullet8ptTable8pt"/>
              <w:framePr w:hSpace="0" w:wrap="auto" w:vAnchor="margin" w:hAnchor="text" w:yAlign="inline"/>
            </w:pPr>
            <w:r w:rsidRPr="00FA6133">
              <w:t xml:space="preserve">communicates complex ideas and insights effectively in a range of mediums and justifies ideas coherently using appropriate evidence, </w:t>
            </w:r>
            <w:proofErr w:type="gramStart"/>
            <w:r w:rsidRPr="00FA6133">
              <w:t>metalanguage</w:t>
            </w:r>
            <w:proofErr w:type="gramEnd"/>
            <w:r w:rsidRPr="00FA6133">
              <w:t xml:space="preserve"> and accurate referencing</w:t>
            </w:r>
          </w:p>
        </w:tc>
        <w:tc>
          <w:tcPr>
            <w:tcW w:w="2959" w:type="dxa"/>
            <w:tcBorders>
              <w:top w:val="nil"/>
              <w:bottom w:val="nil"/>
            </w:tcBorders>
          </w:tcPr>
          <w:p w14:paraId="2C3814AF" w14:textId="77777777" w:rsidR="00BB393C" w:rsidRPr="00FA6133" w:rsidRDefault="00BB393C" w:rsidP="004C55A9">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9" w:type="dxa"/>
            <w:tcBorders>
              <w:top w:val="nil"/>
              <w:bottom w:val="nil"/>
            </w:tcBorders>
          </w:tcPr>
          <w:p w14:paraId="7E7E4248" w14:textId="77777777" w:rsidR="00BB393C" w:rsidRPr="00FA6133" w:rsidRDefault="00BB393C" w:rsidP="004C55A9">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9" w:type="dxa"/>
            <w:tcBorders>
              <w:top w:val="nil"/>
              <w:bottom w:val="nil"/>
            </w:tcBorders>
          </w:tcPr>
          <w:p w14:paraId="4CC1B3A6" w14:textId="77777777" w:rsidR="00BB393C" w:rsidRPr="00FA6133" w:rsidRDefault="00BB393C" w:rsidP="004C55A9">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60" w:type="dxa"/>
            <w:tcBorders>
              <w:top w:val="nil"/>
              <w:bottom w:val="nil"/>
            </w:tcBorders>
          </w:tcPr>
          <w:p w14:paraId="3E15CBEF" w14:textId="77777777" w:rsidR="00BB393C" w:rsidRPr="00FA6133" w:rsidRDefault="00BB393C" w:rsidP="004C55A9">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BB393C" w:rsidRPr="00204CF7" w14:paraId="065B8B84" w14:textId="77777777" w:rsidTr="004C55A9">
        <w:trPr>
          <w:cantSplit/>
          <w:trHeight w:val="1340"/>
          <w:jc w:val="center"/>
        </w:trPr>
        <w:tc>
          <w:tcPr>
            <w:tcW w:w="513" w:type="dxa"/>
            <w:vMerge/>
            <w:textDirection w:val="btLr"/>
            <w:vAlign w:val="center"/>
          </w:tcPr>
          <w:p w14:paraId="7FB8142D" w14:textId="77777777" w:rsidR="00BB393C" w:rsidRPr="0058033A" w:rsidRDefault="00BB393C" w:rsidP="004C55A9">
            <w:pPr>
              <w:pStyle w:val="TabletextcentredBold10pt"/>
              <w:framePr w:hSpace="0" w:wrap="auto" w:hAnchor="text" w:yAlign="inline"/>
            </w:pPr>
          </w:p>
        </w:tc>
        <w:tc>
          <w:tcPr>
            <w:tcW w:w="2959" w:type="dxa"/>
            <w:tcBorders>
              <w:top w:val="nil"/>
            </w:tcBorders>
          </w:tcPr>
          <w:p w14:paraId="53EB0685" w14:textId="77777777" w:rsidR="00BB393C" w:rsidRPr="00FA6133" w:rsidRDefault="00BB393C" w:rsidP="004C55A9">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9" w:type="dxa"/>
            <w:tcBorders>
              <w:top w:val="nil"/>
            </w:tcBorders>
          </w:tcPr>
          <w:p w14:paraId="7A660609" w14:textId="77777777" w:rsidR="00BB393C" w:rsidRPr="00FA6133" w:rsidRDefault="00BB393C" w:rsidP="004C55A9">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9" w:type="dxa"/>
            <w:tcBorders>
              <w:top w:val="nil"/>
            </w:tcBorders>
          </w:tcPr>
          <w:p w14:paraId="370292C9" w14:textId="77777777" w:rsidR="00BB393C" w:rsidRPr="00FA6133" w:rsidRDefault="00BB393C" w:rsidP="004C55A9">
            <w:pPr>
              <w:pStyle w:val="ListBullet8ptTable8pt"/>
              <w:framePr w:hSpace="0" w:wrap="auto" w:vAnchor="margin" w:hAnchor="text" w:yAlign="inline"/>
            </w:pPr>
            <w:r w:rsidRPr="00FA6133">
              <w:t>reflects on their own thinking explains inter and intrapersonal skills including planning, time management, use of appropriate techniques and strategies and capacity to work both independently and collaboratively</w:t>
            </w:r>
          </w:p>
        </w:tc>
        <w:tc>
          <w:tcPr>
            <w:tcW w:w="2959" w:type="dxa"/>
            <w:tcBorders>
              <w:top w:val="nil"/>
            </w:tcBorders>
          </w:tcPr>
          <w:p w14:paraId="78C60B3F" w14:textId="77777777" w:rsidR="00BB393C" w:rsidRPr="00FA6133" w:rsidRDefault="00BB393C" w:rsidP="004C55A9">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60" w:type="dxa"/>
            <w:tcBorders>
              <w:top w:val="nil"/>
            </w:tcBorders>
          </w:tcPr>
          <w:p w14:paraId="60AA751C" w14:textId="77777777" w:rsidR="00BB393C" w:rsidRPr="00FA6133" w:rsidRDefault="00BB393C" w:rsidP="004C55A9">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0104005A" w14:textId="77777777" w:rsidR="00BB393C" w:rsidRPr="005E0CB2" w:rsidRDefault="00BB393C" w:rsidP="00BB393C">
      <w:pPr>
        <w:sectPr w:rsidR="00BB393C" w:rsidRPr="005E0CB2" w:rsidSect="00D03A42">
          <w:pgSz w:w="16838" w:h="11906" w:orient="landscape"/>
          <w:pgMar w:top="851" w:right="851" w:bottom="567" w:left="851" w:header="284" w:footer="603"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7"/>
        <w:gridCol w:w="2967"/>
        <w:gridCol w:w="2968"/>
        <w:gridCol w:w="2968"/>
        <w:gridCol w:w="2949"/>
        <w:gridCol w:w="2950"/>
      </w:tblGrid>
      <w:tr w:rsidR="00BB393C" w:rsidRPr="0058033A" w14:paraId="17A4109B" w14:textId="77777777" w:rsidTr="004C55A9">
        <w:trPr>
          <w:jc w:val="center"/>
        </w:trPr>
        <w:tc>
          <w:tcPr>
            <w:tcW w:w="15309" w:type="dxa"/>
            <w:gridSpan w:val="6"/>
            <w:tcBorders>
              <w:top w:val="nil"/>
              <w:left w:val="nil"/>
              <w:right w:val="nil"/>
            </w:tcBorders>
            <w:vAlign w:val="center"/>
          </w:tcPr>
          <w:p w14:paraId="118E356B" w14:textId="77777777" w:rsidR="00BB393C" w:rsidRPr="0058033A" w:rsidRDefault="00BB393C" w:rsidP="004C55A9">
            <w:pPr>
              <w:pStyle w:val="Heading3"/>
            </w:pPr>
            <w:r w:rsidRPr="0058033A">
              <w:lastRenderedPageBreak/>
              <w:t xml:space="preserve">Achievement Standards </w:t>
            </w:r>
            <w:r>
              <w:t>Technologies</w:t>
            </w:r>
            <w:r w:rsidRPr="0058033A">
              <w:t xml:space="preserve"> </w:t>
            </w:r>
            <w:r>
              <w:t>T</w:t>
            </w:r>
            <w:r w:rsidRPr="0058033A">
              <w:t xml:space="preserve"> Course Year 1</w:t>
            </w:r>
            <w:r>
              <w:t>2</w:t>
            </w:r>
          </w:p>
        </w:tc>
      </w:tr>
      <w:tr w:rsidR="00BB393C" w:rsidRPr="003D09DA" w14:paraId="3FB2B5F5" w14:textId="77777777" w:rsidTr="004C55A9">
        <w:trPr>
          <w:jc w:val="center"/>
        </w:trPr>
        <w:tc>
          <w:tcPr>
            <w:tcW w:w="507" w:type="dxa"/>
            <w:vAlign w:val="center"/>
          </w:tcPr>
          <w:p w14:paraId="0C1DDB46" w14:textId="77777777" w:rsidR="00BB393C" w:rsidRPr="003D09DA" w:rsidRDefault="00BB393C" w:rsidP="004C55A9">
            <w:pPr>
              <w:rPr>
                <w:sz w:val="20"/>
                <w:szCs w:val="20"/>
              </w:rPr>
            </w:pPr>
          </w:p>
        </w:tc>
        <w:tc>
          <w:tcPr>
            <w:tcW w:w="2967" w:type="dxa"/>
            <w:tcBorders>
              <w:bottom w:val="single" w:sz="4" w:space="0" w:color="auto"/>
            </w:tcBorders>
            <w:vAlign w:val="center"/>
          </w:tcPr>
          <w:p w14:paraId="7071B6CD" w14:textId="77777777" w:rsidR="00BB393C" w:rsidRPr="003D09DA" w:rsidRDefault="00BB393C" w:rsidP="004C55A9">
            <w:pPr>
              <w:pStyle w:val="TabletextItaliccentred"/>
              <w:rPr>
                <w:sz w:val="20"/>
                <w:szCs w:val="20"/>
              </w:rPr>
            </w:pPr>
            <w:r w:rsidRPr="003D09DA">
              <w:rPr>
                <w:sz w:val="20"/>
                <w:szCs w:val="20"/>
              </w:rPr>
              <w:t xml:space="preserve">A student who achieves an </w:t>
            </w:r>
            <w:r w:rsidRPr="003D09DA">
              <w:rPr>
                <w:b/>
                <w:sz w:val="20"/>
                <w:szCs w:val="20"/>
              </w:rPr>
              <w:t>A</w:t>
            </w:r>
            <w:r w:rsidRPr="003D09DA">
              <w:rPr>
                <w:sz w:val="20"/>
                <w:szCs w:val="20"/>
              </w:rPr>
              <w:t xml:space="preserve"> grade typically</w:t>
            </w:r>
          </w:p>
        </w:tc>
        <w:tc>
          <w:tcPr>
            <w:tcW w:w="2968" w:type="dxa"/>
            <w:tcBorders>
              <w:bottom w:val="single" w:sz="4" w:space="0" w:color="auto"/>
            </w:tcBorders>
            <w:vAlign w:val="center"/>
          </w:tcPr>
          <w:p w14:paraId="557EB8AA" w14:textId="77777777" w:rsidR="00BB393C" w:rsidRPr="003D09DA" w:rsidRDefault="00BB393C" w:rsidP="004C55A9">
            <w:pPr>
              <w:pStyle w:val="TabletextItaliccentred"/>
              <w:rPr>
                <w:sz w:val="20"/>
                <w:szCs w:val="20"/>
              </w:rPr>
            </w:pPr>
            <w:r w:rsidRPr="003D09DA">
              <w:rPr>
                <w:sz w:val="20"/>
                <w:szCs w:val="20"/>
              </w:rPr>
              <w:t xml:space="preserve">A student who achieves a </w:t>
            </w:r>
            <w:r w:rsidRPr="003D09DA">
              <w:rPr>
                <w:b/>
                <w:sz w:val="20"/>
                <w:szCs w:val="20"/>
              </w:rPr>
              <w:t>B</w:t>
            </w:r>
            <w:r w:rsidRPr="003D09DA">
              <w:rPr>
                <w:sz w:val="20"/>
                <w:szCs w:val="20"/>
              </w:rPr>
              <w:t xml:space="preserve"> grade typically</w:t>
            </w:r>
          </w:p>
        </w:tc>
        <w:tc>
          <w:tcPr>
            <w:tcW w:w="2968" w:type="dxa"/>
            <w:tcBorders>
              <w:bottom w:val="single" w:sz="4" w:space="0" w:color="auto"/>
            </w:tcBorders>
            <w:vAlign w:val="center"/>
          </w:tcPr>
          <w:p w14:paraId="797F406C" w14:textId="77777777" w:rsidR="00BB393C" w:rsidRPr="003D09DA" w:rsidRDefault="00BB393C" w:rsidP="004C55A9">
            <w:pPr>
              <w:pStyle w:val="TabletextItaliccentred"/>
              <w:rPr>
                <w:sz w:val="20"/>
                <w:szCs w:val="20"/>
              </w:rPr>
            </w:pPr>
            <w:r w:rsidRPr="003D09DA">
              <w:rPr>
                <w:sz w:val="20"/>
                <w:szCs w:val="20"/>
              </w:rPr>
              <w:t xml:space="preserve">A student who achieves a </w:t>
            </w:r>
            <w:r w:rsidRPr="003D09DA">
              <w:rPr>
                <w:b/>
                <w:sz w:val="20"/>
                <w:szCs w:val="20"/>
              </w:rPr>
              <w:t>C</w:t>
            </w:r>
            <w:r w:rsidRPr="003D09DA">
              <w:rPr>
                <w:sz w:val="20"/>
                <w:szCs w:val="20"/>
              </w:rPr>
              <w:t xml:space="preserve"> grade typically</w:t>
            </w:r>
          </w:p>
        </w:tc>
        <w:tc>
          <w:tcPr>
            <w:tcW w:w="2949" w:type="dxa"/>
            <w:tcBorders>
              <w:bottom w:val="single" w:sz="4" w:space="0" w:color="auto"/>
            </w:tcBorders>
            <w:vAlign w:val="center"/>
          </w:tcPr>
          <w:p w14:paraId="21D77A4E" w14:textId="77777777" w:rsidR="00BB393C" w:rsidRPr="003D09DA" w:rsidRDefault="00BB393C" w:rsidP="004C55A9">
            <w:pPr>
              <w:pStyle w:val="TabletextItaliccentred"/>
              <w:rPr>
                <w:sz w:val="20"/>
                <w:szCs w:val="20"/>
              </w:rPr>
            </w:pPr>
            <w:r w:rsidRPr="003D09DA">
              <w:rPr>
                <w:sz w:val="20"/>
                <w:szCs w:val="20"/>
              </w:rPr>
              <w:t xml:space="preserve">A student who achieves a </w:t>
            </w:r>
            <w:r w:rsidRPr="003D09DA">
              <w:rPr>
                <w:b/>
                <w:sz w:val="20"/>
                <w:szCs w:val="20"/>
              </w:rPr>
              <w:t>D</w:t>
            </w:r>
            <w:r w:rsidRPr="003D09DA">
              <w:rPr>
                <w:sz w:val="20"/>
                <w:szCs w:val="20"/>
              </w:rPr>
              <w:t xml:space="preserve"> grade typically</w:t>
            </w:r>
          </w:p>
        </w:tc>
        <w:tc>
          <w:tcPr>
            <w:tcW w:w="2950" w:type="dxa"/>
            <w:tcBorders>
              <w:bottom w:val="single" w:sz="4" w:space="0" w:color="auto"/>
            </w:tcBorders>
            <w:vAlign w:val="center"/>
          </w:tcPr>
          <w:p w14:paraId="627BBA9B" w14:textId="77777777" w:rsidR="00BB393C" w:rsidRPr="003D09DA" w:rsidRDefault="00BB393C" w:rsidP="004C55A9">
            <w:pPr>
              <w:pStyle w:val="TabletextItaliccentred"/>
              <w:rPr>
                <w:sz w:val="20"/>
                <w:szCs w:val="20"/>
              </w:rPr>
            </w:pPr>
            <w:r w:rsidRPr="003D09DA">
              <w:rPr>
                <w:sz w:val="20"/>
                <w:szCs w:val="20"/>
              </w:rPr>
              <w:t xml:space="preserve">A student who achieves an </w:t>
            </w:r>
            <w:r w:rsidRPr="003D09DA">
              <w:rPr>
                <w:b/>
                <w:sz w:val="20"/>
                <w:szCs w:val="20"/>
              </w:rPr>
              <w:t>E</w:t>
            </w:r>
            <w:r w:rsidRPr="003D09DA">
              <w:rPr>
                <w:sz w:val="20"/>
                <w:szCs w:val="20"/>
              </w:rPr>
              <w:t xml:space="preserve"> grade typically</w:t>
            </w:r>
          </w:p>
        </w:tc>
      </w:tr>
      <w:tr w:rsidR="00BB393C" w:rsidRPr="0058033A" w14:paraId="3BC90F4C" w14:textId="77777777" w:rsidTr="004C55A9">
        <w:trPr>
          <w:cantSplit/>
          <w:trHeight w:val="627"/>
          <w:jc w:val="center"/>
        </w:trPr>
        <w:tc>
          <w:tcPr>
            <w:tcW w:w="507" w:type="dxa"/>
            <w:vMerge w:val="restart"/>
            <w:textDirection w:val="btLr"/>
            <w:vAlign w:val="center"/>
          </w:tcPr>
          <w:p w14:paraId="45FB5630" w14:textId="77777777" w:rsidR="00BB393C" w:rsidRPr="00FA6133" w:rsidRDefault="00BB393C" w:rsidP="004C55A9">
            <w:pPr>
              <w:pStyle w:val="TabletextcentredBold10pt"/>
              <w:framePr w:hSpace="0" w:wrap="auto" w:hAnchor="text" w:yAlign="inline"/>
            </w:pPr>
            <w:r w:rsidRPr="00FA6133">
              <w:t>Knowledge and understanding</w:t>
            </w:r>
          </w:p>
        </w:tc>
        <w:tc>
          <w:tcPr>
            <w:tcW w:w="2967" w:type="dxa"/>
            <w:tcBorders>
              <w:bottom w:val="nil"/>
            </w:tcBorders>
          </w:tcPr>
          <w:p w14:paraId="562655A3" w14:textId="77777777" w:rsidR="00BB393C" w:rsidRPr="00EB5DD8" w:rsidRDefault="00BB393C" w:rsidP="004C55A9">
            <w:pPr>
              <w:pStyle w:val="ListBullet8ptTable8pt"/>
              <w:framePr w:wrap="around"/>
            </w:pPr>
            <w:r w:rsidRPr="00EB5DD8">
              <w:t>critically analyses the design process and evaluates opportunities, constraints and implications for decision making</w:t>
            </w:r>
          </w:p>
        </w:tc>
        <w:tc>
          <w:tcPr>
            <w:tcW w:w="2968" w:type="dxa"/>
            <w:tcBorders>
              <w:bottom w:val="nil"/>
            </w:tcBorders>
          </w:tcPr>
          <w:p w14:paraId="17B04521" w14:textId="77777777" w:rsidR="00BB393C" w:rsidRPr="00EB5DD8" w:rsidRDefault="00BB393C" w:rsidP="004C55A9">
            <w:pPr>
              <w:pStyle w:val="ListBullet8ptTable8pt"/>
              <w:framePr w:wrap="around"/>
            </w:pPr>
            <w:r w:rsidRPr="00EB5DD8">
              <w:t>analyses the design process and explains opportunities, constraints and implications for decision making</w:t>
            </w:r>
          </w:p>
        </w:tc>
        <w:tc>
          <w:tcPr>
            <w:tcW w:w="2968" w:type="dxa"/>
            <w:tcBorders>
              <w:bottom w:val="nil"/>
            </w:tcBorders>
          </w:tcPr>
          <w:p w14:paraId="6058C094" w14:textId="77777777" w:rsidR="00BB393C" w:rsidRPr="00EB5DD8" w:rsidRDefault="00BB393C" w:rsidP="004C55A9">
            <w:pPr>
              <w:pStyle w:val="ListBullet8ptTable8pt"/>
              <w:framePr w:wrap="around"/>
            </w:pPr>
            <w:r w:rsidRPr="00EB5DD8">
              <w:t>explains the design process and describes opportunities, constraints and implications for decision making</w:t>
            </w:r>
          </w:p>
        </w:tc>
        <w:tc>
          <w:tcPr>
            <w:tcW w:w="2949" w:type="dxa"/>
            <w:tcBorders>
              <w:bottom w:val="nil"/>
            </w:tcBorders>
          </w:tcPr>
          <w:p w14:paraId="47E0D371" w14:textId="77777777" w:rsidR="00BB393C" w:rsidRPr="00EB5DD8" w:rsidRDefault="00BB393C" w:rsidP="004C55A9">
            <w:pPr>
              <w:pStyle w:val="ListBullet8ptTable8pt"/>
              <w:framePr w:wrap="around"/>
            </w:pPr>
            <w:r w:rsidRPr="00EB5DD8">
              <w:t>describes the design process with some reference to opportunities, constraints and implications for decision making</w:t>
            </w:r>
          </w:p>
        </w:tc>
        <w:tc>
          <w:tcPr>
            <w:tcW w:w="2950" w:type="dxa"/>
            <w:tcBorders>
              <w:bottom w:val="nil"/>
            </w:tcBorders>
          </w:tcPr>
          <w:p w14:paraId="171C828D" w14:textId="77777777" w:rsidR="00BB393C" w:rsidRPr="00EB5DD8" w:rsidRDefault="00BB393C" w:rsidP="004C55A9">
            <w:pPr>
              <w:pStyle w:val="ListBullet8ptTable8pt"/>
              <w:framePr w:wrap="around"/>
            </w:pPr>
            <w:r w:rsidRPr="00EB5DD8">
              <w:t>identifies features of the design process with little or no reference to decision making</w:t>
            </w:r>
          </w:p>
        </w:tc>
      </w:tr>
      <w:tr w:rsidR="00BB393C" w:rsidRPr="0058033A" w14:paraId="29F511FA" w14:textId="77777777" w:rsidTr="004C55A9">
        <w:trPr>
          <w:cantSplit/>
          <w:trHeight w:val="551"/>
          <w:jc w:val="center"/>
        </w:trPr>
        <w:tc>
          <w:tcPr>
            <w:tcW w:w="507" w:type="dxa"/>
            <w:vMerge/>
            <w:textDirection w:val="btLr"/>
            <w:vAlign w:val="center"/>
          </w:tcPr>
          <w:p w14:paraId="2B5CB9AB" w14:textId="77777777" w:rsidR="00BB393C" w:rsidRPr="00FA6133" w:rsidRDefault="00BB393C" w:rsidP="004C55A9">
            <w:pPr>
              <w:pStyle w:val="TabletextcentredBold10pt"/>
              <w:framePr w:hSpace="0" w:wrap="auto" w:hAnchor="text" w:yAlign="inline"/>
            </w:pPr>
          </w:p>
        </w:tc>
        <w:tc>
          <w:tcPr>
            <w:tcW w:w="2967" w:type="dxa"/>
            <w:tcBorders>
              <w:top w:val="nil"/>
              <w:bottom w:val="nil"/>
            </w:tcBorders>
          </w:tcPr>
          <w:p w14:paraId="1F4B8D8B" w14:textId="77777777" w:rsidR="00BB393C" w:rsidRPr="00EB5DD8" w:rsidRDefault="00BB393C" w:rsidP="004C55A9">
            <w:pPr>
              <w:pStyle w:val="ListBullet8ptTable8pt"/>
              <w:framePr w:wrap="around"/>
            </w:pPr>
            <w:r w:rsidRPr="00EB5DD8">
              <w:t>critically analyses strategies, methodologies and procedures and evaluates their validity and reliability</w:t>
            </w:r>
          </w:p>
        </w:tc>
        <w:tc>
          <w:tcPr>
            <w:tcW w:w="2968" w:type="dxa"/>
            <w:tcBorders>
              <w:top w:val="nil"/>
              <w:bottom w:val="nil"/>
            </w:tcBorders>
          </w:tcPr>
          <w:p w14:paraId="3081DEB8" w14:textId="77777777" w:rsidR="00BB393C" w:rsidRPr="00EB5DD8" w:rsidRDefault="00BB393C" w:rsidP="004C55A9">
            <w:pPr>
              <w:pStyle w:val="ListBullet8ptTable8pt"/>
              <w:framePr w:wrap="around"/>
            </w:pPr>
            <w:r w:rsidRPr="00EB5DD8">
              <w:t>analyses strategies, methodologies and procedures and explains their validity and reliability</w:t>
            </w:r>
          </w:p>
        </w:tc>
        <w:tc>
          <w:tcPr>
            <w:tcW w:w="2968" w:type="dxa"/>
            <w:tcBorders>
              <w:top w:val="nil"/>
              <w:bottom w:val="nil"/>
            </w:tcBorders>
          </w:tcPr>
          <w:p w14:paraId="014A0ECA" w14:textId="77777777" w:rsidR="00BB393C" w:rsidRPr="00EB5DD8" w:rsidRDefault="00BB393C" w:rsidP="004C55A9">
            <w:pPr>
              <w:pStyle w:val="ListBullet8ptTable8pt"/>
              <w:framePr w:wrap="around"/>
            </w:pPr>
            <w:r w:rsidRPr="00EB5DD8">
              <w:t>explains strategies, methodologies and procedures and describes their validity and reliability</w:t>
            </w:r>
          </w:p>
        </w:tc>
        <w:tc>
          <w:tcPr>
            <w:tcW w:w="2949" w:type="dxa"/>
            <w:tcBorders>
              <w:top w:val="nil"/>
              <w:bottom w:val="nil"/>
            </w:tcBorders>
          </w:tcPr>
          <w:p w14:paraId="11261BF9" w14:textId="77777777" w:rsidR="00BB393C" w:rsidRPr="00EB5DD8" w:rsidRDefault="00BB393C" w:rsidP="004C55A9">
            <w:pPr>
              <w:pStyle w:val="ListBullet8ptTable8pt"/>
              <w:framePr w:wrap="around"/>
            </w:pPr>
            <w:r w:rsidRPr="00EB5DD8">
              <w:t xml:space="preserve">describes strategies, </w:t>
            </w:r>
            <w:proofErr w:type="gramStart"/>
            <w:r w:rsidRPr="00EB5DD8">
              <w:t>methodologies</w:t>
            </w:r>
            <w:proofErr w:type="gramEnd"/>
            <w:r w:rsidRPr="00EB5DD8">
              <w:t xml:space="preserve"> and procedures with some reference to validity and reliability</w:t>
            </w:r>
          </w:p>
        </w:tc>
        <w:tc>
          <w:tcPr>
            <w:tcW w:w="2950" w:type="dxa"/>
            <w:tcBorders>
              <w:top w:val="nil"/>
              <w:bottom w:val="nil"/>
            </w:tcBorders>
          </w:tcPr>
          <w:p w14:paraId="7E0BE8F6" w14:textId="77777777" w:rsidR="00BB393C" w:rsidRPr="00EB5DD8" w:rsidRDefault="00BB393C" w:rsidP="004C55A9">
            <w:pPr>
              <w:pStyle w:val="ListBullet8ptTable8pt"/>
              <w:framePr w:wrap="around"/>
            </w:pPr>
            <w:r w:rsidRPr="00EB5DD8">
              <w:t xml:space="preserve">identifies some strategies, </w:t>
            </w:r>
            <w:proofErr w:type="gramStart"/>
            <w:r w:rsidRPr="00EB5DD8">
              <w:t>methodologies</w:t>
            </w:r>
            <w:proofErr w:type="gramEnd"/>
            <w:r w:rsidRPr="00EB5DD8">
              <w:t xml:space="preserve"> and procedures with little reference to validity and reliability</w:t>
            </w:r>
          </w:p>
        </w:tc>
      </w:tr>
      <w:tr w:rsidR="00BB393C" w:rsidRPr="0058033A" w14:paraId="0CE40B40" w14:textId="77777777" w:rsidTr="004C55A9">
        <w:trPr>
          <w:cantSplit/>
          <w:trHeight w:val="786"/>
          <w:jc w:val="center"/>
        </w:trPr>
        <w:tc>
          <w:tcPr>
            <w:tcW w:w="507" w:type="dxa"/>
            <w:vMerge/>
            <w:textDirection w:val="btLr"/>
            <w:vAlign w:val="center"/>
          </w:tcPr>
          <w:p w14:paraId="39BF7591" w14:textId="77777777" w:rsidR="00BB393C" w:rsidRPr="00FA6133" w:rsidRDefault="00BB393C" w:rsidP="004C55A9">
            <w:pPr>
              <w:pStyle w:val="TabletextcentredBold10pt"/>
              <w:framePr w:hSpace="0" w:wrap="auto" w:hAnchor="text" w:yAlign="inline"/>
            </w:pPr>
          </w:p>
        </w:tc>
        <w:tc>
          <w:tcPr>
            <w:tcW w:w="2967" w:type="dxa"/>
            <w:tcBorders>
              <w:top w:val="nil"/>
              <w:bottom w:val="nil"/>
            </w:tcBorders>
          </w:tcPr>
          <w:p w14:paraId="010E1C0A" w14:textId="77777777" w:rsidR="00BB393C" w:rsidRPr="00EB5DD8" w:rsidRDefault="00BB393C" w:rsidP="004C55A9">
            <w:pPr>
              <w:pStyle w:val="ListBullet8ptTable8pt"/>
              <w:framePr w:wrap="around"/>
            </w:pPr>
            <w:r w:rsidRPr="00EB5DD8">
              <w:t xml:space="preserve">synthesises technology theories, concepts and principles and evaluates the properties of material or data or systems to address a need, </w:t>
            </w:r>
            <w:proofErr w:type="gramStart"/>
            <w:r w:rsidRPr="00EB5DD8">
              <w:t>problem</w:t>
            </w:r>
            <w:proofErr w:type="gramEnd"/>
            <w:r w:rsidRPr="00EB5DD8">
              <w:t xml:space="preserve"> or challenge</w:t>
            </w:r>
          </w:p>
        </w:tc>
        <w:tc>
          <w:tcPr>
            <w:tcW w:w="2968" w:type="dxa"/>
            <w:tcBorders>
              <w:top w:val="nil"/>
              <w:bottom w:val="nil"/>
            </w:tcBorders>
          </w:tcPr>
          <w:p w14:paraId="15564F60" w14:textId="77777777" w:rsidR="00BB393C" w:rsidRPr="00EB5DD8" w:rsidRDefault="00BB393C" w:rsidP="004C55A9">
            <w:pPr>
              <w:pStyle w:val="ListBullet8ptTable8pt"/>
              <w:framePr w:wrap="around"/>
            </w:pPr>
            <w:r w:rsidRPr="00EB5DD8">
              <w:t xml:space="preserve">analyses technology theories, concepts and principles and explains the properties of materials or data or systems to address a need, </w:t>
            </w:r>
            <w:proofErr w:type="gramStart"/>
            <w:r w:rsidRPr="00EB5DD8">
              <w:t>problem</w:t>
            </w:r>
            <w:proofErr w:type="gramEnd"/>
            <w:r w:rsidRPr="00EB5DD8">
              <w:t xml:space="preserve"> or challenge</w:t>
            </w:r>
          </w:p>
        </w:tc>
        <w:tc>
          <w:tcPr>
            <w:tcW w:w="2968" w:type="dxa"/>
            <w:tcBorders>
              <w:top w:val="nil"/>
              <w:bottom w:val="nil"/>
            </w:tcBorders>
          </w:tcPr>
          <w:p w14:paraId="2B2FE201" w14:textId="77777777" w:rsidR="00BB393C" w:rsidRPr="00EB5DD8" w:rsidRDefault="00BB393C" w:rsidP="004C55A9">
            <w:pPr>
              <w:pStyle w:val="ListBullet8ptTable8pt"/>
              <w:framePr w:wrap="around"/>
            </w:pPr>
            <w:r w:rsidRPr="00EB5DD8">
              <w:t xml:space="preserve">explains technology theories, concepts and principles and describes the properties of materials or data or systems to address a need, </w:t>
            </w:r>
            <w:proofErr w:type="gramStart"/>
            <w:r w:rsidRPr="00EB5DD8">
              <w:t>problem</w:t>
            </w:r>
            <w:proofErr w:type="gramEnd"/>
            <w:r w:rsidRPr="00EB5DD8">
              <w:t xml:space="preserve"> or challenge</w:t>
            </w:r>
          </w:p>
        </w:tc>
        <w:tc>
          <w:tcPr>
            <w:tcW w:w="2949" w:type="dxa"/>
            <w:tcBorders>
              <w:top w:val="nil"/>
              <w:bottom w:val="nil"/>
            </w:tcBorders>
          </w:tcPr>
          <w:p w14:paraId="66FE1452" w14:textId="77777777" w:rsidR="00BB393C" w:rsidRPr="00EB5DD8" w:rsidRDefault="00BB393C" w:rsidP="004C55A9">
            <w:pPr>
              <w:pStyle w:val="ListBullet8ptTable8pt"/>
              <w:framePr w:wrap="around"/>
            </w:pPr>
            <w:r w:rsidRPr="00EB5DD8">
              <w:t xml:space="preserve">describes technology theories, </w:t>
            </w:r>
            <w:proofErr w:type="gramStart"/>
            <w:r w:rsidRPr="00EB5DD8">
              <w:t>concepts</w:t>
            </w:r>
            <w:proofErr w:type="gramEnd"/>
            <w:r w:rsidRPr="00EB5DD8">
              <w:t xml:space="preserve"> and principles with some reference to properties of materials or data or systems to address a need, problem or challenge</w:t>
            </w:r>
          </w:p>
        </w:tc>
        <w:tc>
          <w:tcPr>
            <w:tcW w:w="2950" w:type="dxa"/>
            <w:tcBorders>
              <w:top w:val="nil"/>
              <w:bottom w:val="nil"/>
            </w:tcBorders>
          </w:tcPr>
          <w:p w14:paraId="3C5E68B7" w14:textId="77777777" w:rsidR="00BB393C" w:rsidRPr="00EB5DD8" w:rsidRDefault="00BB393C" w:rsidP="004C55A9">
            <w:pPr>
              <w:pStyle w:val="ListBullet8ptTable8pt"/>
              <w:framePr w:wrap="around"/>
            </w:pPr>
            <w:r w:rsidRPr="00EB5DD8">
              <w:t xml:space="preserve">identifies technology theories, </w:t>
            </w:r>
            <w:proofErr w:type="gramStart"/>
            <w:r w:rsidRPr="00EB5DD8">
              <w:t>concepts</w:t>
            </w:r>
            <w:proofErr w:type="gramEnd"/>
            <w:r w:rsidRPr="00EB5DD8">
              <w:t xml:space="preserve"> and principles with some reference to properties of materials or data or systems to address a need, problem or challenge</w:t>
            </w:r>
          </w:p>
        </w:tc>
      </w:tr>
      <w:tr w:rsidR="00BB393C" w:rsidRPr="0058033A" w14:paraId="11E0063B" w14:textId="77777777" w:rsidTr="004C55A9">
        <w:trPr>
          <w:cantSplit/>
          <w:trHeight w:val="515"/>
          <w:jc w:val="center"/>
        </w:trPr>
        <w:tc>
          <w:tcPr>
            <w:tcW w:w="507" w:type="dxa"/>
            <w:vMerge/>
            <w:textDirection w:val="btLr"/>
            <w:vAlign w:val="center"/>
          </w:tcPr>
          <w:p w14:paraId="239056C4" w14:textId="77777777" w:rsidR="00BB393C" w:rsidRPr="00FA6133" w:rsidRDefault="00BB393C" w:rsidP="004C55A9">
            <w:pPr>
              <w:pStyle w:val="TabletextcentredBold10pt"/>
              <w:framePr w:hSpace="0" w:wrap="auto" w:hAnchor="text" w:yAlign="inline"/>
            </w:pPr>
          </w:p>
        </w:tc>
        <w:tc>
          <w:tcPr>
            <w:tcW w:w="2967" w:type="dxa"/>
            <w:tcBorders>
              <w:top w:val="nil"/>
              <w:bottom w:val="nil"/>
            </w:tcBorders>
          </w:tcPr>
          <w:p w14:paraId="735D5FBD" w14:textId="77777777" w:rsidR="00BB393C" w:rsidRPr="00EB5DD8" w:rsidRDefault="00BB393C" w:rsidP="004C55A9">
            <w:pPr>
              <w:pStyle w:val="ListBullet8ptTable8pt"/>
              <w:framePr w:wrap="around"/>
            </w:pPr>
            <w:r w:rsidRPr="00EB5DD8">
              <w:t>critically analyses technologies in a range of contexts and evaluates ethical and sustainable application of technology</w:t>
            </w:r>
          </w:p>
        </w:tc>
        <w:tc>
          <w:tcPr>
            <w:tcW w:w="2968" w:type="dxa"/>
            <w:tcBorders>
              <w:top w:val="nil"/>
              <w:bottom w:val="nil"/>
            </w:tcBorders>
          </w:tcPr>
          <w:p w14:paraId="602EBAE3" w14:textId="77777777" w:rsidR="00BB393C" w:rsidRPr="00EB5DD8" w:rsidRDefault="00BB393C" w:rsidP="004C55A9">
            <w:pPr>
              <w:pStyle w:val="ListBullet8ptTable8pt"/>
              <w:framePr w:wrap="around"/>
            </w:pPr>
            <w:r w:rsidRPr="00EB5DD8">
              <w:t>analyses technologies in a range of contexts and explains ethical and sustainable application of technology</w:t>
            </w:r>
          </w:p>
        </w:tc>
        <w:tc>
          <w:tcPr>
            <w:tcW w:w="2968" w:type="dxa"/>
            <w:tcBorders>
              <w:top w:val="nil"/>
              <w:bottom w:val="nil"/>
            </w:tcBorders>
          </w:tcPr>
          <w:p w14:paraId="7BC47F96" w14:textId="77777777" w:rsidR="00BB393C" w:rsidRPr="00EB5DD8" w:rsidRDefault="00BB393C" w:rsidP="004C55A9">
            <w:pPr>
              <w:pStyle w:val="ListBullet8ptTable8pt"/>
              <w:framePr w:wrap="around"/>
            </w:pPr>
            <w:r w:rsidRPr="00EB5DD8">
              <w:t>explains technologies in a range of contexts and describes ethical and sustainable application of technology</w:t>
            </w:r>
          </w:p>
        </w:tc>
        <w:tc>
          <w:tcPr>
            <w:tcW w:w="2949" w:type="dxa"/>
            <w:tcBorders>
              <w:top w:val="nil"/>
              <w:bottom w:val="nil"/>
            </w:tcBorders>
          </w:tcPr>
          <w:p w14:paraId="3C5F97A0" w14:textId="77777777" w:rsidR="00BB393C" w:rsidRPr="00EB5DD8" w:rsidRDefault="00BB393C" w:rsidP="004C55A9">
            <w:pPr>
              <w:pStyle w:val="ListBullet8ptTable8pt"/>
              <w:framePr w:wrap="around"/>
            </w:pPr>
            <w:r w:rsidRPr="00EB5DD8">
              <w:t>describes technologies in a range of contexts with some reference to ethical and sustainable application of technology</w:t>
            </w:r>
          </w:p>
        </w:tc>
        <w:tc>
          <w:tcPr>
            <w:tcW w:w="2950" w:type="dxa"/>
            <w:tcBorders>
              <w:top w:val="nil"/>
              <w:bottom w:val="nil"/>
            </w:tcBorders>
          </w:tcPr>
          <w:p w14:paraId="3A48B1F6" w14:textId="77777777" w:rsidR="00BB393C" w:rsidRPr="00EB5DD8" w:rsidRDefault="00BB393C" w:rsidP="004C55A9">
            <w:pPr>
              <w:pStyle w:val="ListBullet8ptTable8pt"/>
              <w:framePr w:wrap="around"/>
            </w:pPr>
            <w:r w:rsidRPr="00EB5DD8">
              <w:t>identifies some features of technologies in a range of contexts with little or no reference to ethical and sustainable application of technology</w:t>
            </w:r>
          </w:p>
        </w:tc>
      </w:tr>
      <w:tr w:rsidR="00BB393C" w:rsidRPr="0058033A" w14:paraId="5150F175" w14:textId="77777777" w:rsidTr="004C55A9">
        <w:trPr>
          <w:cantSplit/>
          <w:trHeight w:val="871"/>
          <w:jc w:val="center"/>
        </w:trPr>
        <w:tc>
          <w:tcPr>
            <w:tcW w:w="507" w:type="dxa"/>
            <w:vMerge/>
            <w:textDirection w:val="btLr"/>
            <w:vAlign w:val="center"/>
          </w:tcPr>
          <w:p w14:paraId="5A5BD36F" w14:textId="77777777" w:rsidR="00BB393C" w:rsidRPr="00FA6133" w:rsidRDefault="00BB393C" w:rsidP="004C55A9">
            <w:pPr>
              <w:pStyle w:val="TabletextcentredBold10pt"/>
              <w:framePr w:hSpace="0" w:wrap="auto" w:hAnchor="text" w:yAlign="inline"/>
            </w:pPr>
          </w:p>
        </w:tc>
        <w:tc>
          <w:tcPr>
            <w:tcW w:w="2967" w:type="dxa"/>
            <w:tcBorders>
              <w:top w:val="nil"/>
              <w:bottom w:val="nil"/>
            </w:tcBorders>
          </w:tcPr>
          <w:p w14:paraId="0FCB268A" w14:textId="77777777" w:rsidR="00BB393C" w:rsidRPr="00EB5DD8" w:rsidRDefault="00BB393C" w:rsidP="004C55A9">
            <w:pPr>
              <w:pStyle w:val="ListBullet8ptTable8pt"/>
              <w:framePr w:wrap="around"/>
            </w:pPr>
            <w:r w:rsidRPr="00EB5DD8">
              <w:t>thinks critically and creatively, drawing on data and information to solve complex problems and evaluates opportunities for application of technology</w:t>
            </w:r>
          </w:p>
        </w:tc>
        <w:tc>
          <w:tcPr>
            <w:tcW w:w="2968" w:type="dxa"/>
            <w:tcBorders>
              <w:top w:val="nil"/>
              <w:bottom w:val="nil"/>
            </w:tcBorders>
          </w:tcPr>
          <w:p w14:paraId="7F922E1B" w14:textId="77777777" w:rsidR="00BB393C" w:rsidRPr="00EB5DD8" w:rsidRDefault="00BB393C" w:rsidP="004C55A9">
            <w:pPr>
              <w:pStyle w:val="ListBullet8ptTable8pt"/>
              <w:framePr w:wrap="around"/>
            </w:pPr>
            <w:r w:rsidRPr="00EB5DD8">
              <w:t>thinks critically, drawing on data and information to solve complex problems and analyses opportunities for application of technology</w:t>
            </w:r>
          </w:p>
        </w:tc>
        <w:tc>
          <w:tcPr>
            <w:tcW w:w="2968" w:type="dxa"/>
            <w:tcBorders>
              <w:top w:val="nil"/>
              <w:bottom w:val="nil"/>
            </w:tcBorders>
          </w:tcPr>
          <w:p w14:paraId="25FFC7EF" w14:textId="77777777" w:rsidR="00BB393C" w:rsidRPr="00EB5DD8" w:rsidRDefault="00BB393C" w:rsidP="004C55A9">
            <w:pPr>
              <w:pStyle w:val="ListBullet8ptTable8pt"/>
              <w:framePr w:wrap="around"/>
            </w:pPr>
            <w:r w:rsidRPr="00EB5DD8">
              <w:t>thinks critically, drawing on data and information at times to solve problems and explains opportunities for application of technology</w:t>
            </w:r>
          </w:p>
        </w:tc>
        <w:tc>
          <w:tcPr>
            <w:tcW w:w="2949" w:type="dxa"/>
            <w:tcBorders>
              <w:top w:val="nil"/>
              <w:bottom w:val="nil"/>
            </w:tcBorders>
          </w:tcPr>
          <w:p w14:paraId="60A5D4B1" w14:textId="77777777" w:rsidR="00BB393C" w:rsidRPr="00EB5DD8" w:rsidRDefault="00BB393C" w:rsidP="004C55A9">
            <w:pPr>
              <w:pStyle w:val="ListBullet8ptTable8pt"/>
              <w:framePr w:wrap="around"/>
            </w:pPr>
            <w:r w:rsidRPr="00EB5DD8">
              <w:t>draws on data and information at times to solve problems and describes opportunities for application of technology</w:t>
            </w:r>
          </w:p>
        </w:tc>
        <w:tc>
          <w:tcPr>
            <w:tcW w:w="2950" w:type="dxa"/>
            <w:tcBorders>
              <w:top w:val="nil"/>
              <w:bottom w:val="nil"/>
            </w:tcBorders>
          </w:tcPr>
          <w:p w14:paraId="54DD8555" w14:textId="77777777" w:rsidR="00BB393C" w:rsidRPr="00EB5DD8" w:rsidRDefault="00BB393C" w:rsidP="004C55A9">
            <w:pPr>
              <w:pStyle w:val="ListBullet8ptTable8pt"/>
              <w:framePr w:wrap="around"/>
            </w:pPr>
            <w:r w:rsidRPr="00EB5DD8">
              <w:t>identifies some opportunities for application of technology with limited use of information and data</w:t>
            </w:r>
          </w:p>
        </w:tc>
      </w:tr>
      <w:tr w:rsidR="00BB393C" w:rsidRPr="0058033A" w14:paraId="5D513CE5" w14:textId="77777777" w:rsidTr="004C55A9">
        <w:trPr>
          <w:cantSplit/>
          <w:trHeight w:val="1020"/>
          <w:jc w:val="center"/>
        </w:trPr>
        <w:tc>
          <w:tcPr>
            <w:tcW w:w="507" w:type="dxa"/>
            <w:vMerge w:val="restart"/>
            <w:textDirection w:val="btLr"/>
            <w:vAlign w:val="center"/>
          </w:tcPr>
          <w:p w14:paraId="294BFEB4" w14:textId="77777777" w:rsidR="00BB393C" w:rsidRPr="003D09DA" w:rsidRDefault="00BB393C" w:rsidP="004C55A9">
            <w:pPr>
              <w:pStyle w:val="TabletextcentredBold10pt"/>
              <w:framePr w:hSpace="0" w:wrap="auto" w:hAnchor="text" w:yAlign="inline"/>
            </w:pPr>
            <w:r w:rsidRPr="003D09DA">
              <w:t>Skills</w:t>
            </w:r>
          </w:p>
        </w:tc>
        <w:tc>
          <w:tcPr>
            <w:tcW w:w="2967" w:type="dxa"/>
            <w:tcBorders>
              <w:top w:val="single" w:sz="4" w:space="0" w:color="auto"/>
              <w:bottom w:val="nil"/>
            </w:tcBorders>
          </w:tcPr>
          <w:p w14:paraId="63771A20" w14:textId="77777777" w:rsidR="00BB393C" w:rsidRPr="00EB5DD8" w:rsidRDefault="00BB393C" w:rsidP="004C55A9">
            <w:pPr>
              <w:pStyle w:val="ListBullet8ptTable8pt"/>
              <w:framePr w:wrap="around"/>
            </w:pPr>
            <w:r w:rsidRPr="00EB5DD8">
              <w:t xml:space="preserve">applies technology concepts, strategies and methodologies demonstrating an understanding of the historical and cultural context and impact on individuals, groups, </w:t>
            </w:r>
            <w:proofErr w:type="gramStart"/>
            <w:r w:rsidRPr="00EB5DD8">
              <w:t>communities</w:t>
            </w:r>
            <w:proofErr w:type="gramEnd"/>
            <w:r w:rsidRPr="00EB5DD8">
              <w:t xml:space="preserve"> and society</w:t>
            </w:r>
          </w:p>
        </w:tc>
        <w:tc>
          <w:tcPr>
            <w:tcW w:w="2968" w:type="dxa"/>
            <w:tcBorders>
              <w:top w:val="single" w:sz="4" w:space="0" w:color="auto"/>
              <w:bottom w:val="nil"/>
            </w:tcBorders>
          </w:tcPr>
          <w:p w14:paraId="6B323C8D" w14:textId="77777777" w:rsidR="00BB393C" w:rsidRPr="00EB5DD8" w:rsidRDefault="00BB393C" w:rsidP="004C55A9">
            <w:pPr>
              <w:pStyle w:val="ListBullet8ptTable8pt"/>
              <w:framePr w:wrap="around"/>
            </w:pPr>
            <w:r w:rsidRPr="00EB5DD8">
              <w:t xml:space="preserve">applies technology concepts, strategies and methodologies with control demonstrating understanding of the historical and cultural context and impact on individuals, groups, </w:t>
            </w:r>
            <w:proofErr w:type="gramStart"/>
            <w:r w:rsidRPr="00EB5DD8">
              <w:t>communities</w:t>
            </w:r>
            <w:proofErr w:type="gramEnd"/>
            <w:r w:rsidRPr="00EB5DD8">
              <w:t xml:space="preserve"> and society</w:t>
            </w:r>
          </w:p>
        </w:tc>
        <w:tc>
          <w:tcPr>
            <w:tcW w:w="2968" w:type="dxa"/>
            <w:tcBorders>
              <w:top w:val="single" w:sz="4" w:space="0" w:color="auto"/>
              <w:bottom w:val="nil"/>
            </w:tcBorders>
          </w:tcPr>
          <w:p w14:paraId="0149E1E4" w14:textId="77777777" w:rsidR="00BB393C" w:rsidRPr="00EB5DD8" w:rsidRDefault="00BB393C" w:rsidP="004C55A9">
            <w:pPr>
              <w:pStyle w:val="ListBullet8ptTable8pt"/>
              <w:framePr w:wrap="around"/>
            </w:pPr>
            <w:r w:rsidRPr="00EB5DD8">
              <w:t xml:space="preserve">applies technology concepts, strategies and methodologies with some control demonstrating understanding of context and the impact on individuals, groups, </w:t>
            </w:r>
            <w:proofErr w:type="gramStart"/>
            <w:r w:rsidRPr="00EB5DD8">
              <w:t>communities</w:t>
            </w:r>
            <w:proofErr w:type="gramEnd"/>
            <w:r w:rsidRPr="00EB5DD8">
              <w:t xml:space="preserve"> and society</w:t>
            </w:r>
          </w:p>
        </w:tc>
        <w:tc>
          <w:tcPr>
            <w:tcW w:w="2949" w:type="dxa"/>
            <w:tcBorders>
              <w:top w:val="single" w:sz="4" w:space="0" w:color="auto"/>
              <w:bottom w:val="nil"/>
            </w:tcBorders>
          </w:tcPr>
          <w:p w14:paraId="0A6B9444" w14:textId="77777777" w:rsidR="00BB393C" w:rsidRPr="00EB5DD8" w:rsidRDefault="00BB393C" w:rsidP="004C55A9">
            <w:pPr>
              <w:pStyle w:val="ListBullet8ptTable8pt"/>
              <w:framePr w:wrap="around"/>
            </w:pPr>
            <w:r w:rsidRPr="00EB5DD8">
              <w:t xml:space="preserve">applies technology concepts, strategies and methodologies with minimal control demonstrating understanding of the impact on individuals, groups, </w:t>
            </w:r>
            <w:proofErr w:type="gramStart"/>
            <w:r w:rsidRPr="00EB5DD8">
              <w:t>communities</w:t>
            </w:r>
            <w:proofErr w:type="gramEnd"/>
            <w:r w:rsidRPr="00EB5DD8">
              <w:t xml:space="preserve"> and society</w:t>
            </w:r>
          </w:p>
        </w:tc>
        <w:tc>
          <w:tcPr>
            <w:tcW w:w="2950" w:type="dxa"/>
            <w:tcBorders>
              <w:top w:val="single" w:sz="4" w:space="0" w:color="auto"/>
              <w:bottom w:val="nil"/>
            </w:tcBorders>
          </w:tcPr>
          <w:p w14:paraId="5C239D2A" w14:textId="77777777" w:rsidR="00BB393C" w:rsidRPr="00EB5DD8" w:rsidRDefault="00BB393C" w:rsidP="004C55A9">
            <w:pPr>
              <w:pStyle w:val="ListBullet8ptTable8pt"/>
              <w:framePr w:wrap="around"/>
            </w:pPr>
            <w:r w:rsidRPr="00EB5DD8">
              <w:t xml:space="preserve">applies technology concepts, strategies and methodologies with limited control demonstrating little evidence of understanding of the impact on individuals, groups, </w:t>
            </w:r>
            <w:proofErr w:type="gramStart"/>
            <w:r w:rsidRPr="00EB5DD8">
              <w:t>communities</w:t>
            </w:r>
            <w:proofErr w:type="gramEnd"/>
            <w:r w:rsidRPr="00EB5DD8">
              <w:t xml:space="preserve"> and society</w:t>
            </w:r>
          </w:p>
        </w:tc>
      </w:tr>
      <w:tr w:rsidR="00BB393C" w:rsidRPr="0058033A" w14:paraId="027AB4AB" w14:textId="77777777" w:rsidTr="004C55A9">
        <w:trPr>
          <w:cantSplit/>
          <w:trHeight w:val="655"/>
          <w:jc w:val="center"/>
        </w:trPr>
        <w:tc>
          <w:tcPr>
            <w:tcW w:w="507" w:type="dxa"/>
            <w:vMerge/>
            <w:textDirection w:val="btLr"/>
            <w:vAlign w:val="center"/>
          </w:tcPr>
          <w:p w14:paraId="1099FD41" w14:textId="77777777" w:rsidR="00BB393C" w:rsidRPr="0058033A" w:rsidRDefault="00BB393C" w:rsidP="004C55A9">
            <w:pPr>
              <w:pStyle w:val="TabletextcentredBold10pt"/>
              <w:framePr w:hSpace="0" w:wrap="auto" w:hAnchor="text" w:yAlign="inline"/>
            </w:pPr>
          </w:p>
        </w:tc>
        <w:tc>
          <w:tcPr>
            <w:tcW w:w="2967" w:type="dxa"/>
            <w:tcBorders>
              <w:top w:val="nil"/>
              <w:bottom w:val="nil"/>
            </w:tcBorders>
            <w:shd w:val="clear" w:color="auto" w:fill="FFFFFF" w:themeFill="background1"/>
          </w:tcPr>
          <w:p w14:paraId="7E9554D7" w14:textId="77777777" w:rsidR="00BB393C" w:rsidRPr="00EB5DD8" w:rsidRDefault="00BB393C" w:rsidP="004C55A9">
            <w:pPr>
              <w:pStyle w:val="ListBullet8ptTable8pt"/>
              <w:framePr w:wrap="around"/>
            </w:pPr>
            <w:r w:rsidRPr="00EB5DD8">
              <w:t xml:space="preserve">creates innovative and </w:t>
            </w:r>
            <w:proofErr w:type="gramStart"/>
            <w:r w:rsidRPr="00EB5DD8">
              <w:t>high quality</w:t>
            </w:r>
            <w:proofErr w:type="gramEnd"/>
            <w:r w:rsidRPr="00EB5DD8">
              <w:t xml:space="preserve"> design solutions/products using techniques and approaches and justifies ideas coherently</w:t>
            </w:r>
          </w:p>
        </w:tc>
        <w:tc>
          <w:tcPr>
            <w:tcW w:w="2968" w:type="dxa"/>
            <w:tcBorders>
              <w:top w:val="nil"/>
              <w:bottom w:val="nil"/>
            </w:tcBorders>
            <w:shd w:val="clear" w:color="auto" w:fill="FFFFFF" w:themeFill="background1"/>
          </w:tcPr>
          <w:p w14:paraId="41E4BF15" w14:textId="77777777" w:rsidR="00BB393C" w:rsidRPr="00EB5DD8" w:rsidRDefault="00BB393C" w:rsidP="004C55A9">
            <w:pPr>
              <w:pStyle w:val="ListBullet8ptTable8pt"/>
              <w:framePr w:wrap="around"/>
            </w:pPr>
            <w:r w:rsidRPr="00EB5DD8">
              <w:t>creates innovative and quality design solutions/products using techniques and justifies ideas coherently</w:t>
            </w:r>
          </w:p>
        </w:tc>
        <w:tc>
          <w:tcPr>
            <w:tcW w:w="2968" w:type="dxa"/>
            <w:tcBorders>
              <w:top w:val="nil"/>
              <w:bottom w:val="nil"/>
            </w:tcBorders>
            <w:shd w:val="clear" w:color="auto" w:fill="FFFFFF" w:themeFill="background1"/>
          </w:tcPr>
          <w:p w14:paraId="7F834F95" w14:textId="77777777" w:rsidR="00BB393C" w:rsidRPr="00EB5DD8" w:rsidRDefault="00BB393C" w:rsidP="004C55A9">
            <w:pPr>
              <w:pStyle w:val="ListBullet8ptTable8pt"/>
              <w:framePr w:wrap="around"/>
            </w:pPr>
            <w:r w:rsidRPr="00EB5DD8">
              <w:t>creates quality design solutions/</w:t>
            </w:r>
            <w:r>
              <w:t xml:space="preserve"> </w:t>
            </w:r>
            <w:r w:rsidRPr="00EB5DD8">
              <w:t>products using techniques and justifies ideas coherently</w:t>
            </w:r>
          </w:p>
        </w:tc>
        <w:tc>
          <w:tcPr>
            <w:tcW w:w="2949" w:type="dxa"/>
            <w:tcBorders>
              <w:top w:val="nil"/>
              <w:bottom w:val="nil"/>
            </w:tcBorders>
            <w:shd w:val="clear" w:color="auto" w:fill="FFFFFF" w:themeFill="background1"/>
          </w:tcPr>
          <w:p w14:paraId="6B9107DA" w14:textId="77777777" w:rsidR="00BB393C" w:rsidRPr="00EB5DD8" w:rsidRDefault="00BB393C" w:rsidP="004C55A9">
            <w:pPr>
              <w:pStyle w:val="ListBullet8ptTable8pt"/>
              <w:framePr w:wrap="around"/>
            </w:pPr>
            <w:r w:rsidRPr="00EB5DD8">
              <w:t>creates design solutions/products using some techniques and explains ideas</w:t>
            </w:r>
          </w:p>
        </w:tc>
        <w:tc>
          <w:tcPr>
            <w:tcW w:w="2950" w:type="dxa"/>
            <w:tcBorders>
              <w:top w:val="nil"/>
              <w:bottom w:val="nil"/>
            </w:tcBorders>
            <w:shd w:val="clear" w:color="auto" w:fill="FFFFFF" w:themeFill="background1"/>
          </w:tcPr>
          <w:p w14:paraId="35E738CC" w14:textId="77777777" w:rsidR="00BB393C" w:rsidRPr="00EB5DD8" w:rsidRDefault="00BB393C" w:rsidP="004C55A9">
            <w:pPr>
              <w:pStyle w:val="ListBullet8ptTable8pt"/>
              <w:framePr w:wrap="around"/>
            </w:pPr>
            <w:r w:rsidRPr="00EB5DD8">
              <w:t>plans design solutions/products using some techniques and describes ideas</w:t>
            </w:r>
          </w:p>
        </w:tc>
      </w:tr>
      <w:tr w:rsidR="00BB393C" w:rsidRPr="0058033A" w14:paraId="7AAB0782" w14:textId="77777777" w:rsidTr="004C55A9">
        <w:trPr>
          <w:cantSplit/>
          <w:trHeight w:val="836"/>
          <w:jc w:val="center"/>
        </w:trPr>
        <w:tc>
          <w:tcPr>
            <w:tcW w:w="507" w:type="dxa"/>
            <w:vMerge/>
            <w:textDirection w:val="btLr"/>
            <w:vAlign w:val="center"/>
          </w:tcPr>
          <w:p w14:paraId="3871AD55" w14:textId="77777777" w:rsidR="00BB393C" w:rsidRPr="0058033A" w:rsidRDefault="00BB393C" w:rsidP="004C55A9">
            <w:pPr>
              <w:pStyle w:val="TabletextcentredBold10pt"/>
              <w:framePr w:hSpace="0" w:wrap="auto" w:hAnchor="text" w:yAlign="inline"/>
            </w:pPr>
          </w:p>
        </w:tc>
        <w:tc>
          <w:tcPr>
            <w:tcW w:w="2967" w:type="dxa"/>
            <w:tcBorders>
              <w:top w:val="nil"/>
              <w:bottom w:val="nil"/>
            </w:tcBorders>
            <w:shd w:val="clear" w:color="auto" w:fill="FFFFFF" w:themeFill="background1"/>
          </w:tcPr>
          <w:p w14:paraId="7C136BF8" w14:textId="77777777" w:rsidR="00BB393C" w:rsidRPr="00EB5DD8" w:rsidRDefault="00BB393C" w:rsidP="004C55A9">
            <w:pPr>
              <w:pStyle w:val="ListBullet8ptTable8pt"/>
              <w:framePr w:wrap="around"/>
            </w:pPr>
            <w:r w:rsidRPr="00EB5DD8">
              <w:t>critically analyses potential prototypes and solutions evaluating their appropriateness and effectiveness via iterative improvement and review</w:t>
            </w:r>
          </w:p>
        </w:tc>
        <w:tc>
          <w:tcPr>
            <w:tcW w:w="2968" w:type="dxa"/>
            <w:tcBorders>
              <w:top w:val="nil"/>
              <w:bottom w:val="nil"/>
            </w:tcBorders>
            <w:shd w:val="clear" w:color="auto" w:fill="FFFFFF" w:themeFill="background1"/>
          </w:tcPr>
          <w:p w14:paraId="102214FD" w14:textId="77777777" w:rsidR="00BB393C" w:rsidRPr="00EB5DD8" w:rsidRDefault="00BB393C" w:rsidP="004C55A9">
            <w:pPr>
              <w:pStyle w:val="ListBullet8ptTable8pt"/>
              <w:framePr w:wrap="around"/>
            </w:pPr>
            <w:r w:rsidRPr="00EB5DD8">
              <w:t>analyses potential prototypes and solutions explaining their appropriateness and effectiveness via iterative improvement and review</w:t>
            </w:r>
          </w:p>
        </w:tc>
        <w:tc>
          <w:tcPr>
            <w:tcW w:w="2968" w:type="dxa"/>
            <w:tcBorders>
              <w:top w:val="nil"/>
              <w:bottom w:val="nil"/>
            </w:tcBorders>
            <w:shd w:val="clear" w:color="auto" w:fill="FFFFFF" w:themeFill="background1"/>
          </w:tcPr>
          <w:p w14:paraId="068BE62F" w14:textId="77777777" w:rsidR="00BB393C" w:rsidRPr="00EB5DD8" w:rsidRDefault="00BB393C" w:rsidP="004C55A9">
            <w:pPr>
              <w:pStyle w:val="ListBullet8ptTable8pt"/>
              <w:framePr w:wrap="around"/>
            </w:pPr>
            <w:r w:rsidRPr="00EB5DD8">
              <w:t>explains potential prototypes and solutions describing their appropriateness and effectiveness via iterative improvement and review</w:t>
            </w:r>
          </w:p>
        </w:tc>
        <w:tc>
          <w:tcPr>
            <w:tcW w:w="2949" w:type="dxa"/>
            <w:tcBorders>
              <w:top w:val="nil"/>
              <w:bottom w:val="nil"/>
            </w:tcBorders>
            <w:shd w:val="clear" w:color="auto" w:fill="FFFFFF" w:themeFill="background1"/>
          </w:tcPr>
          <w:p w14:paraId="400A5C5C" w14:textId="77777777" w:rsidR="00BB393C" w:rsidRPr="00EB5DD8" w:rsidRDefault="00BB393C" w:rsidP="004C55A9">
            <w:pPr>
              <w:pStyle w:val="ListBullet8ptTable8pt"/>
              <w:framePr w:wrap="around"/>
            </w:pPr>
            <w:r w:rsidRPr="00EB5DD8">
              <w:t>describes analyses potential prototypes and solutions with some reference to their appropriateness and effectiveness via iterative improvement and review</w:t>
            </w:r>
          </w:p>
        </w:tc>
        <w:tc>
          <w:tcPr>
            <w:tcW w:w="2950" w:type="dxa"/>
            <w:tcBorders>
              <w:top w:val="nil"/>
              <w:bottom w:val="nil"/>
            </w:tcBorders>
            <w:shd w:val="clear" w:color="auto" w:fill="FFFFFF" w:themeFill="background1"/>
          </w:tcPr>
          <w:p w14:paraId="6886139B" w14:textId="77777777" w:rsidR="00BB393C" w:rsidRPr="00EB5DD8" w:rsidRDefault="00BB393C" w:rsidP="004C55A9">
            <w:pPr>
              <w:pStyle w:val="ListBullet8ptTable8pt"/>
              <w:framePr w:wrap="around"/>
            </w:pPr>
            <w:r w:rsidRPr="00EB5DD8">
              <w:t>identifies potential prototypes and solutions with little or no reference to their appropriateness and effectiveness via iterative improvement and review</w:t>
            </w:r>
          </w:p>
        </w:tc>
      </w:tr>
      <w:tr w:rsidR="00BB393C" w:rsidRPr="0058033A" w14:paraId="7FF838BD" w14:textId="77777777" w:rsidTr="004C55A9">
        <w:trPr>
          <w:cantSplit/>
          <w:trHeight w:val="696"/>
          <w:jc w:val="center"/>
        </w:trPr>
        <w:tc>
          <w:tcPr>
            <w:tcW w:w="507" w:type="dxa"/>
            <w:vMerge/>
            <w:textDirection w:val="btLr"/>
            <w:vAlign w:val="center"/>
          </w:tcPr>
          <w:p w14:paraId="0E4BFD24" w14:textId="77777777" w:rsidR="00BB393C" w:rsidRPr="0058033A" w:rsidRDefault="00BB393C" w:rsidP="004C55A9">
            <w:pPr>
              <w:pStyle w:val="TabletextcentredBold10pt"/>
              <w:framePr w:hSpace="0" w:wrap="auto" w:hAnchor="text" w:yAlign="inline"/>
            </w:pPr>
          </w:p>
        </w:tc>
        <w:tc>
          <w:tcPr>
            <w:tcW w:w="2967" w:type="dxa"/>
            <w:tcBorders>
              <w:top w:val="nil"/>
              <w:bottom w:val="nil"/>
            </w:tcBorders>
          </w:tcPr>
          <w:p w14:paraId="143B0BBF" w14:textId="77777777" w:rsidR="00BB393C" w:rsidRPr="00EB5DD8" w:rsidRDefault="00BB393C" w:rsidP="004C55A9">
            <w:pPr>
              <w:pStyle w:val="ListBullet8ptTable8pt"/>
              <w:framePr w:wrap="around"/>
            </w:pPr>
            <w:r w:rsidRPr="00EB5DD8">
              <w:t xml:space="preserve">communicates complex ideas and insights effectively in a range of mediums to a variety of audiences using appropriate evidence, </w:t>
            </w:r>
            <w:proofErr w:type="gramStart"/>
            <w:r w:rsidRPr="00EB5DD8">
              <w:t>metalanguage</w:t>
            </w:r>
            <w:proofErr w:type="gramEnd"/>
            <w:r w:rsidRPr="00EB5DD8">
              <w:t xml:space="preserve"> and accurate referencing</w:t>
            </w:r>
          </w:p>
        </w:tc>
        <w:tc>
          <w:tcPr>
            <w:tcW w:w="2968" w:type="dxa"/>
            <w:tcBorders>
              <w:top w:val="nil"/>
              <w:bottom w:val="nil"/>
            </w:tcBorders>
          </w:tcPr>
          <w:p w14:paraId="383E64AC" w14:textId="77777777" w:rsidR="00BB393C" w:rsidRPr="00EB5DD8" w:rsidRDefault="00BB393C" w:rsidP="004C55A9">
            <w:pPr>
              <w:pStyle w:val="ListBullet8ptTable8pt"/>
              <w:framePr w:wrap="around"/>
            </w:pPr>
            <w:r w:rsidRPr="00EB5DD8">
              <w:t xml:space="preserve">communicates ideas effectively in a range of mediums to a variety of audiences using appropriate evidence, </w:t>
            </w:r>
            <w:proofErr w:type="gramStart"/>
            <w:r w:rsidRPr="00EB5DD8">
              <w:t>metalanguage</w:t>
            </w:r>
            <w:proofErr w:type="gramEnd"/>
            <w:r w:rsidRPr="00EB5DD8">
              <w:t xml:space="preserve"> and accurate referencing</w:t>
            </w:r>
          </w:p>
        </w:tc>
        <w:tc>
          <w:tcPr>
            <w:tcW w:w="2968" w:type="dxa"/>
            <w:tcBorders>
              <w:top w:val="nil"/>
              <w:bottom w:val="nil"/>
            </w:tcBorders>
          </w:tcPr>
          <w:p w14:paraId="4CA8DC7F" w14:textId="77777777" w:rsidR="00BB393C" w:rsidRPr="00EB5DD8" w:rsidRDefault="00BB393C" w:rsidP="004C55A9">
            <w:pPr>
              <w:pStyle w:val="ListBullet8ptTable8pt"/>
              <w:framePr w:wrap="around"/>
            </w:pPr>
            <w:r w:rsidRPr="00EB5DD8">
              <w:t xml:space="preserve">communicates ideas appropriately in a range of mediums to a variety of audiences using appropriate evidence, </w:t>
            </w:r>
            <w:proofErr w:type="gramStart"/>
            <w:r w:rsidRPr="00EB5DD8">
              <w:t>metalanguage</w:t>
            </w:r>
            <w:proofErr w:type="gramEnd"/>
            <w:r w:rsidRPr="00EB5DD8">
              <w:t xml:space="preserve"> and accurate referencing</w:t>
            </w:r>
          </w:p>
        </w:tc>
        <w:tc>
          <w:tcPr>
            <w:tcW w:w="2949" w:type="dxa"/>
            <w:tcBorders>
              <w:top w:val="nil"/>
              <w:bottom w:val="nil"/>
            </w:tcBorders>
          </w:tcPr>
          <w:p w14:paraId="051FCEF4" w14:textId="77777777" w:rsidR="00BB393C" w:rsidRPr="00EB5DD8" w:rsidRDefault="00BB393C" w:rsidP="004C55A9">
            <w:pPr>
              <w:pStyle w:val="ListBullet8ptTable8pt"/>
              <w:framePr w:wrap="around"/>
            </w:pPr>
            <w:r w:rsidRPr="00EB5DD8">
              <w:t>communicates ideas in mediums to a variety of audiences using some evidence, metalanguage and referencing</w:t>
            </w:r>
          </w:p>
        </w:tc>
        <w:tc>
          <w:tcPr>
            <w:tcW w:w="2950" w:type="dxa"/>
            <w:tcBorders>
              <w:top w:val="nil"/>
              <w:bottom w:val="nil"/>
            </w:tcBorders>
          </w:tcPr>
          <w:p w14:paraId="30531FD0" w14:textId="77777777" w:rsidR="00BB393C" w:rsidRPr="00EB5DD8" w:rsidRDefault="00BB393C" w:rsidP="004C55A9">
            <w:pPr>
              <w:pStyle w:val="ListBullet8ptTable8pt"/>
              <w:framePr w:wrap="around"/>
            </w:pPr>
            <w:r w:rsidRPr="00EB5DD8">
              <w:t xml:space="preserve">communicates basic ideas in mediums to a variety of audiences using minimal evidence, </w:t>
            </w:r>
            <w:proofErr w:type="gramStart"/>
            <w:r w:rsidRPr="00EB5DD8">
              <w:t>metalanguage</w:t>
            </w:r>
            <w:proofErr w:type="gramEnd"/>
            <w:r w:rsidRPr="00EB5DD8">
              <w:t xml:space="preserve"> and some referencing</w:t>
            </w:r>
          </w:p>
        </w:tc>
      </w:tr>
      <w:tr w:rsidR="00BB393C" w:rsidRPr="0058033A" w14:paraId="3163B413" w14:textId="77777777" w:rsidTr="004C55A9">
        <w:trPr>
          <w:cantSplit/>
          <w:trHeight w:val="1357"/>
          <w:jc w:val="center"/>
        </w:trPr>
        <w:tc>
          <w:tcPr>
            <w:tcW w:w="507" w:type="dxa"/>
            <w:vMerge/>
            <w:textDirection w:val="btLr"/>
            <w:vAlign w:val="center"/>
          </w:tcPr>
          <w:p w14:paraId="70A5A41E" w14:textId="77777777" w:rsidR="00BB393C" w:rsidRPr="0058033A" w:rsidRDefault="00BB393C" w:rsidP="004C55A9">
            <w:pPr>
              <w:pStyle w:val="TabletextcentredBold10pt"/>
              <w:framePr w:hSpace="0" w:wrap="auto" w:hAnchor="text" w:yAlign="inline"/>
            </w:pPr>
          </w:p>
        </w:tc>
        <w:tc>
          <w:tcPr>
            <w:tcW w:w="2967" w:type="dxa"/>
            <w:tcBorders>
              <w:top w:val="nil"/>
            </w:tcBorders>
          </w:tcPr>
          <w:p w14:paraId="1D95FDAC" w14:textId="77777777" w:rsidR="00BB393C" w:rsidRPr="00EB5DD8" w:rsidRDefault="00BB393C" w:rsidP="004C55A9">
            <w:pPr>
              <w:pStyle w:val="ListBullet8ptTable8pt"/>
              <w:framePr w:wrap="around"/>
            </w:pPr>
            <w:r w:rsidRPr="00EB5DD8">
              <w:t>reflects with insight on their own thinking and that of others and evaluates inter and intrapersonal skills including planning, time management, use of appropriate techniques &amp; strategies and capacity to work independently and collaboratively</w:t>
            </w:r>
          </w:p>
        </w:tc>
        <w:tc>
          <w:tcPr>
            <w:tcW w:w="2968" w:type="dxa"/>
            <w:tcBorders>
              <w:top w:val="nil"/>
            </w:tcBorders>
          </w:tcPr>
          <w:p w14:paraId="1E31832F" w14:textId="77777777" w:rsidR="00BB393C" w:rsidRPr="00EB5DD8" w:rsidRDefault="00BB393C" w:rsidP="004C55A9">
            <w:pPr>
              <w:pStyle w:val="ListBullet8ptTable8pt"/>
              <w:framePr w:wrap="around"/>
            </w:pPr>
            <w:r w:rsidRPr="00EB5DD8">
              <w:t>reflects on their own thinking and that of others and analyses inter and intrapersonal skills including planning, time management, use of appropriate techniques and strategies and capacity to work both independently and collaboratively</w:t>
            </w:r>
          </w:p>
        </w:tc>
        <w:tc>
          <w:tcPr>
            <w:tcW w:w="2968" w:type="dxa"/>
            <w:tcBorders>
              <w:top w:val="nil"/>
            </w:tcBorders>
          </w:tcPr>
          <w:p w14:paraId="6C82516D" w14:textId="77777777" w:rsidR="00BB393C" w:rsidRPr="00EB5DD8" w:rsidRDefault="00BB393C" w:rsidP="004C55A9">
            <w:pPr>
              <w:pStyle w:val="ListBullet8ptTable8pt"/>
              <w:framePr w:wrap="around"/>
            </w:pPr>
            <w:r w:rsidRPr="00EB5DD8">
              <w:t>reflects on their own thinking and that of others and explains inter and intrapersonal skills including planning, time management, use of appropriate techniques and strategies and capacity to work both independently and collaboratively</w:t>
            </w:r>
          </w:p>
        </w:tc>
        <w:tc>
          <w:tcPr>
            <w:tcW w:w="2949" w:type="dxa"/>
            <w:tcBorders>
              <w:top w:val="nil"/>
            </w:tcBorders>
          </w:tcPr>
          <w:p w14:paraId="5E7ABB02" w14:textId="77777777" w:rsidR="00BB393C" w:rsidRPr="00EB5DD8" w:rsidRDefault="00BB393C" w:rsidP="004C55A9">
            <w:pPr>
              <w:pStyle w:val="ListBullet8ptTable8pt"/>
              <w:framePr w:wrap="around"/>
            </w:pPr>
            <w:r w:rsidRPr="00EB5DD8">
              <w:t>reflects on their own thinking with some reference to inter and intrapersonal skills including planning, time management, use of appropriate techniques and strategies and capacity to work both independently and collaboratively</w:t>
            </w:r>
          </w:p>
        </w:tc>
        <w:tc>
          <w:tcPr>
            <w:tcW w:w="2950" w:type="dxa"/>
            <w:tcBorders>
              <w:top w:val="nil"/>
            </w:tcBorders>
          </w:tcPr>
          <w:p w14:paraId="256511AC" w14:textId="77777777" w:rsidR="00BB393C" w:rsidRPr="00EB5DD8" w:rsidRDefault="00BB393C" w:rsidP="004C55A9">
            <w:pPr>
              <w:pStyle w:val="ListBullet8ptTable8pt"/>
              <w:framePr w:wrap="around"/>
            </w:pPr>
            <w:r w:rsidRPr="00EB5DD8">
              <w:t>reflects on their own thinking with little or no reference to planning, time management, use of appropriate techniques and strategies and capacity to work both independently and collaboratively</w:t>
            </w:r>
          </w:p>
        </w:tc>
      </w:tr>
    </w:tbl>
    <w:p w14:paraId="59000668" w14:textId="77777777" w:rsidR="00BB393C" w:rsidRPr="006345D4" w:rsidRDefault="00BB393C" w:rsidP="00BB393C">
      <w:pPr>
        <w:sectPr w:rsidR="00BB393C" w:rsidRPr="006345D4" w:rsidSect="006675FF">
          <w:headerReference w:type="even" r:id="rId7"/>
          <w:headerReference w:type="default" r:id="rId8"/>
          <w:footerReference w:type="default" r:id="rId9"/>
          <w:headerReference w:type="first" r:id="rId10"/>
          <w:pgSz w:w="16838" w:h="11906" w:orient="landscape"/>
          <w:pgMar w:top="851" w:right="851" w:bottom="567" w:left="851" w:header="283" w:footer="283"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
        <w:gridCol w:w="2874"/>
        <w:gridCol w:w="2874"/>
        <w:gridCol w:w="2874"/>
        <w:gridCol w:w="2874"/>
        <w:gridCol w:w="2875"/>
      </w:tblGrid>
      <w:tr w:rsidR="00BB393C" w:rsidRPr="00C71F31" w14:paraId="0D7C81E4" w14:textId="77777777" w:rsidTr="004C55A9">
        <w:trPr>
          <w:jc w:val="center"/>
        </w:trPr>
        <w:tc>
          <w:tcPr>
            <w:tcW w:w="15309" w:type="dxa"/>
            <w:gridSpan w:val="6"/>
            <w:tcBorders>
              <w:top w:val="nil"/>
              <w:left w:val="nil"/>
              <w:bottom w:val="single" w:sz="4" w:space="0" w:color="auto"/>
              <w:right w:val="nil"/>
            </w:tcBorders>
            <w:vAlign w:val="center"/>
          </w:tcPr>
          <w:p w14:paraId="7102A4E3" w14:textId="77777777" w:rsidR="00BB393C" w:rsidRPr="00C71F31" w:rsidRDefault="00BB393C" w:rsidP="004C55A9">
            <w:pPr>
              <w:pStyle w:val="Heading3"/>
            </w:pPr>
            <w:r w:rsidRPr="00C71F31">
              <w:lastRenderedPageBreak/>
              <w:t xml:space="preserve">Achievement Standards </w:t>
            </w:r>
            <w:r>
              <w:t>Technologies</w:t>
            </w:r>
            <w:r w:rsidRPr="00C71F31">
              <w:t xml:space="preserve"> M Course</w:t>
            </w:r>
            <w:r>
              <w:t xml:space="preserve"> Years 11 &amp; 12</w:t>
            </w:r>
          </w:p>
        </w:tc>
      </w:tr>
      <w:tr w:rsidR="00BB393C" w:rsidRPr="006345D4" w14:paraId="067E8EB5" w14:textId="77777777" w:rsidTr="004C55A9">
        <w:trPr>
          <w:jc w:val="center"/>
        </w:trPr>
        <w:tc>
          <w:tcPr>
            <w:tcW w:w="938" w:type="dxa"/>
            <w:vAlign w:val="center"/>
          </w:tcPr>
          <w:p w14:paraId="7C8FD12E" w14:textId="77777777" w:rsidR="00BB393C" w:rsidRPr="00C71F31" w:rsidRDefault="00BB393C" w:rsidP="004C55A9">
            <w:pPr>
              <w:tabs>
                <w:tab w:val="center" w:pos="4513"/>
                <w:tab w:val="right" w:pos="9026"/>
              </w:tabs>
              <w:ind w:left="113" w:right="113"/>
              <w:rPr>
                <w:rFonts w:cs="Times New (W1)"/>
                <w:sz w:val="16"/>
                <w:szCs w:val="16"/>
              </w:rPr>
            </w:pPr>
          </w:p>
        </w:tc>
        <w:tc>
          <w:tcPr>
            <w:tcW w:w="2874" w:type="dxa"/>
            <w:tcBorders>
              <w:bottom w:val="single" w:sz="4" w:space="0" w:color="auto"/>
            </w:tcBorders>
            <w:vAlign w:val="center"/>
          </w:tcPr>
          <w:p w14:paraId="3458CB3F" w14:textId="77777777" w:rsidR="00BB393C" w:rsidRPr="00C71F31" w:rsidRDefault="00BB393C" w:rsidP="004C55A9">
            <w:pPr>
              <w:spacing w:before="40"/>
              <w:ind w:left="57"/>
              <w:jc w:val="center"/>
              <w:rPr>
                <w:rFonts w:cs="Arial"/>
                <w:i/>
                <w:iCs/>
                <w:sz w:val="20"/>
                <w:szCs w:val="20"/>
              </w:rPr>
            </w:pPr>
            <w:r w:rsidRPr="00C71F31">
              <w:rPr>
                <w:i/>
                <w:iCs/>
                <w:szCs w:val="20"/>
              </w:rPr>
              <w:t xml:space="preserve">A student who achieves an </w:t>
            </w:r>
            <w:r w:rsidRPr="00C71F31">
              <w:rPr>
                <w:rFonts w:cs="Arial"/>
                <w:b/>
                <w:i/>
                <w:iCs/>
                <w:sz w:val="20"/>
                <w:szCs w:val="20"/>
              </w:rPr>
              <w:t>A</w:t>
            </w:r>
            <w:r w:rsidRPr="00C71F31">
              <w:rPr>
                <w:i/>
                <w:iCs/>
                <w:szCs w:val="20"/>
              </w:rPr>
              <w:t xml:space="preserve"> grade typically</w:t>
            </w:r>
          </w:p>
        </w:tc>
        <w:tc>
          <w:tcPr>
            <w:tcW w:w="2874" w:type="dxa"/>
            <w:tcBorders>
              <w:bottom w:val="single" w:sz="4" w:space="0" w:color="auto"/>
            </w:tcBorders>
            <w:vAlign w:val="center"/>
          </w:tcPr>
          <w:p w14:paraId="4D79FB57" w14:textId="77777777" w:rsidR="00BB393C" w:rsidRPr="00C71F31" w:rsidRDefault="00BB393C" w:rsidP="004C55A9">
            <w:pPr>
              <w:spacing w:before="40"/>
              <w:ind w:left="57"/>
              <w:jc w:val="center"/>
              <w:rPr>
                <w:rFonts w:cs="Arial"/>
                <w:i/>
                <w:iCs/>
                <w:sz w:val="20"/>
                <w:szCs w:val="20"/>
              </w:rPr>
            </w:pPr>
            <w:r w:rsidRPr="00C71F31">
              <w:rPr>
                <w:i/>
                <w:iCs/>
                <w:szCs w:val="20"/>
              </w:rPr>
              <w:t xml:space="preserve">A student who achieves a </w:t>
            </w:r>
            <w:r w:rsidRPr="00C71F31">
              <w:rPr>
                <w:rFonts w:cs="Arial"/>
                <w:b/>
                <w:i/>
                <w:iCs/>
                <w:sz w:val="20"/>
                <w:szCs w:val="20"/>
              </w:rPr>
              <w:t>B</w:t>
            </w:r>
            <w:r w:rsidRPr="00C71F31">
              <w:rPr>
                <w:i/>
                <w:iCs/>
                <w:szCs w:val="20"/>
              </w:rPr>
              <w:t xml:space="preserve"> grade typically</w:t>
            </w:r>
          </w:p>
        </w:tc>
        <w:tc>
          <w:tcPr>
            <w:tcW w:w="2874" w:type="dxa"/>
            <w:tcBorders>
              <w:bottom w:val="single" w:sz="4" w:space="0" w:color="auto"/>
            </w:tcBorders>
            <w:vAlign w:val="center"/>
          </w:tcPr>
          <w:p w14:paraId="5BAC0F12" w14:textId="77777777" w:rsidR="00BB393C" w:rsidRPr="00C71F31" w:rsidRDefault="00BB393C" w:rsidP="004C55A9">
            <w:pPr>
              <w:spacing w:before="40"/>
              <w:ind w:left="57"/>
              <w:jc w:val="center"/>
              <w:rPr>
                <w:rFonts w:cs="Arial"/>
                <w:i/>
                <w:iCs/>
                <w:sz w:val="20"/>
                <w:szCs w:val="20"/>
              </w:rPr>
            </w:pPr>
            <w:r w:rsidRPr="00C71F31">
              <w:rPr>
                <w:i/>
                <w:iCs/>
                <w:szCs w:val="20"/>
              </w:rPr>
              <w:t xml:space="preserve">A student who achieves a </w:t>
            </w:r>
            <w:r w:rsidRPr="00C71F31">
              <w:rPr>
                <w:rFonts w:cs="Arial"/>
                <w:b/>
                <w:i/>
                <w:iCs/>
                <w:sz w:val="20"/>
                <w:szCs w:val="20"/>
              </w:rPr>
              <w:t>C</w:t>
            </w:r>
            <w:r w:rsidRPr="00C71F31">
              <w:rPr>
                <w:i/>
                <w:iCs/>
                <w:szCs w:val="20"/>
              </w:rPr>
              <w:t xml:space="preserve"> grade typically</w:t>
            </w:r>
          </w:p>
        </w:tc>
        <w:tc>
          <w:tcPr>
            <w:tcW w:w="2874" w:type="dxa"/>
            <w:tcBorders>
              <w:bottom w:val="single" w:sz="4" w:space="0" w:color="auto"/>
            </w:tcBorders>
            <w:vAlign w:val="center"/>
          </w:tcPr>
          <w:p w14:paraId="72CB16E7" w14:textId="77777777" w:rsidR="00BB393C" w:rsidRPr="00C71F31" w:rsidRDefault="00BB393C" w:rsidP="004C55A9">
            <w:pPr>
              <w:spacing w:before="40"/>
              <w:ind w:left="57"/>
              <w:jc w:val="center"/>
              <w:rPr>
                <w:rFonts w:cs="Arial"/>
                <w:i/>
                <w:iCs/>
                <w:sz w:val="20"/>
                <w:szCs w:val="20"/>
              </w:rPr>
            </w:pPr>
            <w:r w:rsidRPr="00C71F31">
              <w:rPr>
                <w:i/>
                <w:iCs/>
                <w:szCs w:val="20"/>
              </w:rPr>
              <w:t xml:space="preserve">A student who achieves a </w:t>
            </w:r>
            <w:r w:rsidRPr="00C71F31">
              <w:rPr>
                <w:rFonts w:cs="Arial"/>
                <w:b/>
                <w:i/>
                <w:iCs/>
                <w:sz w:val="20"/>
                <w:szCs w:val="20"/>
              </w:rPr>
              <w:t>D</w:t>
            </w:r>
            <w:r w:rsidRPr="00C71F31">
              <w:rPr>
                <w:i/>
                <w:iCs/>
                <w:szCs w:val="20"/>
              </w:rPr>
              <w:t xml:space="preserve"> grade typically</w:t>
            </w:r>
          </w:p>
        </w:tc>
        <w:tc>
          <w:tcPr>
            <w:tcW w:w="2875" w:type="dxa"/>
            <w:tcBorders>
              <w:bottom w:val="single" w:sz="4" w:space="0" w:color="auto"/>
            </w:tcBorders>
            <w:vAlign w:val="center"/>
          </w:tcPr>
          <w:p w14:paraId="743A954D" w14:textId="77777777" w:rsidR="00BB393C" w:rsidRPr="00C71F31" w:rsidRDefault="00BB393C" w:rsidP="004C55A9">
            <w:pPr>
              <w:spacing w:before="40"/>
              <w:ind w:left="57"/>
              <w:jc w:val="center"/>
              <w:rPr>
                <w:rFonts w:cs="Arial"/>
                <w:i/>
                <w:iCs/>
                <w:sz w:val="20"/>
                <w:szCs w:val="20"/>
              </w:rPr>
            </w:pPr>
            <w:r w:rsidRPr="00C71F31">
              <w:rPr>
                <w:i/>
                <w:iCs/>
                <w:szCs w:val="20"/>
              </w:rPr>
              <w:t xml:space="preserve">A student who achieves an </w:t>
            </w:r>
            <w:r w:rsidRPr="00C71F31">
              <w:rPr>
                <w:rFonts w:cs="Arial"/>
                <w:b/>
                <w:i/>
                <w:iCs/>
                <w:sz w:val="20"/>
                <w:szCs w:val="20"/>
              </w:rPr>
              <w:t>E</w:t>
            </w:r>
            <w:r w:rsidRPr="00C71F31">
              <w:rPr>
                <w:i/>
                <w:iCs/>
                <w:szCs w:val="20"/>
              </w:rPr>
              <w:t xml:space="preserve"> grade typically</w:t>
            </w:r>
          </w:p>
        </w:tc>
      </w:tr>
      <w:tr w:rsidR="00BB393C" w:rsidRPr="00C71F31" w14:paraId="54772C79" w14:textId="77777777" w:rsidTr="004C55A9">
        <w:trPr>
          <w:cantSplit/>
          <w:trHeight w:val="715"/>
          <w:jc w:val="center"/>
        </w:trPr>
        <w:tc>
          <w:tcPr>
            <w:tcW w:w="938" w:type="dxa"/>
            <w:vMerge w:val="restart"/>
            <w:textDirection w:val="btLr"/>
            <w:vAlign w:val="center"/>
          </w:tcPr>
          <w:p w14:paraId="4035603D" w14:textId="77777777" w:rsidR="00BB393C" w:rsidRPr="00484557" w:rsidRDefault="00BB393C" w:rsidP="004C55A9">
            <w:pPr>
              <w:pStyle w:val="TableTextBoldCentred"/>
              <w:rPr>
                <w:sz w:val="16"/>
                <w:szCs w:val="20"/>
              </w:rPr>
            </w:pPr>
            <w:r w:rsidRPr="00484557">
              <w:t>Knowledge and understanding</w:t>
            </w:r>
          </w:p>
        </w:tc>
        <w:tc>
          <w:tcPr>
            <w:tcW w:w="2874" w:type="dxa"/>
            <w:tcBorders>
              <w:bottom w:val="nil"/>
            </w:tcBorders>
          </w:tcPr>
          <w:p w14:paraId="5AB9DDA0" w14:textId="77777777" w:rsidR="00BB393C" w:rsidRPr="00C71F31" w:rsidRDefault="00BB393C" w:rsidP="004C55A9">
            <w:pPr>
              <w:pStyle w:val="10ptBefore1ptAfter1pt"/>
            </w:pPr>
            <w:r w:rsidRPr="00C71F31">
              <w:t>describes and uses the design process and procedures with independence</w:t>
            </w:r>
          </w:p>
        </w:tc>
        <w:tc>
          <w:tcPr>
            <w:tcW w:w="2874" w:type="dxa"/>
            <w:tcBorders>
              <w:bottom w:val="nil"/>
            </w:tcBorders>
          </w:tcPr>
          <w:p w14:paraId="27781852" w14:textId="77777777" w:rsidR="00BB393C" w:rsidRPr="00C71F31" w:rsidRDefault="00BB393C" w:rsidP="004C55A9">
            <w:pPr>
              <w:pStyle w:val="10ptBefore1ptAfter1pt"/>
            </w:pPr>
            <w:r w:rsidRPr="00C71F31">
              <w:t>describes and uses the design</w:t>
            </w:r>
            <w:r>
              <w:t xml:space="preserve"> process and procedures </w:t>
            </w:r>
            <w:r w:rsidRPr="00C71F31">
              <w:t>with some assistance</w:t>
            </w:r>
          </w:p>
        </w:tc>
        <w:tc>
          <w:tcPr>
            <w:tcW w:w="2874" w:type="dxa"/>
            <w:tcBorders>
              <w:bottom w:val="nil"/>
            </w:tcBorders>
          </w:tcPr>
          <w:p w14:paraId="4549C96C" w14:textId="77777777" w:rsidR="00BB393C" w:rsidRPr="00C71F31" w:rsidRDefault="00BB393C" w:rsidP="004C55A9">
            <w:pPr>
              <w:pStyle w:val="10ptBefore1ptAfter1pt"/>
            </w:pPr>
            <w:r w:rsidRPr="00C71F31">
              <w:t>recounts design procedures used with assistance</w:t>
            </w:r>
          </w:p>
        </w:tc>
        <w:tc>
          <w:tcPr>
            <w:tcW w:w="2874" w:type="dxa"/>
            <w:tcBorders>
              <w:bottom w:val="nil"/>
            </w:tcBorders>
          </w:tcPr>
          <w:p w14:paraId="3AC10096" w14:textId="77777777" w:rsidR="00BB393C" w:rsidRPr="00C71F31" w:rsidRDefault="00BB393C" w:rsidP="004C55A9">
            <w:pPr>
              <w:pStyle w:val="10ptBefore1ptAfter1pt"/>
            </w:pPr>
            <w:r w:rsidRPr="00C71F31">
              <w:t>identifies design procedures with continuous guidance</w:t>
            </w:r>
          </w:p>
        </w:tc>
        <w:tc>
          <w:tcPr>
            <w:tcW w:w="2875" w:type="dxa"/>
            <w:tcBorders>
              <w:bottom w:val="nil"/>
            </w:tcBorders>
          </w:tcPr>
          <w:p w14:paraId="194057DB" w14:textId="77777777" w:rsidR="00BB393C" w:rsidRPr="00C71F31" w:rsidRDefault="00BB393C" w:rsidP="004C55A9">
            <w:pPr>
              <w:pStyle w:val="10ptBefore1ptAfter1pt"/>
            </w:pPr>
            <w:r w:rsidRPr="00C71F31">
              <w:t>identifies design procedures with direct instruction</w:t>
            </w:r>
          </w:p>
        </w:tc>
      </w:tr>
      <w:tr w:rsidR="00BB393C" w:rsidRPr="00C71F31" w14:paraId="32E38DC0" w14:textId="77777777" w:rsidTr="004C55A9">
        <w:trPr>
          <w:cantSplit/>
          <w:trHeight w:val="1387"/>
          <w:jc w:val="center"/>
        </w:trPr>
        <w:tc>
          <w:tcPr>
            <w:tcW w:w="938" w:type="dxa"/>
            <w:vMerge/>
            <w:textDirection w:val="btLr"/>
            <w:vAlign w:val="center"/>
          </w:tcPr>
          <w:p w14:paraId="7AF1F578" w14:textId="77777777" w:rsidR="00BB393C" w:rsidRPr="00C71F31" w:rsidRDefault="00BB393C" w:rsidP="004C55A9">
            <w:pPr>
              <w:pStyle w:val="TableTextBoldCentred"/>
              <w:rPr>
                <w:sz w:val="16"/>
                <w:szCs w:val="20"/>
              </w:rPr>
            </w:pPr>
          </w:p>
        </w:tc>
        <w:tc>
          <w:tcPr>
            <w:tcW w:w="2874" w:type="dxa"/>
            <w:tcBorders>
              <w:top w:val="nil"/>
            </w:tcBorders>
          </w:tcPr>
          <w:p w14:paraId="2F6302CB" w14:textId="77777777" w:rsidR="00BB393C" w:rsidRPr="00C71F31" w:rsidRDefault="00BB393C" w:rsidP="004C55A9">
            <w:pPr>
              <w:pStyle w:val="10ptBefore1ptAfter1pt"/>
            </w:pPr>
            <w:r w:rsidRPr="00C71F31">
              <w:t xml:space="preserve">describes practical techniques and materials required to </w:t>
            </w:r>
            <w:r w:rsidRPr="00A106DA">
              <w:t>address a need</w:t>
            </w:r>
            <w:r>
              <w:t xml:space="preserve"> </w:t>
            </w:r>
            <w:r w:rsidRPr="00C71F31">
              <w:t>or solve a problem with independence</w:t>
            </w:r>
          </w:p>
        </w:tc>
        <w:tc>
          <w:tcPr>
            <w:tcW w:w="2874" w:type="dxa"/>
            <w:tcBorders>
              <w:top w:val="nil"/>
            </w:tcBorders>
          </w:tcPr>
          <w:p w14:paraId="046EE584" w14:textId="77777777" w:rsidR="00BB393C" w:rsidRPr="00C71F31" w:rsidRDefault="00BB393C" w:rsidP="004C55A9">
            <w:pPr>
              <w:pStyle w:val="10ptBefore1ptAfter1pt"/>
            </w:pPr>
            <w:r w:rsidRPr="00C71F31">
              <w:t>describes practical techniques and materials required to address a need or solve a problem with some assistance</w:t>
            </w:r>
          </w:p>
        </w:tc>
        <w:tc>
          <w:tcPr>
            <w:tcW w:w="2874" w:type="dxa"/>
            <w:tcBorders>
              <w:top w:val="nil"/>
            </w:tcBorders>
          </w:tcPr>
          <w:p w14:paraId="2D679C2C" w14:textId="77777777" w:rsidR="00BB393C" w:rsidRPr="00C71F31" w:rsidRDefault="00BB393C" w:rsidP="004C55A9">
            <w:pPr>
              <w:pStyle w:val="10ptBefore1ptAfter1pt"/>
            </w:pPr>
            <w:r w:rsidRPr="00C71F31">
              <w:t>recounts practical techniques and materials used to solve a problem with assistance</w:t>
            </w:r>
          </w:p>
        </w:tc>
        <w:tc>
          <w:tcPr>
            <w:tcW w:w="2874" w:type="dxa"/>
            <w:tcBorders>
              <w:top w:val="nil"/>
            </w:tcBorders>
          </w:tcPr>
          <w:p w14:paraId="7ADF05B1" w14:textId="77777777" w:rsidR="00BB393C" w:rsidRPr="00C71F31" w:rsidRDefault="00BB393C" w:rsidP="004C55A9">
            <w:pPr>
              <w:pStyle w:val="10ptBefore1ptAfter1pt"/>
            </w:pPr>
            <w:r w:rsidRPr="00C71F31">
              <w:t>uses practical techniques and materials required with continuous guidance</w:t>
            </w:r>
          </w:p>
        </w:tc>
        <w:tc>
          <w:tcPr>
            <w:tcW w:w="2875" w:type="dxa"/>
            <w:tcBorders>
              <w:top w:val="nil"/>
            </w:tcBorders>
          </w:tcPr>
          <w:p w14:paraId="58EA62F7" w14:textId="77777777" w:rsidR="00BB393C" w:rsidRPr="00C71F31" w:rsidRDefault="00BB393C" w:rsidP="004C55A9">
            <w:pPr>
              <w:pStyle w:val="10ptBefore1ptAfter1pt"/>
            </w:pPr>
            <w:r w:rsidRPr="00C71F31">
              <w:t>identifies practical techniques and materials with direct instruction</w:t>
            </w:r>
          </w:p>
        </w:tc>
      </w:tr>
      <w:tr w:rsidR="00BB393C" w:rsidRPr="00C71F31" w14:paraId="2D9EFB9F" w14:textId="77777777" w:rsidTr="004C55A9">
        <w:trPr>
          <w:cantSplit/>
          <w:trHeight w:val="850"/>
          <w:jc w:val="center"/>
        </w:trPr>
        <w:tc>
          <w:tcPr>
            <w:tcW w:w="938" w:type="dxa"/>
            <w:vMerge w:val="restart"/>
            <w:textDirection w:val="btLr"/>
            <w:vAlign w:val="center"/>
          </w:tcPr>
          <w:p w14:paraId="5EC1C76E" w14:textId="77777777" w:rsidR="00BB393C" w:rsidRPr="00484557" w:rsidRDefault="00BB393C" w:rsidP="004C55A9">
            <w:pPr>
              <w:pStyle w:val="TableTextBoldCentred"/>
            </w:pPr>
            <w:r w:rsidRPr="00484557">
              <w:t>Skills</w:t>
            </w:r>
          </w:p>
        </w:tc>
        <w:tc>
          <w:tcPr>
            <w:tcW w:w="2874" w:type="dxa"/>
            <w:tcBorders>
              <w:top w:val="single" w:sz="4" w:space="0" w:color="auto"/>
              <w:bottom w:val="nil"/>
            </w:tcBorders>
          </w:tcPr>
          <w:p w14:paraId="4B0CA825" w14:textId="77777777" w:rsidR="00BB393C" w:rsidRPr="00C71F31" w:rsidRDefault="00BB393C" w:rsidP="004C55A9">
            <w:pPr>
              <w:pStyle w:val="10ptBefore1ptAfter1pt"/>
            </w:pPr>
            <w:r w:rsidRPr="00C71F31">
              <w:t xml:space="preserve">communicates ideas </w:t>
            </w:r>
            <w:r>
              <w:t>using appropriate terminology</w:t>
            </w:r>
            <w:r w:rsidRPr="00C71F31">
              <w:t xml:space="preserve"> with independence</w:t>
            </w:r>
          </w:p>
        </w:tc>
        <w:tc>
          <w:tcPr>
            <w:tcW w:w="2874" w:type="dxa"/>
            <w:tcBorders>
              <w:top w:val="single" w:sz="4" w:space="0" w:color="auto"/>
              <w:bottom w:val="nil"/>
            </w:tcBorders>
          </w:tcPr>
          <w:p w14:paraId="3F9B5D79" w14:textId="77777777" w:rsidR="00BB393C" w:rsidRPr="00C71F31" w:rsidRDefault="00BB393C" w:rsidP="004C55A9">
            <w:pPr>
              <w:pStyle w:val="10ptBefore1ptAfter1pt"/>
            </w:pPr>
            <w:r w:rsidRPr="00C71F31">
              <w:t>communicates ideas using appropriate terminology with some assistance</w:t>
            </w:r>
          </w:p>
        </w:tc>
        <w:tc>
          <w:tcPr>
            <w:tcW w:w="2874" w:type="dxa"/>
            <w:tcBorders>
              <w:top w:val="single" w:sz="4" w:space="0" w:color="auto"/>
              <w:bottom w:val="nil"/>
            </w:tcBorders>
          </w:tcPr>
          <w:p w14:paraId="465DB01E" w14:textId="77777777" w:rsidR="00BB393C" w:rsidRPr="00C71F31" w:rsidRDefault="00BB393C" w:rsidP="004C55A9">
            <w:pPr>
              <w:pStyle w:val="10ptBefore1ptAfter1pt"/>
            </w:pPr>
            <w:r w:rsidRPr="00C71F31">
              <w:t>commun</w:t>
            </w:r>
            <w:r>
              <w:t>icates ideas using appropriate,</w:t>
            </w:r>
            <w:r w:rsidRPr="00C71F31">
              <w:t xml:space="preserve"> terminology with assistance</w:t>
            </w:r>
          </w:p>
        </w:tc>
        <w:tc>
          <w:tcPr>
            <w:tcW w:w="2874" w:type="dxa"/>
            <w:tcBorders>
              <w:top w:val="single" w:sz="4" w:space="0" w:color="auto"/>
              <w:bottom w:val="nil"/>
            </w:tcBorders>
          </w:tcPr>
          <w:p w14:paraId="133A3B7A" w14:textId="77777777" w:rsidR="00BB393C" w:rsidRPr="00C71F31" w:rsidRDefault="00BB393C" w:rsidP="004C55A9">
            <w:pPr>
              <w:pStyle w:val="10ptBefore1ptAfter1pt"/>
            </w:pPr>
            <w:r w:rsidRPr="00C71F31">
              <w:t>communicates ideas using appropriate, terminology with continuous guidance</w:t>
            </w:r>
          </w:p>
        </w:tc>
        <w:tc>
          <w:tcPr>
            <w:tcW w:w="2875" w:type="dxa"/>
            <w:tcBorders>
              <w:top w:val="single" w:sz="4" w:space="0" w:color="auto"/>
              <w:bottom w:val="nil"/>
            </w:tcBorders>
          </w:tcPr>
          <w:p w14:paraId="3C088339" w14:textId="77777777" w:rsidR="00BB393C" w:rsidRPr="00C71F31" w:rsidRDefault="00BB393C" w:rsidP="004C55A9">
            <w:pPr>
              <w:pStyle w:val="10ptBefore1ptAfter1pt"/>
            </w:pPr>
            <w:r w:rsidRPr="00C71F31">
              <w:t>communicates ideas using appropriate terminology with direct instruction</w:t>
            </w:r>
          </w:p>
        </w:tc>
      </w:tr>
      <w:tr w:rsidR="00BB393C" w:rsidRPr="00C71F31" w14:paraId="24AAB0D1" w14:textId="77777777" w:rsidTr="004C55A9">
        <w:trPr>
          <w:cantSplit/>
          <w:trHeight w:val="997"/>
          <w:jc w:val="center"/>
        </w:trPr>
        <w:tc>
          <w:tcPr>
            <w:tcW w:w="938" w:type="dxa"/>
            <w:vMerge/>
            <w:textDirection w:val="btLr"/>
            <w:vAlign w:val="center"/>
          </w:tcPr>
          <w:p w14:paraId="4727DB67" w14:textId="77777777" w:rsidR="00BB393C" w:rsidRPr="00C71F31" w:rsidRDefault="00BB393C" w:rsidP="00BB393C">
            <w:pPr>
              <w:numPr>
                <w:ilvl w:val="0"/>
                <w:numId w:val="1"/>
              </w:numPr>
              <w:tabs>
                <w:tab w:val="left" w:pos="267"/>
                <w:tab w:val="num" w:pos="360"/>
              </w:tabs>
              <w:spacing w:before="20" w:after="20"/>
              <w:ind w:left="15" w:firstLine="0"/>
              <w:jc w:val="center"/>
              <w:rPr>
                <w:sz w:val="16"/>
                <w:szCs w:val="20"/>
              </w:rPr>
            </w:pPr>
          </w:p>
        </w:tc>
        <w:tc>
          <w:tcPr>
            <w:tcW w:w="2874" w:type="dxa"/>
            <w:tcBorders>
              <w:top w:val="nil"/>
              <w:bottom w:val="nil"/>
            </w:tcBorders>
          </w:tcPr>
          <w:p w14:paraId="5F18D3AF" w14:textId="77777777" w:rsidR="00BB393C" w:rsidRPr="00C71F31" w:rsidRDefault="00BB393C" w:rsidP="004C55A9">
            <w:pPr>
              <w:pStyle w:val="10ptBefore1ptAfter1pt"/>
            </w:pPr>
            <w:r w:rsidRPr="00C71F31">
              <w:t>makes discerning choice o</w:t>
            </w:r>
            <w:r>
              <w:t xml:space="preserve">f strategies and procedures to use technology </w:t>
            </w:r>
            <w:r w:rsidRPr="00C71F31">
              <w:t>with independence</w:t>
            </w:r>
          </w:p>
        </w:tc>
        <w:tc>
          <w:tcPr>
            <w:tcW w:w="2874" w:type="dxa"/>
            <w:tcBorders>
              <w:top w:val="nil"/>
              <w:bottom w:val="nil"/>
            </w:tcBorders>
          </w:tcPr>
          <w:p w14:paraId="567DD589" w14:textId="77777777" w:rsidR="00BB393C" w:rsidRPr="00C71F31" w:rsidRDefault="00BB393C" w:rsidP="004C55A9">
            <w:pPr>
              <w:pStyle w:val="10ptBefore1ptAfter1pt"/>
            </w:pPr>
            <w:r w:rsidRPr="00C71F31">
              <w:t>selects strategies and procedures to use technology with some assistance</w:t>
            </w:r>
          </w:p>
        </w:tc>
        <w:tc>
          <w:tcPr>
            <w:tcW w:w="2874" w:type="dxa"/>
            <w:tcBorders>
              <w:top w:val="nil"/>
              <w:bottom w:val="nil"/>
            </w:tcBorders>
          </w:tcPr>
          <w:p w14:paraId="3475D75D" w14:textId="77777777" w:rsidR="00BB393C" w:rsidRPr="00C71F31" w:rsidRDefault="00BB393C" w:rsidP="004C55A9">
            <w:pPr>
              <w:pStyle w:val="10ptBefore1ptAfter1pt"/>
            </w:pPr>
            <w:r w:rsidRPr="00C71F31">
              <w:t>selects strategies and procedures to use technology with assistance</w:t>
            </w:r>
          </w:p>
        </w:tc>
        <w:tc>
          <w:tcPr>
            <w:tcW w:w="2874" w:type="dxa"/>
            <w:tcBorders>
              <w:top w:val="nil"/>
              <w:bottom w:val="nil"/>
            </w:tcBorders>
          </w:tcPr>
          <w:p w14:paraId="27D3E886" w14:textId="77777777" w:rsidR="00BB393C" w:rsidRPr="00C71F31" w:rsidRDefault="00BB393C" w:rsidP="004C55A9">
            <w:pPr>
              <w:pStyle w:val="10ptBefore1ptAfter1pt"/>
            </w:pPr>
            <w:r w:rsidRPr="00C71F31">
              <w:t>selects strategies and procedures to use technology with continuous guidance</w:t>
            </w:r>
          </w:p>
        </w:tc>
        <w:tc>
          <w:tcPr>
            <w:tcW w:w="2875" w:type="dxa"/>
            <w:tcBorders>
              <w:top w:val="nil"/>
              <w:bottom w:val="nil"/>
            </w:tcBorders>
          </w:tcPr>
          <w:p w14:paraId="078C1913" w14:textId="77777777" w:rsidR="00BB393C" w:rsidRPr="00C71F31" w:rsidRDefault="00BB393C" w:rsidP="004C55A9">
            <w:pPr>
              <w:pStyle w:val="10ptBefore1ptAfter1pt"/>
            </w:pPr>
            <w:r w:rsidRPr="00C71F31">
              <w:t>selects strategies and procedures to use technology with direct instruction</w:t>
            </w:r>
          </w:p>
        </w:tc>
      </w:tr>
      <w:tr w:rsidR="00BB393C" w:rsidRPr="00C71F31" w14:paraId="23D98B07" w14:textId="77777777" w:rsidTr="004C55A9">
        <w:trPr>
          <w:cantSplit/>
          <w:trHeight w:val="1056"/>
          <w:jc w:val="center"/>
        </w:trPr>
        <w:tc>
          <w:tcPr>
            <w:tcW w:w="938" w:type="dxa"/>
            <w:vMerge/>
            <w:textDirection w:val="btLr"/>
            <w:vAlign w:val="center"/>
          </w:tcPr>
          <w:p w14:paraId="434DFD45" w14:textId="77777777" w:rsidR="00BB393C" w:rsidRPr="00C71F31" w:rsidRDefault="00BB393C" w:rsidP="00BB393C">
            <w:pPr>
              <w:numPr>
                <w:ilvl w:val="0"/>
                <w:numId w:val="1"/>
              </w:numPr>
              <w:tabs>
                <w:tab w:val="left" w:pos="267"/>
                <w:tab w:val="num" w:pos="360"/>
              </w:tabs>
              <w:spacing w:before="20" w:after="20"/>
              <w:ind w:left="15" w:firstLine="0"/>
              <w:jc w:val="center"/>
              <w:rPr>
                <w:sz w:val="16"/>
                <w:szCs w:val="20"/>
              </w:rPr>
            </w:pPr>
          </w:p>
        </w:tc>
        <w:tc>
          <w:tcPr>
            <w:tcW w:w="2874" w:type="dxa"/>
            <w:tcBorders>
              <w:top w:val="nil"/>
              <w:bottom w:val="nil"/>
            </w:tcBorders>
          </w:tcPr>
          <w:p w14:paraId="21FA1483" w14:textId="77777777" w:rsidR="00BB393C" w:rsidRPr="00C71F31" w:rsidRDefault="00BB393C" w:rsidP="004C55A9">
            <w:pPr>
              <w:pStyle w:val="10ptBefore1ptAfter1pt"/>
            </w:pPr>
            <w:r w:rsidRPr="00C71F31">
              <w:t>demonstrates interpersonal and intrapersonal skills in a range of technology contexts with independence</w:t>
            </w:r>
          </w:p>
        </w:tc>
        <w:tc>
          <w:tcPr>
            <w:tcW w:w="2874" w:type="dxa"/>
            <w:tcBorders>
              <w:top w:val="nil"/>
              <w:bottom w:val="nil"/>
            </w:tcBorders>
          </w:tcPr>
          <w:p w14:paraId="11F1B445" w14:textId="77777777" w:rsidR="00BB393C" w:rsidRPr="00C71F31" w:rsidRDefault="00BB393C" w:rsidP="004C55A9">
            <w:pPr>
              <w:pStyle w:val="10ptBefore1ptAfter1pt"/>
            </w:pPr>
            <w:r w:rsidRPr="00C71F31">
              <w:t>demonstrates interpersonal and intrapersonal skills in a range of technology contexts with some assistance</w:t>
            </w:r>
          </w:p>
        </w:tc>
        <w:tc>
          <w:tcPr>
            <w:tcW w:w="2874" w:type="dxa"/>
            <w:tcBorders>
              <w:top w:val="nil"/>
              <w:bottom w:val="nil"/>
            </w:tcBorders>
          </w:tcPr>
          <w:p w14:paraId="009D63E8" w14:textId="77777777" w:rsidR="00BB393C" w:rsidRPr="00C71F31" w:rsidRDefault="00BB393C" w:rsidP="004C55A9">
            <w:pPr>
              <w:pStyle w:val="10ptBefore1ptAfter1pt"/>
            </w:pPr>
            <w:r w:rsidRPr="00C71F31">
              <w:t>demonstrates interpersonal and intrapers</w:t>
            </w:r>
            <w:r>
              <w:t xml:space="preserve">onal skills in </w:t>
            </w:r>
            <w:r w:rsidRPr="00C71F31">
              <w:t>technology contexts with assistance</w:t>
            </w:r>
          </w:p>
        </w:tc>
        <w:tc>
          <w:tcPr>
            <w:tcW w:w="2874" w:type="dxa"/>
            <w:tcBorders>
              <w:top w:val="nil"/>
              <w:bottom w:val="nil"/>
            </w:tcBorders>
          </w:tcPr>
          <w:p w14:paraId="310E6E89" w14:textId="77777777" w:rsidR="00BB393C" w:rsidRPr="00C71F31" w:rsidRDefault="00BB393C" w:rsidP="004C55A9">
            <w:pPr>
              <w:pStyle w:val="10ptBefore1ptAfter1pt"/>
            </w:pPr>
            <w:r w:rsidRPr="00C71F31">
              <w:t xml:space="preserve">demonstrates interpersonal and intrapersonal skills in technology contexts </w:t>
            </w:r>
            <w:r w:rsidRPr="00C11FC4">
              <w:t>with continuous guidance</w:t>
            </w:r>
          </w:p>
        </w:tc>
        <w:tc>
          <w:tcPr>
            <w:tcW w:w="2875" w:type="dxa"/>
            <w:tcBorders>
              <w:top w:val="nil"/>
              <w:bottom w:val="nil"/>
            </w:tcBorders>
          </w:tcPr>
          <w:p w14:paraId="11B33A8A" w14:textId="77777777" w:rsidR="00BB393C" w:rsidRPr="00C71F31" w:rsidRDefault="00BB393C" w:rsidP="004C55A9">
            <w:pPr>
              <w:pStyle w:val="10ptBefore1ptAfter1pt"/>
            </w:pPr>
            <w:r w:rsidRPr="00D15999">
              <w:t xml:space="preserve">demonstrates interpersonal and intrapersonal skills in technology contexts </w:t>
            </w:r>
            <w:r>
              <w:t>with direct instruction</w:t>
            </w:r>
          </w:p>
        </w:tc>
      </w:tr>
      <w:tr w:rsidR="00BB393C" w:rsidRPr="00C71F31" w14:paraId="16B31F90" w14:textId="77777777" w:rsidTr="004C55A9">
        <w:trPr>
          <w:cantSplit/>
          <w:trHeight w:val="840"/>
          <w:jc w:val="center"/>
        </w:trPr>
        <w:tc>
          <w:tcPr>
            <w:tcW w:w="938" w:type="dxa"/>
            <w:vMerge/>
            <w:textDirection w:val="btLr"/>
            <w:vAlign w:val="center"/>
          </w:tcPr>
          <w:p w14:paraId="6BB740ED" w14:textId="77777777" w:rsidR="00BB393C" w:rsidRPr="00C71F31" w:rsidRDefault="00BB393C" w:rsidP="00BB393C">
            <w:pPr>
              <w:numPr>
                <w:ilvl w:val="0"/>
                <w:numId w:val="1"/>
              </w:numPr>
              <w:tabs>
                <w:tab w:val="left" w:pos="267"/>
                <w:tab w:val="num" w:pos="360"/>
              </w:tabs>
              <w:spacing w:before="20" w:after="20"/>
              <w:ind w:left="15" w:firstLine="0"/>
              <w:jc w:val="center"/>
              <w:rPr>
                <w:sz w:val="16"/>
                <w:szCs w:val="20"/>
              </w:rPr>
            </w:pPr>
          </w:p>
        </w:tc>
        <w:tc>
          <w:tcPr>
            <w:tcW w:w="2874" w:type="dxa"/>
            <w:tcBorders>
              <w:top w:val="nil"/>
              <w:bottom w:val="nil"/>
            </w:tcBorders>
          </w:tcPr>
          <w:p w14:paraId="7042C130" w14:textId="77777777" w:rsidR="00BB393C" w:rsidRPr="00C71F31" w:rsidRDefault="00BB393C" w:rsidP="004C55A9">
            <w:pPr>
              <w:pStyle w:val="10ptBefore1ptAfter1pt"/>
            </w:pPr>
            <w:r w:rsidRPr="00C71F31">
              <w:t>plans and undertakes independent inquiries with independence</w:t>
            </w:r>
          </w:p>
        </w:tc>
        <w:tc>
          <w:tcPr>
            <w:tcW w:w="2874" w:type="dxa"/>
            <w:tcBorders>
              <w:top w:val="nil"/>
              <w:bottom w:val="nil"/>
            </w:tcBorders>
          </w:tcPr>
          <w:p w14:paraId="4BFA450C" w14:textId="77777777" w:rsidR="00BB393C" w:rsidRPr="00C71F31" w:rsidRDefault="00BB393C" w:rsidP="004C55A9">
            <w:pPr>
              <w:pStyle w:val="10ptBefore1ptAfter1pt"/>
            </w:pPr>
            <w:r w:rsidRPr="00C71F31">
              <w:t>plans and undertakes independent inquiries with some assistance</w:t>
            </w:r>
          </w:p>
        </w:tc>
        <w:tc>
          <w:tcPr>
            <w:tcW w:w="2874" w:type="dxa"/>
            <w:tcBorders>
              <w:top w:val="nil"/>
              <w:bottom w:val="nil"/>
            </w:tcBorders>
          </w:tcPr>
          <w:p w14:paraId="5B37CBE1" w14:textId="77777777" w:rsidR="00BB393C" w:rsidRPr="00C71F31" w:rsidRDefault="00BB393C" w:rsidP="004C55A9">
            <w:pPr>
              <w:pStyle w:val="10ptBefore1ptAfter1pt"/>
            </w:pPr>
            <w:r w:rsidRPr="00C71F31">
              <w:t>undertakes guided inquiries with assistance</w:t>
            </w:r>
          </w:p>
        </w:tc>
        <w:tc>
          <w:tcPr>
            <w:tcW w:w="2874" w:type="dxa"/>
            <w:tcBorders>
              <w:top w:val="nil"/>
              <w:bottom w:val="nil"/>
            </w:tcBorders>
          </w:tcPr>
          <w:p w14:paraId="06954D82" w14:textId="77777777" w:rsidR="00BB393C" w:rsidRPr="00C71F31" w:rsidRDefault="00BB393C" w:rsidP="004C55A9">
            <w:pPr>
              <w:pStyle w:val="10ptBefore1ptAfter1pt"/>
            </w:pPr>
            <w:r w:rsidRPr="00C71F31">
              <w:t>undertakes guided inquiries with continuous guidance</w:t>
            </w:r>
          </w:p>
        </w:tc>
        <w:tc>
          <w:tcPr>
            <w:tcW w:w="2875" w:type="dxa"/>
            <w:tcBorders>
              <w:top w:val="nil"/>
              <w:bottom w:val="nil"/>
            </w:tcBorders>
          </w:tcPr>
          <w:p w14:paraId="28CB34BE" w14:textId="77777777" w:rsidR="00BB393C" w:rsidRPr="00C71F31" w:rsidRDefault="00BB393C" w:rsidP="004C55A9">
            <w:pPr>
              <w:pStyle w:val="10ptBefore1ptAfter1pt"/>
            </w:pPr>
            <w:r w:rsidRPr="00C71F31">
              <w:t>undertakes simple research on a topic with direct instruction</w:t>
            </w:r>
          </w:p>
        </w:tc>
      </w:tr>
      <w:tr w:rsidR="00BB393C" w:rsidRPr="00C71F31" w14:paraId="35487C30" w14:textId="77777777" w:rsidTr="004C55A9">
        <w:trPr>
          <w:cantSplit/>
          <w:trHeight w:val="852"/>
          <w:jc w:val="center"/>
        </w:trPr>
        <w:tc>
          <w:tcPr>
            <w:tcW w:w="938" w:type="dxa"/>
            <w:vMerge/>
            <w:textDirection w:val="btLr"/>
            <w:vAlign w:val="center"/>
          </w:tcPr>
          <w:p w14:paraId="70CE962D" w14:textId="77777777" w:rsidR="00BB393C" w:rsidRPr="00C71F31" w:rsidRDefault="00BB393C" w:rsidP="00BB393C">
            <w:pPr>
              <w:numPr>
                <w:ilvl w:val="0"/>
                <w:numId w:val="1"/>
              </w:numPr>
              <w:tabs>
                <w:tab w:val="left" w:pos="267"/>
                <w:tab w:val="num" w:pos="360"/>
              </w:tabs>
              <w:spacing w:before="20" w:after="20"/>
              <w:ind w:left="15" w:firstLine="0"/>
              <w:jc w:val="center"/>
              <w:rPr>
                <w:sz w:val="16"/>
                <w:szCs w:val="20"/>
              </w:rPr>
            </w:pPr>
          </w:p>
        </w:tc>
        <w:tc>
          <w:tcPr>
            <w:tcW w:w="2874" w:type="dxa"/>
            <w:tcBorders>
              <w:top w:val="nil"/>
            </w:tcBorders>
          </w:tcPr>
          <w:p w14:paraId="40642566" w14:textId="77777777" w:rsidR="00BB393C" w:rsidRPr="00C11FC4" w:rsidRDefault="00BB393C" w:rsidP="004C55A9">
            <w:pPr>
              <w:pStyle w:val="10ptBefore1ptAfter1pt"/>
            </w:pPr>
            <w:r w:rsidRPr="00C11FC4">
              <w:t xml:space="preserve">create design solutions/products with independence </w:t>
            </w:r>
          </w:p>
        </w:tc>
        <w:tc>
          <w:tcPr>
            <w:tcW w:w="2874" w:type="dxa"/>
            <w:tcBorders>
              <w:top w:val="nil"/>
            </w:tcBorders>
          </w:tcPr>
          <w:p w14:paraId="5CFB8701" w14:textId="77777777" w:rsidR="00BB393C" w:rsidRPr="00C11FC4" w:rsidRDefault="00BB393C" w:rsidP="004C55A9">
            <w:pPr>
              <w:pStyle w:val="10ptBefore1ptAfter1pt"/>
            </w:pPr>
            <w:r w:rsidRPr="00C11FC4">
              <w:t>create design solutions/products with some assistance</w:t>
            </w:r>
          </w:p>
        </w:tc>
        <w:tc>
          <w:tcPr>
            <w:tcW w:w="2874" w:type="dxa"/>
            <w:tcBorders>
              <w:top w:val="nil"/>
            </w:tcBorders>
          </w:tcPr>
          <w:p w14:paraId="3877201C" w14:textId="77777777" w:rsidR="00BB393C" w:rsidRPr="00C11FC4" w:rsidRDefault="00BB393C" w:rsidP="004C55A9">
            <w:pPr>
              <w:pStyle w:val="10ptBefore1ptAfter1pt"/>
            </w:pPr>
            <w:r w:rsidRPr="00C11FC4">
              <w:t>create design solutions/products with assistance</w:t>
            </w:r>
          </w:p>
        </w:tc>
        <w:tc>
          <w:tcPr>
            <w:tcW w:w="2874" w:type="dxa"/>
            <w:tcBorders>
              <w:top w:val="nil"/>
            </w:tcBorders>
          </w:tcPr>
          <w:p w14:paraId="4D17977B" w14:textId="77777777" w:rsidR="00BB393C" w:rsidRPr="00C11FC4" w:rsidRDefault="00BB393C" w:rsidP="004C55A9">
            <w:pPr>
              <w:pStyle w:val="10ptBefore1ptAfter1pt"/>
            </w:pPr>
            <w:r w:rsidRPr="00C11FC4">
              <w:t>create design solutions/products with continuous guidance</w:t>
            </w:r>
          </w:p>
        </w:tc>
        <w:tc>
          <w:tcPr>
            <w:tcW w:w="2875" w:type="dxa"/>
            <w:tcBorders>
              <w:top w:val="nil"/>
            </w:tcBorders>
          </w:tcPr>
          <w:p w14:paraId="1D1B2433" w14:textId="77777777" w:rsidR="00BB393C" w:rsidRPr="00C11FC4" w:rsidRDefault="00BB393C" w:rsidP="004C55A9">
            <w:pPr>
              <w:pStyle w:val="10ptBefore1ptAfter1pt"/>
            </w:pPr>
            <w:r w:rsidRPr="00C11FC4">
              <w:t>create design solutions/products with direct instruction</w:t>
            </w:r>
          </w:p>
        </w:tc>
      </w:tr>
    </w:tbl>
    <w:p w14:paraId="6D53E403" w14:textId="77777777" w:rsidR="00342DC4" w:rsidRDefault="00342DC4"/>
    <w:sectPr w:rsidR="00342DC4" w:rsidSect="00BB393C">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3984146"/>
      <w:docPartObj>
        <w:docPartGallery w:val="Page Numbers (Bottom of Page)"/>
        <w:docPartUnique/>
      </w:docPartObj>
    </w:sdtPr>
    <w:sdtEndPr>
      <w:rPr>
        <w:i/>
        <w:noProof/>
        <w:sz w:val="20"/>
        <w:szCs w:val="20"/>
      </w:rPr>
    </w:sdtEndPr>
    <w:sdtContent>
      <w:p w14:paraId="20AF21B9" w14:textId="77777777" w:rsidR="00666D48" w:rsidRPr="000952D5" w:rsidRDefault="00762CA6">
        <w:pPr>
          <w:pStyle w:val="Footer"/>
          <w:jc w:val="center"/>
          <w:rPr>
            <w:i/>
            <w:sz w:val="20"/>
            <w:szCs w:val="20"/>
          </w:rPr>
        </w:pPr>
        <w:r w:rsidRPr="000952D5">
          <w:rPr>
            <w:i/>
            <w:sz w:val="20"/>
            <w:szCs w:val="20"/>
          </w:rPr>
          <w:fldChar w:fldCharType="begin"/>
        </w:r>
        <w:r w:rsidRPr="000952D5">
          <w:rPr>
            <w:i/>
            <w:sz w:val="20"/>
            <w:szCs w:val="20"/>
          </w:rPr>
          <w:instrText xml:space="preserve"> PAGE   \* MERGEFORMAT </w:instrText>
        </w:r>
        <w:r w:rsidRPr="000952D5">
          <w:rPr>
            <w:i/>
            <w:sz w:val="20"/>
            <w:szCs w:val="20"/>
          </w:rPr>
          <w:fldChar w:fldCharType="separate"/>
        </w:r>
        <w:r w:rsidRPr="000952D5">
          <w:rPr>
            <w:i/>
            <w:noProof/>
            <w:sz w:val="20"/>
            <w:szCs w:val="20"/>
          </w:rPr>
          <w:t>2</w:t>
        </w:r>
        <w:r w:rsidRPr="000952D5">
          <w:rPr>
            <w:i/>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0471663"/>
      <w:docPartObj>
        <w:docPartGallery w:val="Page Numbers (Bottom of Page)"/>
        <w:docPartUnique/>
      </w:docPartObj>
    </w:sdtPr>
    <w:sdtEndPr>
      <w:rPr>
        <w:noProof/>
        <w:sz w:val="20"/>
        <w:szCs w:val="20"/>
      </w:rPr>
    </w:sdtEndPr>
    <w:sdtContent>
      <w:p w14:paraId="7D40353D" w14:textId="77777777" w:rsidR="00666D48" w:rsidRPr="000952D5" w:rsidRDefault="00762CA6">
        <w:pPr>
          <w:pStyle w:val="Footer"/>
          <w:jc w:val="center"/>
          <w:rPr>
            <w:sz w:val="20"/>
            <w:szCs w:val="20"/>
          </w:rPr>
        </w:pPr>
        <w:r w:rsidRPr="000952D5">
          <w:rPr>
            <w:sz w:val="20"/>
            <w:szCs w:val="20"/>
          </w:rPr>
          <w:fldChar w:fldCharType="begin"/>
        </w:r>
        <w:r w:rsidRPr="000952D5">
          <w:rPr>
            <w:sz w:val="20"/>
            <w:szCs w:val="20"/>
          </w:rPr>
          <w:instrText xml:space="preserve"> PAGE   \* MERGEFORMAT </w:instrText>
        </w:r>
        <w:r w:rsidRPr="000952D5">
          <w:rPr>
            <w:sz w:val="20"/>
            <w:szCs w:val="20"/>
          </w:rPr>
          <w:fldChar w:fldCharType="separate"/>
        </w:r>
        <w:r w:rsidRPr="000952D5">
          <w:rPr>
            <w:noProof/>
            <w:sz w:val="20"/>
            <w:szCs w:val="20"/>
          </w:rPr>
          <w:t>2</w:t>
        </w:r>
        <w:r w:rsidRPr="000952D5">
          <w:rPr>
            <w:noProof/>
            <w:sz w:val="20"/>
            <w:szCs w:val="20"/>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ECB6B" w14:textId="77777777" w:rsidR="00666D48" w:rsidRPr="006D0F08" w:rsidRDefault="00762CA6" w:rsidP="006675FF">
    <w:pPr>
      <w:pStyle w:val="Header"/>
      <w:rPr>
        <w:szCs w:val="16"/>
      </w:rPr>
    </w:pPr>
    <w:r>
      <w:t>Board Endorsed September 2019</w:t>
    </w:r>
    <w:r>
      <w:rPr>
        <w:noProof/>
      </w:rPr>
      <mc:AlternateContent>
        <mc:Choice Requires="wps">
          <w:drawing>
            <wp:anchor distT="0" distB="0" distL="114300" distR="114300" simplePos="0" relativeHeight="251659264" behindDoc="1" locked="0" layoutInCell="0" allowOverlap="1" wp14:anchorId="0289ED9F" wp14:editId="006D96CD">
              <wp:simplePos x="0" y="0"/>
              <wp:positionH relativeFrom="margin">
                <wp:align>center</wp:align>
              </wp:positionH>
              <wp:positionV relativeFrom="margin">
                <wp:align>center</wp:align>
              </wp:positionV>
              <wp:extent cx="5074920" cy="2537460"/>
              <wp:effectExtent l="0" t="1123950" r="0" b="843915"/>
              <wp:wrapNone/>
              <wp:docPr id="5" name="WordArt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74920" cy="2537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D1181A" w14:textId="77777777" w:rsidR="00666D48" w:rsidRDefault="00762CA6" w:rsidP="006675FF">
                          <w:pPr>
                            <w:pStyle w:val="NormalWeb"/>
                            <w:spacing w:before="0" w:beforeAutospacing="0" w:after="0" w:afterAutospacing="0"/>
                            <w:jc w:val="center"/>
                          </w:pPr>
                          <w:r>
                            <w:rPr>
                              <w:color w:val="C0C0C0"/>
                              <w:sz w:val="2"/>
                              <w:szCs w:val="2"/>
                              <w14:textFill>
                                <w14:solidFill>
                                  <w14:srgbClr w14:val="C0C0C0">
                                    <w14:alpha w14:val="50000"/>
                                  </w14:srgbClr>
                                </w14:solidFill>
                              </w14:textFill>
                            </w:rPr>
                            <w:t>For CA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289ED9F" id="_x0000_t202" coordsize="21600,21600" o:spt="202" path="m,l,21600r21600,l21600,xe">
              <v:stroke joinstyle="miter"/>
              <v:path gradientshapeok="t" o:connecttype="rect"/>
            </v:shapetype>
            <v:shape id="WordArt 43" o:spid="_x0000_s1026" type="#_x0000_t202" style="position:absolute;margin-left:0;margin-top:0;width:399.6pt;height:199.8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" o:allowincell="f" filled="f" stroked="f">
              <v:stroke joinstyle="round"/>
              <o:lock v:ext="edit" shapetype="t"/>
              <v:textbox style="mso-fit-shape-to-text:t">
                <w:txbxContent>
                  <w:p w14:paraId="38D1181A" w14:textId="77777777" w:rsidR="00666D48" w:rsidRDefault="00762CA6" w:rsidP="006675FF">
                    <w:pPr>
                      <w:pStyle w:val="NormalWeb"/>
                      <w:spacing w:before="0" w:beforeAutospacing="0" w:after="0" w:afterAutospacing="0"/>
                      <w:jc w:val="center"/>
                    </w:pPr>
                    <w:r>
                      <w:rPr>
                        <w:color w:val="C0C0C0"/>
                        <w:sz w:val="2"/>
                        <w:szCs w:val="2"/>
                        <w14:textFill>
                          <w14:solidFill>
                            <w14:srgbClr w14:val="C0C0C0">
                              <w14:alpha w14:val="50000"/>
                            </w14:srgbClr>
                          </w14:solidFill>
                        </w14:textFill>
                      </w:rPr>
                      <w:t>For CAC</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4FF9F" w14:textId="77777777" w:rsidR="00666D48" w:rsidRDefault="00762C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99000" w14:textId="77777777" w:rsidR="00666D48" w:rsidRPr="00540F6F" w:rsidRDefault="00762CA6" w:rsidP="006675FF">
    <w:pPr>
      <w:pStyle w:val="Header"/>
      <w:rPr>
        <w:szCs w:val="16"/>
      </w:rPr>
    </w:pPr>
    <w:r>
      <w:t>Board Endorsed September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95ABD" w14:textId="77777777" w:rsidR="00666D48" w:rsidRDefault="00762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308A1"/>
    <w:multiLevelType w:val="hybridMultilevel"/>
    <w:tmpl w:val="652CA81C"/>
    <w:lvl w:ilvl="0" w:tplc="A678DCB2">
      <w:start w:val="1"/>
      <w:numFmt w:val="bullet"/>
      <w:pStyle w:val="10ptBefore1ptAfter1p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 w15:restartNumberingAfterBreak="0">
    <w:nsid w:val="39A81789"/>
    <w:multiLevelType w:val="hybridMultilevel"/>
    <w:tmpl w:val="11506E5C"/>
    <w:lvl w:ilvl="0" w:tplc="64B858F0">
      <w:start w:val="1"/>
      <w:numFmt w:val="bullet"/>
      <w:pStyle w:val="ListBullet8ptTable8p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DEC2A7D"/>
    <w:multiLevelType w:val="hybridMultilevel"/>
    <w:tmpl w:val="10BA2E1A"/>
    <w:lvl w:ilvl="0" w:tplc="4BB246EA">
      <w:start w:val="1"/>
      <w:numFmt w:val="bullet"/>
      <w:pStyle w:val="ListBullet"/>
      <w:lvlText w:val=""/>
      <w:lvlJc w:val="left"/>
      <w:pPr>
        <w:ind w:left="644"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zA0MjM3NrQ0MDBU0lEKTi0uzszPAykwrAUAGRbsTSwAAAA="/>
  </w:docVars>
  <w:rsids>
    <w:rsidRoot w:val="00BB393C"/>
    <w:rsid w:val="00342DC4"/>
    <w:rsid w:val="00762CA6"/>
    <w:rsid w:val="00BB39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BC422"/>
  <w15:chartTrackingRefBased/>
  <w15:docId w15:val="{F5C75547-89E7-42A9-B585-6B438F4B0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93C"/>
    <w:pPr>
      <w:spacing w:before="120" w:after="0" w:line="240" w:lineRule="auto"/>
    </w:pPr>
    <w:rPr>
      <w:rFonts w:ascii="Calibri" w:eastAsia="Times New Roman" w:hAnsi="Calibri" w:cs="Times New Roman"/>
      <w:szCs w:val="24"/>
      <w:lang w:eastAsia="en-AU"/>
    </w:rPr>
  </w:style>
  <w:style w:type="paragraph" w:styleId="Heading3">
    <w:name w:val="heading 3"/>
    <w:basedOn w:val="PlainText"/>
    <w:next w:val="Normal"/>
    <w:link w:val="Heading3Char"/>
    <w:uiPriority w:val="9"/>
    <w:qFormat/>
    <w:rsid w:val="00BB393C"/>
    <w:pPr>
      <w:tabs>
        <w:tab w:val="right" w:pos="9072"/>
      </w:tabs>
      <w:spacing w:before="240" w:after="120"/>
      <w:outlineLvl w:val="2"/>
    </w:pPr>
    <w:rPr>
      <w:rFonts w:ascii="Calibri" w:hAnsi="Calibri"/>
      <w:b/>
      <w:b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393C"/>
    <w:rPr>
      <w:rFonts w:ascii="Calibri" w:eastAsia="Times New Roman" w:hAnsi="Calibri" w:cs="Times New Roman"/>
      <w:b/>
      <w:bCs/>
      <w:szCs w:val="26"/>
      <w:lang w:eastAsia="en-AU"/>
    </w:rPr>
  </w:style>
  <w:style w:type="paragraph" w:styleId="Header">
    <w:name w:val="header"/>
    <w:basedOn w:val="Normal"/>
    <w:link w:val="HeaderChar"/>
    <w:unhideWhenUsed/>
    <w:rsid w:val="00BB393C"/>
    <w:pPr>
      <w:tabs>
        <w:tab w:val="center" w:pos="4513"/>
        <w:tab w:val="right" w:pos="9026"/>
      </w:tabs>
    </w:pPr>
    <w:rPr>
      <w:i/>
      <w:sz w:val="20"/>
    </w:rPr>
  </w:style>
  <w:style w:type="character" w:customStyle="1" w:styleId="HeaderChar">
    <w:name w:val="Header Char"/>
    <w:basedOn w:val="DefaultParagraphFont"/>
    <w:link w:val="Header"/>
    <w:rsid w:val="00BB393C"/>
    <w:rPr>
      <w:rFonts w:ascii="Calibri" w:eastAsia="Times New Roman" w:hAnsi="Calibri" w:cs="Times New Roman"/>
      <w:i/>
      <w:sz w:val="20"/>
      <w:szCs w:val="24"/>
      <w:lang w:eastAsia="en-AU"/>
    </w:rPr>
  </w:style>
  <w:style w:type="paragraph" w:styleId="Footer">
    <w:name w:val="footer"/>
    <w:basedOn w:val="Normal"/>
    <w:link w:val="FooterChar"/>
    <w:uiPriority w:val="99"/>
    <w:unhideWhenUsed/>
    <w:rsid w:val="00BB393C"/>
    <w:pPr>
      <w:tabs>
        <w:tab w:val="center" w:pos="4513"/>
        <w:tab w:val="right" w:pos="9026"/>
      </w:tabs>
    </w:pPr>
  </w:style>
  <w:style w:type="character" w:customStyle="1" w:styleId="FooterChar">
    <w:name w:val="Footer Char"/>
    <w:basedOn w:val="DefaultParagraphFont"/>
    <w:link w:val="Footer"/>
    <w:uiPriority w:val="99"/>
    <w:rsid w:val="00BB393C"/>
    <w:rPr>
      <w:rFonts w:ascii="Calibri" w:eastAsia="Times New Roman" w:hAnsi="Calibri" w:cs="Times New Roman"/>
      <w:szCs w:val="24"/>
      <w:lang w:eastAsia="en-AU"/>
    </w:rPr>
  </w:style>
  <w:style w:type="paragraph" w:customStyle="1" w:styleId="TableTextBoldCentred">
    <w:name w:val="Table Text Bold Centred"/>
    <w:basedOn w:val="Normal"/>
    <w:next w:val="Normal"/>
    <w:link w:val="TableTextBoldCentredChar"/>
    <w:qFormat/>
    <w:rsid w:val="00BB393C"/>
    <w:pPr>
      <w:spacing w:before="40" w:after="40"/>
      <w:ind w:left="113"/>
      <w:jc w:val="center"/>
    </w:pPr>
    <w:rPr>
      <w:rFonts w:cs="Calibri"/>
      <w:b/>
      <w:szCs w:val="22"/>
    </w:rPr>
  </w:style>
  <w:style w:type="character" w:customStyle="1" w:styleId="TableTextBoldCentredChar">
    <w:name w:val="Table Text Bold Centred Char"/>
    <w:basedOn w:val="DefaultParagraphFont"/>
    <w:link w:val="TableTextBoldCentred"/>
    <w:rsid w:val="00BB393C"/>
    <w:rPr>
      <w:rFonts w:ascii="Calibri" w:eastAsia="Times New Roman" w:hAnsi="Calibri" w:cs="Calibri"/>
      <w:b/>
      <w:lang w:eastAsia="en-AU"/>
    </w:rPr>
  </w:style>
  <w:style w:type="paragraph" w:styleId="ListBullet">
    <w:name w:val="List Bullet"/>
    <w:basedOn w:val="ListParagraph"/>
    <w:qFormat/>
    <w:rsid w:val="00BB393C"/>
    <w:pPr>
      <w:numPr>
        <w:numId w:val="1"/>
      </w:numPr>
      <w:tabs>
        <w:tab w:val="num" w:pos="360"/>
      </w:tabs>
      <w:spacing w:before="80" w:after="80"/>
      <w:ind w:left="568" w:hanging="284"/>
      <w:contextualSpacing w:val="0"/>
    </w:pPr>
    <w:rPr>
      <w:szCs w:val="22"/>
    </w:rPr>
  </w:style>
  <w:style w:type="paragraph" w:customStyle="1" w:styleId="TabletextItaliccentred">
    <w:name w:val="Table text Italic centred"/>
    <w:basedOn w:val="Normal"/>
    <w:next w:val="Normal"/>
    <w:link w:val="TabletextItaliccentredChar"/>
    <w:rsid w:val="00BB393C"/>
    <w:pPr>
      <w:spacing w:before="20" w:after="20"/>
      <w:ind w:left="113"/>
      <w:jc w:val="center"/>
    </w:pPr>
    <w:rPr>
      <w:bCs/>
      <w:i/>
      <w:iCs/>
      <w:szCs w:val="22"/>
    </w:rPr>
  </w:style>
  <w:style w:type="character" w:customStyle="1" w:styleId="TabletextItaliccentredChar">
    <w:name w:val="Table text Italic centred Char"/>
    <w:basedOn w:val="DefaultParagraphFont"/>
    <w:link w:val="TabletextItaliccentred"/>
    <w:rsid w:val="00BB393C"/>
    <w:rPr>
      <w:rFonts w:ascii="Calibri" w:eastAsia="Times New Roman" w:hAnsi="Calibri" w:cs="Times New Roman"/>
      <w:bCs/>
      <w:i/>
      <w:iCs/>
      <w:lang w:eastAsia="en-AU"/>
    </w:rPr>
  </w:style>
  <w:style w:type="paragraph" w:styleId="NormalWeb">
    <w:name w:val="Normal (Web)"/>
    <w:basedOn w:val="Normal"/>
    <w:uiPriority w:val="99"/>
    <w:semiHidden/>
    <w:unhideWhenUsed/>
    <w:rsid w:val="00BB393C"/>
    <w:pPr>
      <w:spacing w:before="100" w:beforeAutospacing="1" w:after="100" w:afterAutospacing="1"/>
    </w:pPr>
  </w:style>
  <w:style w:type="paragraph" w:customStyle="1" w:styleId="10ptBefore1ptAfter1pt">
    <w:name w:val="10 pt Before:  1 pt After:  1 pt"/>
    <w:basedOn w:val="Normal"/>
    <w:rsid w:val="00BB393C"/>
    <w:pPr>
      <w:numPr>
        <w:numId w:val="3"/>
      </w:numPr>
      <w:spacing w:before="40" w:after="40"/>
      <w:ind w:left="397" w:hanging="284"/>
    </w:pPr>
    <w:rPr>
      <w:sz w:val="20"/>
    </w:rPr>
  </w:style>
  <w:style w:type="paragraph" w:customStyle="1" w:styleId="ListBullet8ptTable8pt">
    <w:name w:val="List Bullet 8 pt Table + 8 pt"/>
    <w:basedOn w:val="Normal"/>
    <w:rsid w:val="00BB393C"/>
    <w:pPr>
      <w:framePr w:hSpace="180" w:wrap="around" w:vAnchor="text" w:hAnchor="margin" w:y="411"/>
      <w:numPr>
        <w:numId w:val="2"/>
      </w:numPr>
      <w:tabs>
        <w:tab w:val="left" w:pos="125"/>
      </w:tabs>
      <w:spacing w:before="20"/>
      <w:ind w:left="0" w:firstLine="0"/>
    </w:pPr>
    <w:rPr>
      <w:rFonts w:cs="Times New (W1)"/>
      <w:sz w:val="16"/>
    </w:rPr>
  </w:style>
  <w:style w:type="paragraph" w:customStyle="1" w:styleId="TabletextcentredBold10pt">
    <w:name w:val="Table text centred Bold 10pt"/>
    <w:basedOn w:val="Normal"/>
    <w:next w:val="Normal"/>
    <w:link w:val="TabletextcentredBold10ptChar"/>
    <w:autoRedefine/>
    <w:qFormat/>
    <w:rsid w:val="00BB393C"/>
    <w:pPr>
      <w:framePr w:hSpace="180" w:wrap="around" w:hAnchor="margin" w:y="-750"/>
      <w:tabs>
        <w:tab w:val="left" w:pos="207"/>
      </w:tabs>
      <w:spacing w:before="20" w:after="20"/>
      <w:jc w:val="center"/>
    </w:pPr>
    <w:rPr>
      <w:rFonts w:cs="Times New (W1)"/>
      <w:b/>
      <w:sz w:val="20"/>
      <w:szCs w:val="20"/>
      <w:lang w:eastAsia="en-US"/>
    </w:rPr>
  </w:style>
  <w:style w:type="character" w:customStyle="1" w:styleId="TabletextcentredBold10ptChar">
    <w:name w:val="Table text centred Bold 10pt Char"/>
    <w:link w:val="TabletextcentredBold10pt"/>
    <w:rsid w:val="00BB393C"/>
    <w:rPr>
      <w:rFonts w:ascii="Calibri" w:eastAsia="Times New Roman" w:hAnsi="Calibri" w:cs="Times New (W1)"/>
      <w:b/>
      <w:sz w:val="20"/>
      <w:szCs w:val="20"/>
    </w:rPr>
  </w:style>
  <w:style w:type="paragraph" w:styleId="PlainText">
    <w:name w:val="Plain Text"/>
    <w:basedOn w:val="Normal"/>
    <w:link w:val="PlainTextChar"/>
    <w:uiPriority w:val="99"/>
    <w:semiHidden/>
    <w:unhideWhenUsed/>
    <w:rsid w:val="00BB393C"/>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BB393C"/>
    <w:rPr>
      <w:rFonts w:ascii="Consolas" w:eastAsia="Times New Roman" w:hAnsi="Consolas" w:cs="Times New Roman"/>
      <w:sz w:val="21"/>
      <w:szCs w:val="21"/>
      <w:lang w:eastAsia="en-AU"/>
    </w:rPr>
  </w:style>
  <w:style w:type="paragraph" w:styleId="ListParagraph">
    <w:name w:val="List Paragraph"/>
    <w:basedOn w:val="Normal"/>
    <w:uiPriority w:val="34"/>
    <w:qFormat/>
    <w:rsid w:val="00BB39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header" Target="header1.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306</Words>
  <Characters>24547</Characters>
  <Application>Microsoft Office Word</Application>
  <DocSecurity>0</DocSecurity>
  <Lines>204</Lines>
  <Paragraphs>57</Paragraphs>
  <ScaleCrop>false</ScaleCrop>
  <Company/>
  <LinksUpToDate>false</LinksUpToDate>
  <CharactersWithSpaces>2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cp:revision>
  <dcterms:created xsi:type="dcterms:W3CDTF">2021-01-30T06:04:00Z</dcterms:created>
  <dcterms:modified xsi:type="dcterms:W3CDTF">2021-01-30T06:04:00Z</dcterms:modified>
</cp:coreProperties>
</file>